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7A599" w14:textId="659F2A85" w:rsidR="00591142" w:rsidRPr="00B76386" w:rsidRDefault="009968F1" w:rsidP="00A80A2D">
      <w:pPr>
        <w:pStyle w:val="Title"/>
      </w:pPr>
      <w:r>
        <w:t>High-Quality Tutoring Programs – English Language Arts, Mathematics, Science and Social Studies</w:t>
      </w:r>
      <w:r w:rsidR="006E1B7A" w:rsidRPr="00B76386">
        <w:t xml:space="preserve"> </w:t>
      </w:r>
      <w:r w:rsidR="00591142" w:rsidRPr="00B76386">
        <w:t>Application Template</w:t>
      </w:r>
    </w:p>
    <w:p w14:paraId="302B4CAA" w14:textId="77777777" w:rsidR="00796E85" w:rsidRPr="00C47F6F" w:rsidRDefault="00796E85" w:rsidP="00796E85">
      <w:pPr>
        <w:pStyle w:val="Heading1"/>
        <w:rPr>
          <w:rFonts w:cs="Arial"/>
        </w:rPr>
      </w:pPr>
      <w:r w:rsidRPr="00C47F6F">
        <w:rPr>
          <w:rFonts w:cs="Arial"/>
        </w:rPr>
        <w:t>Application Procedures</w:t>
      </w:r>
    </w:p>
    <w:p w14:paraId="0828EC01" w14:textId="77777777" w:rsidR="00796E85" w:rsidRPr="00C47F6F" w:rsidRDefault="00796E85" w:rsidP="00796E85">
      <w:pPr>
        <w:pStyle w:val="Heading2"/>
        <w:rPr>
          <w:rFonts w:cs="Arial"/>
        </w:rPr>
      </w:pPr>
      <w:r w:rsidRPr="00C47F6F">
        <w:rPr>
          <w:rFonts w:cs="Arial"/>
        </w:rPr>
        <w:t>Application Timeline</w:t>
      </w:r>
    </w:p>
    <w:p w14:paraId="24F29877" w14:textId="3DB90DA2" w:rsidR="00796E85" w:rsidRPr="00C47F6F" w:rsidRDefault="00796E85" w:rsidP="005A69E8">
      <w:pPr>
        <w:spacing w:after="120"/>
      </w:pPr>
      <w:r w:rsidRPr="00C47F6F">
        <w:t xml:space="preserve">The Department shall post the initial list of tutoring programs on the </w:t>
      </w:r>
      <w:r>
        <w:t>D</w:t>
      </w:r>
      <w:r w:rsidRPr="00C47F6F">
        <w:t xml:space="preserve">epartment's website </w:t>
      </w:r>
      <w:r w:rsidR="001B5545">
        <w:t>no</w:t>
      </w:r>
      <w:r w:rsidRPr="00C47F6F">
        <w:t xml:space="preserve"> later than October 1, 2022. After the initial list is developed, the application period will be open on a rolling basis with </w:t>
      </w:r>
      <w:r>
        <w:t xml:space="preserve">anticipation that </w:t>
      </w:r>
      <w:r w:rsidRPr="00C47F6F">
        <w:t xml:space="preserve">updated lists </w:t>
      </w:r>
      <w:r>
        <w:t>will be</w:t>
      </w:r>
      <w:r w:rsidRPr="00C47F6F">
        <w:t xml:space="preserve"> published </w:t>
      </w:r>
      <w:r>
        <w:t xml:space="preserve">on a </w:t>
      </w:r>
      <w:r w:rsidRPr="00C47F6F">
        <w:t>quarterly</w:t>
      </w:r>
      <w:r>
        <w:t xml:space="preserve"> basis.</w:t>
      </w:r>
    </w:p>
    <w:p w14:paraId="02F567DC" w14:textId="77777777" w:rsidR="00796E85" w:rsidRPr="00A53292" w:rsidRDefault="00796E85" w:rsidP="00C30DFB">
      <w:pPr>
        <w:numPr>
          <w:ilvl w:val="0"/>
          <w:numId w:val="1"/>
        </w:numPr>
        <w:shd w:val="clear" w:color="auto" w:fill="FFFFFF"/>
        <w:spacing w:after="0" w:line="300" w:lineRule="atLeast"/>
        <w:rPr>
          <w:rFonts w:eastAsia="Times New Roman"/>
          <w:color w:val="000000"/>
        </w:rPr>
      </w:pPr>
      <w:r w:rsidRPr="00A53292">
        <w:rPr>
          <w:rFonts w:eastAsia="Times New Roman"/>
          <w:b/>
          <w:color w:val="000000"/>
        </w:rPr>
        <w:t>RFQ High-quality tutoring program application available:</w:t>
      </w:r>
      <w:r w:rsidRPr="00A53292">
        <w:rPr>
          <w:rFonts w:eastAsia="Times New Roman"/>
          <w:color w:val="000000"/>
        </w:rPr>
        <w:t> Friday, August 12, 2022</w:t>
      </w:r>
    </w:p>
    <w:p w14:paraId="1B9E17E6" w14:textId="7AF20C3A" w:rsidR="00796E85" w:rsidRPr="00A53292" w:rsidRDefault="00796E85" w:rsidP="00C30DFB">
      <w:pPr>
        <w:numPr>
          <w:ilvl w:val="0"/>
          <w:numId w:val="1"/>
        </w:numPr>
        <w:shd w:val="clear" w:color="auto" w:fill="FFFFFF"/>
        <w:spacing w:after="0" w:line="300" w:lineRule="atLeast"/>
        <w:rPr>
          <w:rFonts w:eastAsia="Times New Roman"/>
          <w:color w:val="000000"/>
        </w:rPr>
      </w:pPr>
      <w:r w:rsidRPr="00A53292">
        <w:rPr>
          <w:rFonts w:eastAsia="Times New Roman"/>
          <w:b/>
          <w:color w:val="000000"/>
        </w:rPr>
        <w:t>Application deadline:</w:t>
      </w:r>
      <w:r w:rsidRPr="00A53292">
        <w:rPr>
          <w:rFonts w:eastAsia="Times New Roman"/>
          <w:color w:val="000000"/>
        </w:rPr>
        <w:t xml:space="preserve"> Friday, September </w:t>
      </w:r>
      <w:r w:rsidR="00763756">
        <w:rPr>
          <w:rFonts w:eastAsia="Times New Roman"/>
          <w:color w:val="000000"/>
        </w:rPr>
        <w:t>9</w:t>
      </w:r>
      <w:r w:rsidRPr="00A53292">
        <w:rPr>
          <w:rFonts w:eastAsia="Times New Roman"/>
          <w:color w:val="000000"/>
        </w:rPr>
        <w:t>, 2022</w:t>
      </w:r>
    </w:p>
    <w:p w14:paraId="0D17CDC8" w14:textId="57E64684" w:rsidR="00796E85" w:rsidRPr="003F338F" w:rsidRDefault="00796E85" w:rsidP="00C30DFB">
      <w:pPr>
        <w:pStyle w:val="ListParagraph"/>
        <w:numPr>
          <w:ilvl w:val="0"/>
          <w:numId w:val="1"/>
        </w:numPr>
        <w:rPr>
          <w:color w:val="000000"/>
        </w:rPr>
      </w:pPr>
      <w:r w:rsidRPr="003F338F">
        <w:rPr>
          <w:b/>
          <w:bCs/>
        </w:rPr>
        <w:t>High-quality tutoring program list published: </w:t>
      </w:r>
      <w:r w:rsidRPr="00A53292">
        <w:t>Friday, September 30, 2022</w:t>
      </w:r>
    </w:p>
    <w:p w14:paraId="653E17F1" w14:textId="5AC3F58D" w:rsidR="00796E85" w:rsidRPr="00C47F6F" w:rsidRDefault="00796E85" w:rsidP="003F338F">
      <w:r>
        <w:t>To be considered for the initial list, t</w:t>
      </w:r>
      <w:r w:rsidRPr="6F38C1E6">
        <w:t xml:space="preserve">he application and appendices must be submitted by 11:59 p.m. EST on Friday, </w:t>
      </w:r>
      <w:r>
        <w:t xml:space="preserve">September </w:t>
      </w:r>
      <w:r w:rsidR="00763756">
        <w:t>9</w:t>
      </w:r>
      <w:r w:rsidRPr="6F38C1E6">
        <w:t xml:space="preserve">, 2022, to the tutoring inbox at </w:t>
      </w:r>
      <w:hyperlink r:id="rId11" w:history="1">
        <w:r w:rsidRPr="00FC0BEB">
          <w:rPr>
            <w:rStyle w:val="Hyperlink"/>
          </w:rPr>
          <w:t>tutoring@education.ohio.gov</w:t>
        </w:r>
      </w:hyperlink>
      <w:r w:rsidRPr="6F38C1E6">
        <w:t>. The electronic version must include all required components. Incomplete or late applications will not be considered.</w:t>
      </w:r>
    </w:p>
    <w:p w14:paraId="7CF3E39A" w14:textId="2C6DF548" w:rsidR="00B637C3" w:rsidRDefault="00B637C3" w:rsidP="00796E85">
      <w:pPr>
        <w:pStyle w:val="Heading2"/>
      </w:pPr>
      <w:r w:rsidRPr="00C47F6F">
        <w:t>Application Submission Method</w:t>
      </w:r>
    </w:p>
    <w:p w14:paraId="55ADAB6B" w14:textId="77777777" w:rsidR="00B637C3" w:rsidRPr="00C47F6F" w:rsidRDefault="00B637C3" w:rsidP="00B637C3">
      <w:r>
        <w:t xml:space="preserve">Applicants are required to submit a completed application and any supporting documents to the tutoring inbox at </w:t>
      </w:r>
      <w:hyperlink r:id="rId12" w:history="1">
        <w:r w:rsidRPr="00FC0BEB">
          <w:rPr>
            <w:rStyle w:val="Hyperlink"/>
          </w:rPr>
          <w:t>tutoring@education.ohio.gov</w:t>
        </w:r>
      </w:hyperlink>
      <w:r>
        <w:t xml:space="preserve"> answering all questions included in the application portion of this RFQ.</w:t>
      </w:r>
    </w:p>
    <w:p w14:paraId="57E4BB57" w14:textId="23411EF0" w:rsidR="00B637C3" w:rsidRDefault="00B637C3" w:rsidP="00B637C3">
      <w:r>
        <w:t>The Department</w:t>
      </w:r>
      <w:r w:rsidRPr="7E46B620">
        <w:t xml:space="preserve"> has provided an application template to assist in the organization of the information required in the application. Use of the template is required.</w:t>
      </w:r>
    </w:p>
    <w:p w14:paraId="38F0C504" w14:textId="37266B07" w:rsidR="006D5BEC" w:rsidRDefault="003F4FD5" w:rsidP="00AD1C43">
      <w:pPr>
        <w:pStyle w:val="Heading1"/>
      </w:pPr>
      <w:r>
        <w:t>Section A: Vendor Information (Technical Review Only)</w:t>
      </w:r>
    </w:p>
    <w:p w14:paraId="7F46952D" w14:textId="1355C856" w:rsidR="00796E85" w:rsidRPr="00AE3719" w:rsidRDefault="00796E85" w:rsidP="00796E85">
      <w:pPr>
        <w:rPr>
          <w:i/>
          <w:iCs/>
        </w:rPr>
      </w:pPr>
      <w:r w:rsidRPr="00706EE2">
        <w:rPr>
          <w:i/>
          <w:iCs/>
          <w:szCs w:val="28"/>
        </w:rPr>
        <w:t>The following technical elements must be completed for applications to be accepted and reviewed.</w:t>
      </w:r>
    </w:p>
    <w:tbl>
      <w:tblPr>
        <w:tblStyle w:val="TableGrid"/>
        <w:tblW w:w="0" w:type="auto"/>
        <w:tblLook w:val="04A0" w:firstRow="1" w:lastRow="0" w:firstColumn="1" w:lastColumn="0" w:noHBand="0" w:noVBand="1"/>
      </w:tblPr>
      <w:tblGrid>
        <w:gridCol w:w="3758"/>
        <w:gridCol w:w="5592"/>
      </w:tblGrid>
      <w:tr w:rsidR="00C10EF5" w:rsidRPr="00C47F6F" w14:paraId="278D281F" w14:textId="77777777" w:rsidTr="0052270B">
        <w:trPr>
          <w:trHeight w:val="432"/>
          <w:tblHeader/>
        </w:trPr>
        <w:tc>
          <w:tcPr>
            <w:tcW w:w="3758" w:type="dxa"/>
            <w:vAlign w:val="center"/>
          </w:tcPr>
          <w:p w14:paraId="7FFE9098" w14:textId="70A0E809" w:rsidR="009138A4" w:rsidRPr="00E660F9" w:rsidRDefault="009138A4" w:rsidP="005B7651">
            <w:pPr>
              <w:spacing w:after="0"/>
              <w:rPr>
                <w:b/>
                <w:bCs/>
              </w:rPr>
            </w:pPr>
            <w:r w:rsidRPr="00E660F9">
              <w:rPr>
                <w:b/>
                <w:bCs/>
              </w:rPr>
              <w:t>Technical Element</w:t>
            </w:r>
          </w:p>
        </w:tc>
        <w:tc>
          <w:tcPr>
            <w:tcW w:w="5592" w:type="dxa"/>
            <w:vAlign w:val="center"/>
          </w:tcPr>
          <w:p w14:paraId="63FE22E2" w14:textId="323C834E" w:rsidR="009138A4" w:rsidRPr="00E660F9" w:rsidRDefault="00E660F9" w:rsidP="005B7651">
            <w:pPr>
              <w:spacing w:after="0"/>
              <w:rPr>
                <w:b/>
                <w:bCs/>
              </w:rPr>
            </w:pPr>
            <w:r w:rsidRPr="00E660F9">
              <w:rPr>
                <w:b/>
                <w:bCs/>
              </w:rPr>
              <w:t>Answer</w:t>
            </w:r>
          </w:p>
        </w:tc>
      </w:tr>
      <w:tr w:rsidR="00C10EF5" w:rsidRPr="00C47F6F" w14:paraId="1DA6F5A0" w14:textId="77777777" w:rsidTr="005B7651">
        <w:trPr>
          <w:trHeight w:val="432"/>
        </w:trPr>
        <w:tc>
          <w:tcPr>
            <w:tcW w:w="3758" w:type="dxa"/>
            <w:vAlign w:val="center"/>
          </w:tcPr>
          <w:p w14:paraId="0B92B1C2" w14:textId="77777777" w:rsidR="00FF7335" w:rsidRPr="00C47F6F" w:rsidRDefault="00FF7335" w:rsidP="005B7651">
            <w:pPr>
              <w:spacing w:after="0"/>
            </w:pPr>
            <w:r w:rsidRPr="00C47F6F">
              <w:t>Name of Organization</w:t>
            </w:r>
          </w:p>
        </w:tc>
        <w:sdt>
          <w:sdtPr>
            <w:id w:val="455062870"/>
            <w:placeholder>
              <w:docPart w:val="C1B5E862E77C4EBB807292AC2596EC5B"/>
            </w:placeholder>
            <w:showingPlcHdr/>
            <w:text w:multiLine="1"/>
          </w:sdtPr>
          <w:sdtContent>
            <w:tc>
              <w:tcPr>
                <w:tcW w:w="5592" w:type="dxa"/>
                <w:vAlign w:val="center"/>
              </w:tcPr>
              <w:p w14:paraId="15BA0D8F" w14:textId="04C42C74" w:rsidR="00FF7335" w:rsidRPr="00C47F6F" w:rsidRDefault="007C73BD" w:rsidP="005B7651">
                <w:pPr>
                  <w:spacing w:after="0"/>
                </w:pPr>
                <w:r w:rsidRPr="00657CB7">
                  <w:rPr>
                    <w:rStyle w:val="PlaceholderText"/>
                  </w:rPr>
                  <w:t>Click or tap here to enter text.</w:t>
                </w:r>
              </w:p>
            </w:tc>
          </w:sdtContent>
        </w:sdt>
      </w:tr>
      <w:tr w:rsidR="00C10EF5" w:rsidRPr="00C47F6F" w14:paraId="16216156" w14:textId="77777777" w:rsidTr="005B7651">
        <w:trPr>
          <w:trHeight w:val="432"/>
        </w:trPr>
        <w:tc>
          <w:tcPr>
            <w:tcW w:w="3758" w:type="dxa"/>
            <w:vAlign w:val="center"/>
          </w:tcPr>
          <w:p w14:paraId="2929CA53" w14:textId="77777777" w:rsidR="00FF7335" w:rsidRPr="00C47F6F" w:rsidRDefault="00FF7335" w:rsidP="005B7651">
            <w:pPr>
              <w:spacing w:after="0"/>
            </w:pPr>
            <w:r w:rsidRPr="00C47F6F">
              <w:t xml:space="preserve">Address </w:t>
            </w:r>
          </w:p>
        </w:tc>
        <w:sdt>
          <w:sdtPr>
            <w:id w:val="-1999416899"/>
            <w:placeholder>
              <w:docPart w:val="8794F3643C7542F8A59947F590F9B93E"/>
            </w:placeholder>
            <w:showingPlcHdr/>
            <w:text w:multiLine="1"/>
          </w:sdtPr>
          <w:sdtContent>
            <w:tc>
              <w:tcPr>
                <w:tcW w:w="5592" w:type="dxa"/>
                <w:vAlign w:val="center"/>
              </w:tcPr>
              <w:p w14:paraId="4343ABC4" w14:textId="0125CEBC" w:rsidR="00FF7335" w:rsidRPr="00C47F6F" w:rsidRDefault="009704AA" w:rsidP="005B7651">
                <w:pPr>
                  <w:spacing w:after="0"/>
                </w:pPr>
                <w:r w:rsidRPr="00657CB7">
                  <w:rPr>
                    <w:rStyle w:val="PlaceholderText"/>
                  </w:rPr>
                  <w:t>Click or tap here to enter text.</w:t>
                </w:r>
              </w:p>
            </w:tc>
          </w:sdtContent>
        </w:sdt>
      </w:tr>
      <w:tr w:rsidR="00C10EF5" w:rsidRPr="00C47F6F" w14:paraId="7FA464F4" w14:textId="77777777" w:rsidTr="005B7651">
        <w:trPr>
          <w:trHeight w:val="432"/>
        </w:trPr>
        <w:tc>
          <w:tcPr>
            <w:tcW w:w="3758" w:type="dxa"/>
            <w:vAlign w:val="center"/>
          </w:tcPr>
          <w:p w14:paraId="199FDFA2" w14:textId="319CCAFA" w:rsidR="00FF7335" w:rsidRPr="00C47F6F" w:rsidRDefault="00FF7335" w:rsidP="005B7651">
            <w:pPr>
              <w:spacing w:after="0"/>
            </w:pPr>
            <w:r w:rsidRPr="00C47F6F">
              <w:t>City, State and Zip Code</w:t>
            </w:r>
          </w:p>
        </w:tc>
        <w:sdt>
          <w:sdtPr>
            <w:id w:val="-1676109563"/>
            <w:placeholder>
              <w:docPart w:val="10C6BEA13D1C4D39B07C5D33C410538C"/>
            </w:placeholder>
            <w:showingPlcHdr/>
            <w:text w:multiLine="1"/>
          </w:sdtPr>
          <w:sdtContent>
            <w:tc>
              <w:tcPr>
                <w:tcW w:w="5592" w:type="dxa"/>
                <w:vAlign w:val="center"/>
              </w:tcPr>
              <w:p w14:paraId="255316F4" w14:textId="40BB9D25" w:rsidR="00FF7335" w:rsidRPr="00C47F6F" w:rsidRDefault="007C73BD" w:rsidP="005B7651">
                <w:pPr>
                  <w:spacing w:after="0"/>
                </w:pPr>
                <w:r w:rsidRPr="00657CB7">
                  <w:rPr>
                    <w:rStyle w:val="PlaceholderText"/>
                  </w:rPr>
                  <w:t>Click or tap here to enter text.</w:t>
                </w:r>
              </w:p>
            </w:tc>
          </w:sdtContent>
        </w:sdt>
      </w:tr>
      <w:tr w:rsidR="00C10EF5" w:rsidRPr="00C47F6F" w14:paraId="0C648459" w14:textId="77777777" w:rsidTr="005B7651">
        <w:trPr>
          <w:trHeight w:val="432"/>
        </w:trPr>
        <w:tc>
          <w:tcPr>
            <w:tcW w:w="3758" w:type="dxa"/>
            <w:vAlign w:val="center"/>
          </w:tcPr>
          <w:p w14:paraId="60C1EE6F" w14:textId="77777777" w:rsidR="00FF7335" w:rsidRPr="00C47F6F" w:rsidRDefault="00FF7335" w:rsidP="005B7651">
            <w:pPr>
              <w:spacing w:after="0"/>
            </w:pPr>
            <w:r w:rsidRPr="00C47F6F">
              <w:t>Phone</w:t>
            </w:r>
          </w:p>
        </w:tc>
        <w:sdt>
          <w:sdtPr>
            <w:id w:val="1320623675"/>
            <w:placeholder>
              <w:docPart w:val="A323C7BD9EA7449F869AA4F698A725D0"/>
            </w:placeholder>
            <w:showingPlcHdr/>
            <w:text w:multiLine="1"/>
          </w:sdtPr>
          <w:sdtContent>
            <w:tc>
              <w:tcPr>
                <w:tcW w:w="5592" w:type="dxa"/>
                <w:vAlign w:val="center"/>
              </w:tcPr>
              <w:p w14:paraId="0AE4F3AA" w14:textId="4863691E" w:rsidR="00FF7335" w:rsidRPr="00C47F6F" w:rsidRDefault="007C73BD" w:rsidP="005B7651">
                <w:pPr>
                  <w:spacing w:after="0"/>
                </w:pPr>
                <w:r w:rsidRPr="00657CB7">
                  <w:rPr>
                    <w:rStyle w:val="PlaceholderText"/>
                  </w:rPr>
                  <w:t>Click or tap here to enter text.</w:t>
                </w:r>
              </w:p>
            </w:tc>
          </w:sdtContent>
        </w:sdt>
      </w:tr>
      <w:tr w:rsidR="00C10EF5" w:rsidRPr="00C47F6F" w14:paraId="717DBC5D" w14:textId="77777777" w:rsidTr="005B7651">
        <w:trPr>
          <w:trHeight w:val="432"/>
        </w:trPr>
        <w:tc>
          <w:tcPr>
            <w:tcW w:w="3758" w:type="dxa"/>
            <w:vAlign w:val="center"/>
          </w:tcPr>
          <w:p w14:paraId="0735F7AB" w14:textId="77777777" w:rsidR="00FF7335" w:rsidRPr="00C47F6F" w:rsidRDefault="00FF7335" w:rsidP="005B7651">
            <w:pPr>
              <w:spacing w:after="0"/>
            </w:pPr>
            <w:r w:rsidRPr="00C47F6F">
              <w:lastRenderedPageBreak/>
              <w:t>Email</w:t>
            </w:r>
          </w:p>
        </w:tc>
        <w:sdt>
          <w:sdtPr>
            <w:id w:val="1921822201"/>
            <w:placeholder>
              <w:docPart w:val="38C9FB584BA141A69E070452917D6B09"/>
            </w:placeholder>
            <w:showingPlcHdr/>
            <w:text w:multiLine="1"/>
          </w:sdtPr>
          <w:sdtContent>
            <w:tc>
              <w:tcPr>
                <w:tcW w:w="5592" w:type="dxa"/>
                <w:vAlign w:val="center"/>
              </w:tcPr>
              <w:p w14:paraId="3C6B0A7A" w14:textId="0CC746D4" w:rsidR="00FF7335" w:rsidRPr="00C47F6F" w:rsidRDefault="007C73BD" w:rsidP="005B7651">
                <w:pPr>
                  <w:spacing w:after="0"/>
                </w:pPr>
                <w:r w:rsidRPr="00657CB7">
                  <w:rPr>
                    <w:rStyle w:val="PlaceholderText"/>
                  </w:rPr>
                  <w:t>Click or tap here to enter text.</w:t>
                </w:r>
              </w:p>
            </w:tc>
          </w:sdtContent>
        </w:sdt>
      </w:tr>
      <w:tr w:rsidR="00C10EF5" w:rsidRPr="00C47F6F" w14:paraId="11B24322" w14:textId="77777777" w:rsidTr="005B7651">
        <w:trPr>
          <w:trHeight w:val="432"/>
        </w:trPr>
        <w:tc>
          <w:tcPr>
            <w:tcW w:w="3758" w:type="dxa"/>
            <w:vAlign w:val="center"/>
          </w:tcPr>
          <w:p w14:paraId="7FB03803" w14:textId="77777777" w:rsidR="00FF7335" w:rsidRPr="00C47F6F" w:rsidRDefault="00FF7335" w:rsidP="005B7651">
            <w:pPr>
              <w:spacing w:after="0"/>
            </w:pPr>
            <w:r w:rsidRPr="00C47F6F">
              <w:t>Name and Title of Authorized Contact</w:t>
            </w:r>
          </w:p>
        </w:tc>
        <w:sdt>
          <w:sdtPr>
            <w:id w:val="-1113363794"/>
            <w:placeholder>
              <w:docPart w:val="4DBED42B3A5140A4ABD53B8616379655"/>
            </w:placeholder>
            <w:showingPlcHdr/>
            <w:text w:multiLine="1"/>
          </w:sdtPr>
          <w:sdtContent>
            <w:tc>
              <w:tcPr>
                <w:tcW w:w="5592" w:type="dxa"/>
                <w:vAlign w:val="center"/>
              </w:tcPr>
              <w:p w14:paraId="2661D197" w14:textId="5EB4E34C" w:rsidR="00FF7335" w:rsidRPr="00C47F6F" w:rsidRDefault="007C73BD" w:rsidP="005B7651">
                <w:pPr>
                  <w:spacing w:after="0"/>
                </w:pPr>
                <w:r w:rsidRPr="00657CB7">
                  <w:rPr>
                    <w:rStyle w:val="PlaceholderText"/>
                  </w:rPr>
                  <w:t>Click or tap here to enter text.</w:t>
                </w:r>
              </w:p>
            </w:tc>
          </w:sdtContent>
        </w:sdt>
      </w:tr>
      <w:tr w:rsidR="00C10EF5" w:rsidRPr="00C47F6F" w14:paraId="15E96F34" w14:textId="77777777" w:rsidTr="005B7651">
        <w:trPr>
          <w:trHeight w:val="432"/>
        </w:trPr>
        <w:tc>
          <w:tcPr>
            <w:tcW w:w="3758" w:type="dxa"/>
            <w:vAlign w:val="center"/>
          </w:tcPr>
          <w:p w14:paraId="7EC62872" w14:textId="77777777" w:rsidR="00FF7335" w:rsidRPr="00C47F6F" w:rsidRDefault="00FF7335" w:rsidP="005B7651">
            <w:pPr>
              <w:spacing w:after="0"/>
            </w:pPr>
            <w:r w:rsidRPr="00C47F6F">
              <w:t>Address (if different from above)</w:t>
            </w:r>
          </w:p>
        </w:tc>
        <w:sdt>
          <w:sdtPr>
            <w:id w:val="-736087470"/>
            <w:placeholder>
              <w:docPart w:val="E5AD4C1BA9644BCA85D577953086CB54"/>
            </w:placeholder>
            <w:showingPlcHdr/>
            <w:text w:multiLine="1"/>
          </w:sdtPr>
          <w:sdtContent>
            <w:tc>
              <w:tcPr>
                <w:tcW w:w="5592" w:type="dxa"/>
                <w:vAlign w:val="center"/>
              </w:tcPr>
              <w:p w14:paraId="130A86FE" w14:textId="18AE6577" w:rsidR="00FF7335" w:rsidRPr="00C47F6F" w:rsidRDefault="007C73BD" w:rsidP="005B7651">
                <w:pPr>
                  <w:spacing w:after="0"/>
                </w:pPr>
                <w:r w:rsidRPr="00657CB7">
                  <w:rPr>
                    <w:rStyle w:val="PlaceholderText"/>
                  </w:rPr>
                  <w:t>Click or tap here to enter text.</w:t>
                </w:r>
              </w:p>
            </w:tc>
          </w:sdtContent>
        </w:sdt>
      </w:tr>
      <w:tr w:rsidR="00C10EF5" w:rsidRPr="00C47F6F" w14:paraId="75B7CD74" w14:textId="77777777" w:rsidTr="005B7651">
        <w:trPr>
          <w:trHeight w:val="432"/>
        </w:trPr>
        <w:tc>
          <w:tcPr>
            <w:tcW w:w="3758" w:type="dxa"/>
            <w:vAlign w:val="center"/>
          </w:tcPr>
          <w:p w14:paraId="375BE8D2" w14:textId="77777777" w:rsidR="00FF7335" w:rsidRPr="00C47F6F" w:rsidRDefault="00FF7335" w:rsidP="005B7651">
            <w:pPr>
              <w:spacing w:after="0"/>
            </w:pPr>
            <w:r w:rsidRPr="00C47F6F">
              <w:t>City, State and Zip Code</w:t>
            </w:r>
          </w:p>
        </w:tc>
        <w:sdt>
          <w:sdtPr>
            <w:id w:val="-1363439060"/>
            <w:placeholder>
              <w:docPart w:val="E88D57E4A2D346248533DE7381BB931A"/>
            </w:placeholder>
            <w:showingPlcHdr/>
            <w:text w:multiLine="1"/>
          </w:sdtPr>
          <w:sdtContent>
            <w:tc>
              <w:tcPr>
                <w:tcW w:w="5592" w:type="dxa"/>
                <w:vAlign w:val="center"/>
              </w:tcPr>
              <w:p w14:paraId="5BFF8C57" w14:textId="7F8C5A86" w:rsidR="00FF7335" w:rsidRPr="00C47F6F" w:rsidRDefault="009704AA" w:rsidP="005B7651">
                <w:pPr>
                  <w:spacing w:after="0"/>
                </w:pPr>
                <w:r w:rsidRPr="00657CB7">
                  <w:rPr>
                    <w:rStyle w:val="PlaceholderText"/>
                  </w:rPr>
                  <w:t>Click or tap here to enter text.</w:t>
                </w:r>
              </w:p>
            </w:tc>
          </w:sdtContent>
        </w:sdt>
      </w:tr>
      <w:tr w:rsidR="00C10EF5" w:rsidRPr="00C47F6F" w14:paraId="3C0C7E9E" w14:textId="77777777" w:rsidTr="005B7651">
        <w:trPr>
          <w:trHeight w:val="432"/>
        </w:trPr>
        <w:tc>
          <w:tcPr>
            <w:tcW w:w="3758" w:type="dxa"/>
            <w:vAlign w:val="center"/>
          </w:tcPr>
          <w:p w14:paraId="2751D1E7" w14:textId="77777777" w:rsidR="00FF7335" w:rsidRPr="00C47F6F" w:rsidRDefault="00FF7335" w:rsidP="005B7651">
            <w:pPr>
              <w:spacing w:after="0"/>
            </w:pPr>
            <w:r w:rsidRPr="00C47F6F">
              <w:t>Phone</w:t>
            </w:r>
          </w:p>
        </w:tc>
        <w:sdt>
          <w:sdtPr>
            <w:id w:val="347983874"/>
            <w:placeholder>
              <w:docPart w:val="DB10CEA91F0D495CAD0F9486273380E6"/>
            </w:placeholder>
            <w:showingPlcHdr/>
            <w:text w:multiLine="1"/>
          </w:sdtPr>
          <w:sdtContent>
            <w:tc>
              <w:tcPr>
                <w:tcW w:w="5592" w:type="dxa"/>
                <w:vAlign w:val="center"/>
              </w:tcPr>
              <w:p w14:paraId="08EE6104" w14:textId="54DD916A" w:rsidR="00FF7335" w:rsidRPr="00C47F6F" w:rsidRDefault="007C73BD" w:rsidP="005B7651">
                <w:pPr>
                  <w:spacing w:after="0"/>
                </w:pPr>
                <w:r w:rsidRPr="00657CB7">
                  <w:rPr>
                    <w:rStyle w:val="PlaceholderText"/>
                  </w:rPr>
                  <w:t>Click or tap here to enter text.</w:t>
                </w:r>
              </w:p>
            </w:tc>
          </w:sdtContent>
        </w:sdt>
      </w:tr>
      <w:tr w:rsidR="00C10EF5" w:rsidRPr="00C47F6F" w14:paraId="33548EA2" w14:textId="77777777" w:rsidTr="005B7651">
        <w:trPr>
          <w:trHeight w:val="432"/>
        </w:trPr>
        <w:tc>
          <w:tcPr>
            <w:tcW w:w="3758" w:type="dxa"/>
            <w:vAlign w:val="center"/>
          </w:tcPr>
          <w:p w14:paraId="466234A9" w14:textId="77777777" w:rsidR="00FF7335" w:rsidRPr="00C47F6F" w:rsidRDefault="00FF7335" w:rsidP="005B7651">
            <w:pPr>
              <w:spacing w:after="0"/>
            </w:pPr>
            <w:r w:rsidRPr="00C47F6F">
              <w:t>Email</w:t>
            </w:r>
          </w:p>
        </w:tc>
        <w:sdt>
          <w:sdtPr>
            <w:id w:val="1996530864"/>
            <w:placeholder>
              <w:docPart w:val="AE41144CE17F4AEFA5CD2E7E71CDC45A"/>
            </w:placeholder>
            <w:showingPlcHdr/>
            <w:text w:multiLine="1"/>
          </w:sdtPr>
          <w:sdtContent>
            <w:tc>
              <w:tcPr>
                <w:tcW w:w="5592" w:type="dxa"/>
                <w:vAlign w:val="center"/>
              </w:tcPr>
              <w:p w14:paraId="408B1940" w14:textId="77D132E3" w:rsidR="00FF7335" w:rsidRPr="00C47F6F" w:rsidRDefault="007C73BD" w:rsidP="005B7651">
                <w:pPr>
                  <w:spacing w:after="0"/>
                </w:pPr>
                <w:r w:rsidRPr="00657CB7">
                  <w:rPr>
                    <w:rStyle w:val="PlaceholderText"/>
                  </w:rPr>
                  <w:t>Click or tap here to enter text.</w:t>
                </w:r>
              </w:p>
            </w:tc>
          </w:sdtContent>
        </w:sdt>
      </w:tr>
      <w:tr w:rsidR="00C10EF5" w:rsidRPr="00C47F6F" w14:paraId="70868929" w14:textId="77777777" w:rsidTr="005B7651">
        <w:trPr>
          <w:trHeight w:val="432"/>
        </w:trPr>
        <w:tc>
          <w:tcPr>
            <w:tcW w:w="3758" w:type="dxa"/>
            <w:vAlign w:val="center"/>
          </w:tcPr>
          <w:p w14:paraId="4DF0A349" w14:textId="77777777" w:rsidR="00FF7335" w:rsidRPr="00C47F6F" w:rsidRDefault="00FF7335" w:rsidP="005B7651">
            <w:pPr>
              <w:spacing w:after="0"/>
            </w:pPr>
            <w:r w:rsidRPr="00C47F6F">
              <w:t>Name and Title of Secondary Contact</w:t>
            </w:r>
          </w:p>
        </w:tc>
        <w:sdt>
          <w:sdtPr>
            <w:id w:val="-427653745"/>
            <w:placeholder>
              <w:docPart w:val="5655917218AA4A0087D47EDDB7BDF034"/>
            </w:placeholder>
            <w:showingPlcHdr/>
            <w:text w:multiLine="1"/>
          </w:sdtPr>
          <w:sdtContent>
            <w:tc>
              <w:tcPr>
                <w:tcW w:w="5592" w:type="dxa"/>
                <w:vAlign w:val="center"/>
              </w:tcPr>
              <w:p w14:paraId="23B4F778" w14:textId="2E5A540A" w:rsidR="00FF7335" w:rsidRPr="00C47F6F" w:rsidRDefault="007C73BD" w:rsidP="005B7651">
                <w:pPr>
                  <w:spacing w:after="0"/>
                </w:pPr>
                <w:r w:rsidRPr="00657CB7">
                  <w:rPr>
                    <w:rStyle w:val="PlaceholderText"/>
                  </w:rPr>
                  <w:t>Click or tap here to enter text.</w:t>
                </w:r>
              </w:p>
            </w:tc>
          </w:sdtContent>
        </w:sdt>
      </w:tr>
      <w:tr w:rsidR="00C10EF5" w:rsidRPr="00C47F6F" w14:paraId="293A420C" w14:textId="77777777" w:rsidTr="005B7651">
        <w:trPr>
          <w:trHeight w:val="432"/>
        </w:trPr>
        <w:tc>
          <w:tcPr>
            <w:tcW w:w="3758" w:type="dxa"/>
            <w:vAlign w:val="center"/>
          </w:tcPr>
          <w:p w14:paraId="7448F08A" w14:textId="77777777" w:rsidR="00FF7335" w:rsidRPr="00C47F6F" w:rsidRDefault="00FF7335" w:rsidP="005B7651">
            <w:pPr>
              <w:spacing w:after="0"/>
            </w:pPr>
            <w:r w:rsidRPr="00C47F6F">
              <w:t>Address (if different from above)</w:t>
            </w:r>
          </w:p>
        </w:tc>
        <w:sdt>
          <w:sdtPr>
            <w:id w:val="693811439"/>
            <w:placeholder>
              <w:docPart w:val="E481C4C65C1A46EA9DB99EF66A0D6B40"/>
            </w:placeholder>
            <w:showingPlcHdr/>
            <w:text w:multiLine="1"/>
          </w:sdtPr>
          <w:sdtContent>
            <w:tc>
              <w:tcPr>
                <w:tcW w:w="5592" w:type="dxa"/>
                <w:vAlign w:val="center"/>
              </w:tcPr>
              <w:p w14:paraId="2D40C7B5" w14:textId="7BF4960D" w:rsidR="00FF7335" w:rsidRPr="00C47F6F" w:rsidRDefault="007C73BD" w:rsidP="005B7651">
                <w:pPr>
                  <w:spacing w:after="0"/>
                </w:pPr>
                <w:r w:rsidRPr="00657CB7">
                  <w:rPr>
                    <w:rStyle w:val="PlaceholderText"/>
                  </w:rPr>
                  <w:t>Click or tap here to enter text.</w:t>
                </w:r>
              </w:p>
            </w:tc>
          </w:sdtContent>
        </w:sdt>
      </w:tr>
      <w:tr w:rsidR="00C10EF5" w:rsidRPr="00C47F6F" w14:paraId="630CABAC" w14:textId="77777777" w:rsidTr="005B7651">
        <w:trPr>
          <w:trHeight w:val="432"/>
        </w:trPr>
        <w:tc>
          <w:tcPr>
            <w:tcW w:w="3758" w:type="dxa"/>
            <w:vAlign w:val="center"/>
          </w:tcPr>
          <w:p w14:paraId="3B04914A" w14:textId="77777777" w:rsidR="00FF7335" w:rsidRPr="00C47F6F" w:rsidRDefault="00FF7335" w:rsidP="005B7651">
            <w:pPr>
              <w:spacing w:after="0"/>
            </w:pPr>
            <w:r w:rsidRPr="00C47F6F">
              <w:t>City, State and Zip Code</w:t>
            </w:r>
          </w:p>
        </w:tc>
        <w:sdt>
          <w:sdtPr>
            <w:id w:val="722331163"/>
            <w:placeholder>
              <w:docPart w:val="CD4415A5AC8542019130846C987B25AC"/>
            </w:placeholder>
            <w:showingPlcHdr/>
            <w:text w:multiLine="1"/>
          </w:sdtPr>
          <w:sdtContent>
            <w:tc>
              <w:tcPr>
                <w:tcW w:w="5592" w:type="dxa"/>
                <w:vAlign w:val="center"/>
              </w:tcPr>
              <w:p w14:paraId="39468FF0" w14:textId="62782B5E" w:rsidR="00FF7335" w:rsidRPr="00C47F6F" w:rsidRDefault="007C73BD" w:rsidP="005B7651">
                <w:pPr>
                  <w:spacing w:after="0"/>
                </w:pPr>
                <w:r w:rsidRPr="00657CB7">
                  <w:rPr>
                    <w:rStyle w:val="PlaceholderText"/>
                  </w:rPr>
                  <w:t>Click or tap here to enter text.</w:t>
                </w:r>
              </w:p>
            </w:tc>
          </w:sdtContent>
        </w:sdt>
      </w:tr>
      <w:tr w:rsidR="00C10EF5" w:rsidRPr="00C47F6F" w14:paraId="7475B5D6" w14:textId="77777777" w:rsidTr="005B7651">
        <w:trPr>
          <w:trHeight w:val="432"/>
        </w:trPr>
        <w:tc>
          <w:tcPr>
            <w:tcW w:w="3758" w:type="dxa"/>
            <w:vAlign w:val="center"/>
          </w:tcPr>
          <w:p w14:paraId="7822DC3E" w14:textId="77777777" w:rsidR="00FF7335" w:rsidRPr="00C47F6F" w:rsidRDefault="00FF7335" w:rsidP="005B7651">
            <w:pPr>
              <w:spacing w:after="0"/>
            </w:pPr>
            <w:r w:rsidRPr="00C47F6F">
              <w:t>Phone</w:t>
            </w:r>
          </w:p>
        </w:tc>
        <w:sdt>
          <w:sdtPr>
            <w:id w:val="1194645450"/>
            <w:placeholder>
              <w:docPart w:val="12363818402D48AF97B1BD262BCC8C6F"/>
            </w:placeholder>
            <w:showingPlcHdr/>
            <w:text w:multiLine="1"/>
          </w:sdtPr>
          <w:sdtContent>
            <w:tc>
              <w:tcPr>
                <w:tcW w:w="5592" w:type="dxa"/>
                <w:vAlign w:val="center"/>
              </w:tcPr>
              <w:p w14:paraId="6C6832E7" w14:textId="65E3893F" w:rsidR="00FF7335" w:rsidRPr="00C47F6F" w:rsidRDefault="009704AA" w:rsidP="005B7651">
                <w:pPr>
                  <w:spacing w:after="0"/>
                </w:pPr>
                <w:r w:rsidRPr="00657CB7">
                  <w:rPr>
                    <w:rStyle w:val="PlaceholderText"/>
                  </w:rPr>
                  <w:t>Click or tap here to enter text.</w:t>
                </w:r>
              </w:p>
            </w:tc>
          </w:sdtContent>
        </w:sdt>
      </w:tr>
      <w:tr w:rsidR="00C10EF5" w:rsidRPr="00C47F6F" w14:paraId="4FEC347E" w14:textId="77777777" w:rsidTr="005B7651">
        <w:trPr>
          <w:trHeight w:val="432"/>
        </w:trPr>
        <w:tc>
          <w:tcPr>
            <w:tcW w:w="3758" w:type="dxa"/>
            <w:vAlign w:val="center"/>
          </w:tcPr>
          <w:p w14:paraId="62CDBE90" w14:textId="77777777" w:rsidR="00FF7335" w:rsidRPr="00C47F6F" w:rsidRDefault="00FF7335" w:rsidP="005B7651">
            <w:pPr>
              <w:spacing w:after="0"/>
            </w:pPr>
            <w:r w:rsidRPr="00C47F6F">
              <w:t>Email</w:t>
            </w:r>
          </w:p>
        </w:tc>
        <w:sdt>
          <w:sdtPr>
            <w:id w:val="-1715494422"/>
            <w:placeholder>
              <w:docPart w:val="B1A5F9DEF17149778DD24EC661942F5D"/>
            </w:placeholder>
            <w:showingPlcHdr/>
            <w:text w:multiLine="1"/>
          </w:sdtPr>
          <w:sdtContent>
            <w:tc>
              <w:tcPr>
                <w:tcW w:w="5592" w:type="dxa"/>
                <w:vAlign w:val="center"/>
              </w:tcPr>
              <w:p w14:paraId="0A1482D7" w14:textId="7EE69791" w:rsidR="00FF7335" w:rsidRPr="00C47F6F" w:rsidRDefault="007C73BD" w:rsidP="005B7651">
                <w:pPr>
                  <w:spacing w:after="0"/>
                </w:pPr>
                <w:r w:rsidRPr="00657CB7">
                  <w:rPr>
                    <w:rStyle w:val="PlaceholderText"/>
                  </w:rPr>
                  <w:t>Click or tap here to enter text.</w:t>
                </w:r>
              </w:p>
            </w:tc>
          </w:sdtContent>
        </w:sdt>
      </w:tr>
      <w:tr w:rsidR="00C10EF5" w:rsidRPr="00C47F6F" w14:paraId="6947B7DC" w14:textId="77777777" w:rsidTr="005B7651">
        <w:trPr>
          <w:trHeight w:val="926"/>
        </w:trPr>
        <w:tc>
          <w:tcPr>
            <w:tcW w:w="3758" w:type="dxa"/>
            <w:vAlign w:val="center"/>
          </w:tcPr>
          <w:p w14:paraId="33A69D11" w14:textId="77777777" w:rsidR="00FF7335" w:rsidRPr="00C47F6F" w:rsidRDefault="00FF7335" w:rsidP="005B7651">
            <w:pPr>
              <w:spacing w:after="0"/>
            </w:pPr>
            <w:r w:rsidRPr="00C47F6F">
              <w:t>Tax I.D. Number</w:t>
            </w:r>
            <w:r>
              <w:t xml:space="preserve"> and / or Ohio Secretary of State Business Registration Entity Number</w:t>
            </w:r>
          </w:p>
        </w:tc>
        <w:sdt>
          <w:sdtPr>
            <w:id w:val="1116027756"/>
            <w:placeholder>
              <w:docPart w:val="E33C26801C684191ACAD20B2112D855B"/>
            </w:placeholder>
            <w:showingPlcHdr/>
            <w:text w:multiLine="1"/>
          </w:sdtPr>
          <w:sdtContent>
            <w:tc>
              <w:tcPr>
                <w:tcW w:w="5592" w:type="dxa"/>
                <w:vAlign w:val="center"/>
              </w:tcPr>
              <w:p w14:paraId="19E4601B" w14:textId="73C473E2" w:rsidR="00FF7335" w:rsidRPr="00C47F6F" w:rsidRDefault="007C73BD" w:rsidP="005B7651">
                <w:pPr>
                  <w:spacing w:after="0"/>
                </w:pPr>
                <w:r w:rsidRPr="00657CB7">
                  <w:rPr>
                    <w:rStyle w:val="PlaceholderText"/>
                  </w:rPr>
                  <w:t>Click or tap here to enter text.</w:t>
                </w:r>
              </w:p>
            </w:tc>
          </w:sdtContent>
        </w:sdt>
      </w:tr>
      <w:tr w:rsidR="00C10EF5" w:rsidRPr="00C47F6F" w14:paraId="47F6229C" w14:textId="77777777" w:rsidTr="005B7651">
        <w:trPr>
          <w:trHeight w:val="719"/>
        </w:trPr>
        <w:tc>
          <w:tcPr>
            <w:tcW w:w="3758" w:type="dxa"/>
            <w:vAlign w:val="center"/>
          </w:tcPr>
          <w:p w14:paraId="7F655AC5" w14:textId="77777777" w:rsidR="00FF7335" w:rsidRPr="00C47F6F" w:rsidRDefault="00FF7335" w:rsidP="005B7651">
            <w:pPr>
              <w:spacing w:after="0"/>
            </w:pPr>
            <w:r>
              <w:t>Number of years as a provider of tutoring programs</w:t>
            </w:r>
          </w:p>
        </w:tc>
        <w:sdt>
          <w:sdtPr>
            <w:id w:val="-1181432989"/>
            <w:placeholder>
              <w:docPart w:val="3EC26B9160D54497A5CAD334A7ED8746"/>
            </w:placeholder>
            <w:showingPlcHdr/>
            <w:text w:multiLine="1"/>
          </w:sdtPr>
          <w:sdtContent>
            <w:tc>
              <w:tcPr>
                <w:tcW w:w="5592" w:type="dxa"/>
                <w:vAlign w:val="center"/>
              </w:tcPr>
              <w:p w14:paraId="6E582E53" w14:textId="73EF8831" w:rsidR="00FF7335" w:rsidRPr="00C47F6F" w:rsidRDefault="007C73BD" w:rsidP="005B7651">
                <w:pPr>
                  <w:spacing w:after="0"/>
                </w:pPr>
                <w:r w:rsidRPr="00657CB7">
                  <w:rPr>
                    <w:rStyle w:val="PlaceholderText"/>
                  </w:rPr>
                  <w:t>Click or tap here to enter text.</w:t>
                </w:r>
              </w:p>
            </w:tc>
          </w:sdtContent>
        </w:sdt>
      </w:tr>
      <w:tr w:rsidR="00C10EF5" w:rsidRPr="00C47F6F" w14:paraId="3652D321" w14:textId="77777777" w:rsidTr="005B7651">
        <w:trPr>
          <w:trHeight w:val="962"/>
        </w:trPr>
        <w:tc>
          <w:tcPr>
            <w:tcW w:w="3758" w:type="dxa"/>
            <w:vAlign w:val="center"/>
          </w:tcPr>
          <w:p w14:paraId="489A8945" w14:textId="77777777" w:rsidR="00FF7335" w:rsidRPr="00C47F6F" w:rsidRDefault="00FF7335" w:rsidP="005B7651">
            <w:pPr>
              <w:spacing w:after="0"/>
            </w:pPr>
            <w:r>
              <w:t>Number of LEAs the tutoring program can support during a school year</w:t>
            </w:r>
          </w:p>
        </w:tc>
        <w:sdt>
          <w:sdtPr>
            <w:id w:val="308832728"/>
            <w:placeholder>
              <w:docPart w:val="1ED78185A792499C8FB322C8C4D142A4"/>
            </w:placeholder>
            <w:showingPlcHdr/>
            <w:text w:multiLine="1"/>
          </w:sdtPr>
          <w:sdtContent>
            <w:tc>
              <w:tcPr>
                <w:tcW w:w="5592" w:type="dxa"/>
                <w:vAlign w:val="center"/>
              </w:tcPr>
              <w:p w14:paraId="6B910AA9" w14:textId="28A6A48F" w:rsidR="00FF7335" w:rsidRPr="00C47F6F" w:rsidRDefault="00044412" w:rsidP="005B7651">
                <w:pPr>
                  <w:spacing w:after="0"/>
                </w:pPr>
                <w:r w:rsidRPr="00657CB7">
                  <w:rPr>
                    <w:rStyle w:val="PlaceholderText"/>
                  </w:rPr>
                  <w:t>Click or tap here to enter text.</w:t>
                </w:r>
              </w:p>
            </w:tc>
          </w:sdtContent>
        </w:sdt>
      </w:tr>
    </w:tbl>
    <w:p w14:paraId="2972B678" w14:textId="77777777" w:rsidR="00762A87" w:rsidRDefault="00762A87" w:rsidP="00762A87">
      <w:pPr>
        <w:spacing w:after="0"/>
      </w:pPr>
    </w:p>
    <w:p w14:paraId="1CBCD48F" w14:textId="0EC151FB" w:rsidR="00085E33" w:rsidRPr="00362BFA" w:rsidRDefault="00085E33" w:rsidP="00CD61BD">
      <w:pPr>
        <w:pStyle w:val="Heading3"/>
      </w:pPr>
      <w:r w:rsidRPr="00362BFA">
        <w:t>Organization Type (Check appropriate boxes)</w:t>
      </w:r>
    </w:p>
    <w:tbl>
      <w:tblPr>
        <w:tblStyle w:val="TableGrid"/>
        <w:tblW w:w="0" w:type="auto"/>
        <w:tblLook w:val="04A0" w:firstRow="1" w:lastRow="0" w:firstColumn="1" w:lastColumn="0" w:noHBand="0" w:noVBand="1"/>
      </w:tblPr>
      <w:tblGrid>
        <w:gridCol w:w="2515"/>
        <w:gridCol w:w="810"/>
        <w:gridCol w:w="2920"/>
        <w:gridCol w:w="3105"/>
      </w:tblGrid>
      <w:tr w:rsidR="00085E33" w:rsidRPr="00C47F6F" w14:paraId="0F4EF72A" w14:textId="77777777" w:rsidTr="008715FB">
        <w:trPr>
          <w:trHeight w:val="432"/>
        </w:trPr>
        <w:tc>
          <w:tcPr>
            <w:tcW w:w="2515" w:type="dxa"/>
            <w:vAlign w:val="center"/>
          </w:tcPr>
          <w:p w14:paraId="3034A9F9" w14:textId="77777777" w:rsidR="00085E33" w:rsidRPr="00C47F6F" w:rsidRDefault="00085E33" w:rsidP="00AE6E21">
            <w:pPr>
              <w:pStyle w:val="TableParagraph"/>
              <w:tabs>
                <w:tab w:val="left" w:pos="828"/>
              </w:tabs>
              <w:spacing w:before="0"/>
              <w:ind w:right="97"/>
            </w:pPr>
            <w:r w:rsidRPr="00C47F6F">
              <w:t>For-Profit Corporation</w:t>
            </w:r>
          </w:p>
        </w:tc>
        <w:sdt>
          <w:sdtPr>
            <w:id w:val="877820978"/>
            <w14:checkbox>
              <w14:checked w14:val="0"/>
              <w14:checkedState w14:val="2612" w14:font="MS Gothic"/>
              <w14:uncheckedState w14:val="2610" w14:font="MS Gothic"/>
            </w14:checkbox>
          </w:sdtPr>
          <w:sdtContent>
            <w:tc>
              <w:tcPr>
                <w:tcW w:w="810" w:type="dxa"/>
                <w:vAlign w:val="center"/>
              </w:tcPr>
              <w:p w14:paraId="6F697D50" w14:textId="78D2EE3B" w:rsidR="00085E33" w:rsidRPr="00C47F6F" w:rsidRDefault="008A0380" w:rsidP="00AE6E21">
                <w:pPr>
                  <w:pStyle w:val="TableParagraph"/>
                  <w:tabs>
                    <w:tab w:val="left" w:pos="828"/>
                  </w:tabs>
                  <w:spacing w:before="0"/>
                  <w:ind w:right="97"/>
                </w:pPr>
                <w:r>
                  <w:rPr>
                    <w:rFonts w:ascii="MS Gothic" w:eastAsia="MS Gothic" w:hAnsi="MS Gothic" w:hint="eastAsia"/>
                  </w:rPr>
                  <w:t>☐</w:t>
                </w:r>
              </w:p>
            </w:tc>
          </w:sdtContent>
        </w:sdt>
        <w:tc>
          <w:tcPr>
            <w:tcW w:w="2920" w:type="dxa"/>
            <w:tcBorders>
              <w:bottom w:val="single" w:sz="4" w:space="0" w:color="auto"/>
              <w:right w:val="nil"/>
            </w:tcBorders>
            <w:vAlign w:val="center"/>
          </w:tcPr>
          <w:p w14:paraId="3CF94752" w14:textId="7BD3F3F1" w:rsidR="00085E33" w:rsidRPr="00EC6D7A" w:rsidRDefault="00000000" w:rsidP="00AE6E21">
            <w:pPr>
              <w:tabs>
                <w:tab w:val="left" w:pos="6480"/>
              </w:tabs>
              <w:spacing w:after="0"/>
            </w:pPr>
            <w:sdt>
              <w:sdtPr>
                <w:id w:val="926700752"/>
                <w14:checkbox>
                  <w14:checked w14:val="0"/>
                  <w14:checkedState w14:val="2612" w14:font="MS Gothic"/>
                  <w14:uncheckedState w14:val="2610" w14:font="MS Gothic"/>
                </w14:checkbox>
              </w:sdtPr>
              <w:sdtContent>
                <w:r w:rsidR="008A0380">
                  <w:rPr>
                    <w:rFonts w:ascii="MS Gothic" w:eastAsia="MS Gothic" w:hAnsi="MS Gothic" w:hint="eastAsia"/>
                  </w:rPr>
                  <w:t>☐</w:t>
                </w:r>
              </w:sdtContent>
            </w:sdt>
            <w:r w:rsidR="008715FB">
              <w:t xml:space="preserve"> </w:t>
            </w:r>
            <w:r w:rsidR="00085E33">
              <w:t>Ohio Corp. or</w:t>
            </w:r>
          </w:p>
        </w:tc>
        <w:tc>
          <w:tcPr>
            <w:tcW w:w="3105" w:type="dxa"/>
            <w:tcBorders>
              <w:left w:val="nil"/>
              <w:bottom w:val="single" w:sz="4" w:space="0" w:color="auto"/>
            </w:tcBorders>
            <w:vAlign w:val="center"/>
          </w:tcPr>
          <w:p w14:paraId="4231E5F0" w14:textId="5757536B" w:rsidR="00085E33" w:rsidRPr="00C47F6F" w:rsidRDefault="00000000" w:rsidP="00AE6E21">
            <w:pPr>
              <w:tabs>
                <w:tab w:val="left" w:pos="6480"/>
              </w:tabs>
              <w:spacing w:after="0"/>
            </w:pPr>
            <w:sdt>
              <w:sdtPr>
                <w:id w:val="311840873"/>
                <w14:checkbox>
                  <w14:checked w14:val="0"/>
                  <w14:checkedState w14:val="2612" w14:font="MS Gothic"/>
                  <w14:uncheckedState w14:val="2610" w14:font="MS Gothic"/>
                </w14:checkbox>
              </w:sdtPr>
              <w:sdtContent>
                <w:r w:rsidR="00B17AC8">
                  <w:rPr>
                    <w:rFonts w:ascii="MS Gothic" w:eastAsia="MS Gothic" w:hAnsi="MS Gothic" w:hint="eastAsia"/>
                  </w:rPr>
                  <w:t>☐</w:t>
                </w:r>
              </w:sdtContent>
            </w:sdt>
            <w:r w:rsidR="00085E33">
              <w:t xml:space="preserve"> </w:t>
            </w:r>
            <w:r w:rsidR="00085E33" w:rsidRPr="00C47F6F">
              <w:t>Foreign Corp.</w:t>
            </w:r>
          </w:p>
        </w:tc>
      </w:tr>
      <w:tr w:rsidR="00085E33" w:rsidRPr="00C47F6F" w14:paraId="34D41434" w14:textId="77777777" w:rsidTr="008715FB">
        <w:trPr>
          <w:trHeight w:val="432"/>
        </w:trPr>
        <w:tc>
          <w:tcPr>
            <w:tcW w:w="2515" w:type="dxa"/>
            <w:vAlign w:val="center"/>
          </w:tcPr>
          <w:p w14:paraId="636CCAF7" w14:textId="77777777" w:rsidR="00085E33" w:rsidRPr="00C47F6F" w:rsidRDefault="00085E33" w:rsidP="00AE6E21">
            <w:pPr>
              <w:pStyle w:val="TableParagraph"/>
              <w:tabs>
                <w:tab w:val="left" w:pos="828"/>
              </w:tabs>
              <w:spacing w:before="0"/>
              <w:ind w:right="97"/>
            </w:pPr>
            <w:r w:rsidRPr="00C47F6F">
              <w:t>Nonprofit Corporation</w:t>
            </w:r>
          </w:p>
        </w:tc>
        <w:sdt>
          <w:sdtPr>
            <w:id w:val="515501791"/>
            <w14:checkbox>
              <w14:checked w14:val="0"/>
              <w14:checkedState w14:val="2612" w14:font="MS Gothic"/>
              <w14:uncheckedState w14:val="2610" w14:font="MS Gothic"/>
            </w14:checkbox>
          </w:sdtPr>
          <w:sdtContent>
            <w:tc>
              <w:tcPr>
                <w:tcW w:w="810" w:type="dxa"/>
                <w:vAlign w:val="center"/>
              </w:tcPr>
              <w:p w14:paraId="5FB35539" w14:textId="25D89935" w:rsidR="00085E33" w:rsidRPr="00C47F6F" w:rsidRDefault="008A0380" w:rsidP="00AE6E21">
                <w:pPr>
                  <w:pStyle w:val="TableParagraph"/>
                  <w:tabs>
                    <w:tab w:val="left" w:pos="828"/>
                  </w:tabs>
                  <w:spacing w:before="0"/>
                  <w:ind w:right="97"/>
                </w:pPr>
                <w:r>
                  <w:rPr>
                    <w:rFonts w:ascii="MS Gothic" w:eastAsia="MS Gothic" w:hAnsi="MS Gothic" w:hint="eastAsia"/>
                  </w:rPr>
                  <w:t>☐</w:t>
                </w:r>
              </w:p>
            </w:tc>
          </w:sdtContent>
        </w:sdt>
        <w:tc>
          <w:tcPr>
            <w:tcW w:w="2920" w:type="dxa"/>
            <w:tcBorders>
              <w:right w:val="nil"/>
            </w:tcBorders>
            <w:vAlign w:val="center"/>
          </w:tcPr>
          <w:p w14:paraId="7DD95055" w14:textId="5666FFEE" w:rsidR="00085E33" w:rsidRPr="00EC6D7A" w:rsidRDefault="00000000" w:rsidP="00AE6E21">
            <w:pPr>
              <w:pStyle w:val="TableParagraph"/>
              <w:tabs>
                <w:tab w:val="left" w:pos="828"/>
              </w:tabs>
              <w:spacing w:before="0"/>
              <w:ind w:right="97"/>
            </w:pPr>
            <w:sdt>
              <w:sdtPr>
                <w:id w:val="-970122512"/>
                <w14:checkbox>
                  <w14:checked w14:val="0"/>
                  <w14:checkedState w14:val="2612" w14:font="MS Gothic"/>
                  <w14:uncheckedState w14:val="2610" w14:font="MS Gothic"/>
                </w14:checkbox>
              </w:sdtPr>
              <w:sdtContent>
                <w:r w:rsidR="008A0380">
                  <w:rPr>
                    <w:rFonts w:ascii="MS Gothic" w:eastAsia="MS Gothic" w:hAnsi="MS Gothic" w:hint="eastAsia"/>
                  </w:rPr>
                  <w:t>☐</w:t>
                </w:r>
              </w:sdtContent>
            </w:sdt>
            <w:r w:rsidR="00085E33">
              <w:t xml:space="preserve"> Ohio Corp. or</w:t>
            </w:r>
          </w:p>
        </w:tc>
        <w:tc>
          <w:tcPr>
            <w:tcW w:w="3105" w:type="dxa"/>
            <w:tcBorders>
              <w:left w:val="nil"/>
            </w:tcBorders>
            <w:vAlign w:val="center"/>
          </w:tcPr>
          <w:p w14:paraId="14EBCAE9" w14:textId="316E1BFF" w:rsidR="00085E33" w:rsidRPr="00C47F6F" w:rsidRDefault="00000000" w:rsidP="00AE6E21">
            <w:pPr>
              <w:pStyle w:val="TableParagraph"/>
              <w:tabs>
                <w:tab w:val="left" w:pos="828"/>
              </w:tabs>
              <w:spacing w:before="0"/>
              <w:ind w:right="97"/>
            </w:pPr>
            <w:sdt>
              <w:sdtPr>
                <w:id w:val="-1562017435"/>
                <w14:checkbox>
                  <w14:checked w14:val="0"/>
                  <w14:checkedState w14:val="2612" w14:font="MS Gothic"/>
                  <w14:uncheckedState w14:val="2610" w14:font="MS Gothic"/>
                </w14:checkbox>
              </w:sdtPr>
              <w:sdtContent>
                <w:r w:rsidR="008A0380">
                  <w:rPr>
                    <w:rFonts w:ascii="MS Gothic" w:eastAsia="MS Gothic" w:hAnsi="MS Gothic" w:hint="eastAsia"/>
                  </w:rPr>
                  <w:t>☐</w:t>
                </w:r>
              </w:sdtContent>
            </w:sdt>
            <w:r w:rsidR="00085E33" w:rsidRPr="00C47F6F">
              <w:t xml:space="preserve"> Foreign Corp.</w:t>
            </w:r>
          </w:p>
        </w:tc>
      </w:tr>
      <w:tr w:rsidR="00085E33" w:rsidRPr="00C47F6F" w14:paraId="793657E5" w14:textId="77777777" w:rsidTr="008715FB">
        <w:trPr>
          <w:trHeight w:val="432"/>
        </w:trPr>
        <w:tc>
          <w:tcPr>
            <w:tcW w:w="2515" w:type="dxa"/>
            <w:vAlign w:val="center"/>
          </w:tcPr>
          <w:p w14:paraId="4717D446" w14:textId="77777777" w:rsidR="00085E33" w:rsidRPr="00C47F6F" w:rsidRDefault="00085E33" w:rsidP="00AE6E21">
            <w:pPr>
              <w:pStyle w:val="TableParagraph"/>
              <w:tabs>
                <w:tab w:val="left" w:pos="828"/>
              </w:tabs>
              <w:spacing w:before="0"/>
              <w:ind w:right="97"/>
            </w:pPr>
            <w:r w:rsidRPr="00C47F6F">
              <w:t>Other</w:t>
            </w:r>
          </w:p>
        </w:tc>
        <w:sdt>
          <w:sdtPr>
            <w:id w:val="933176177"/>
            <w14:checkbox>
              <w14:checked w14:val="0"/>
              <w14:checkedState w14:val="2612" w14:font="MS Gothic"/>
              <w14:uncheckedState w14:val="2610" w14:font="MS Gothic"/>
            </w14:checkbox>
          </w:sdtPr>
          <w:sdtContent>
            <w:tc>
              <w:tcPr>
                <w:tcW w:w="810" w:type="dxa"/>
                <w:vAlign w:val="center"/>
              </w:tcPr>
              <w:p w14:paraId="783762E9" w14:textId="7F218CC7" w:rsidR="00085E33" w:rsidRPr="00C47F6F" w:rsidRDefault="008A0380" w:rsidP="00AE6E21">
                <w:pPr>
                  <w:pStyle w:val="TableParagraph"/>
                  <w:tabs>
                    <w:tab w:val="left" w:pos="828"/>
                  </w:tabs>
                  <w:spacing w:before="0"/>
                  <w:ind w:right="97"/>
                </w:pPr>
                <w:r>
                  <w:rPr>
                    <w:rFonts w:ascii="MS Gothic" w:eastAsia="MS Gothic" w:hAnsi="MS Gothic" w:hint="eastAsia"/>
                  </w:rPr>
                  <w:t>☐</w:t>
                </w:r>
              </w:p>
            </w:tc>
          </w:sdtContent>
        </w:sdt>
        <w:tc>
          <w:tcPr>
            <w:tcW w:w="6025" w:type="dxa"/>
            <w:gridSpan w:val="2"/>
            <w:vAlign w:val="center"/>
          </w:tcPr>
          <w:p w14:paraId="7FDA6A8B" w14:textId="2D4CD895" w:rsidR="00085E33" w:rsidRPr="00C47F6F" w:rsidRDefault="00085E33" w:rsidP="00AE6E21">
            <w:pPr>
              <w:pStyle w:val="TableParagraph"/>
              <w:tabs>
                <w:tab w:val="left" w:pos="828"/>
              </w:tabs>
              <w:spacing w:before="0"/>
              <w:ind w:right="97"/>
            </w:pPr>
            <w:r w:rsidRPr="00C47F6F">
              <w:t>Please specify:</w:t>
            </w:r>
            <w:r w:rsidR="009F0B5E">
              <w:t xml:space="preserve"> </w:t>
            </w:r>
            <w:sdt>
              <w:sdtPr>
                <w:id w:val="662905943"/>
                <w:placeholder>
                  <w:docPart w:val="BA6E8D6505E444C3B7A686DF3AF02939"/>
                </w:placeholder>
                <w:showingPlcHdr/>
                <w:text w:multiLine="1"/>
              </w:sdtPr>
              <w:sdtContent>
                <w:r w:rsidR="008A0380" w:rsidRPr="00657CB7">
                  <w:rPr>
                    <w:rStyle w:val="PlaceholderText"/>
                  </w:rPr>
                  <w:t>Click or tap here to enter text.</w:t>
                </w:r>
              </w:sdtContent>
            </w:sdt>
          </w:p>
        </w:tc>
      </w:tr>
    </w:tbl>
    <w:p w14:paraId="1E51EA9B" w14:textId="77777777" w:rsidR="00762A87" w:rsidRDefault="00762A87" w:rsidP="00762A87">
      <w:pPr>
        <w:spacing w:after="0"/>
      </w:pPr>
    </w:p>
    <w:p w14:paraId="3277449D" w14:textId="7F133129" w:rsidR="00085E33" w:rsidRDefault="00085E33" w:rsidP="00085E33">
      <w:pPr>
        <w:pStyle w:val="Heading3"/>
        <w:rPr>
          <w:rFonts w:cs="Arial"/>
        </w:rPr>
      </w:pPr>
      <w:r w:rsidRPr="268E8D4D">
        <w:rPr>
          <w:rFonts w:cs="Arial"/>
        </w:rPr>
        <w:t xml:space="preserve">Service Delivery </w:t>
      </w:r>
      <w:r w:rsidRPr="00F75E3D">
        <w:rPr>
          <w:rStyle w:val="Heading2Char"/>
          <w:rFonts w:cs="Arial"/>
          <w:color w:val="243F60"/>
          <w:sz w:val="22"/>
          <w:szCs w:val="22"/>
        </w:rPr>
        <w:t>Model</w:t>
      </w:r>
      <w:r w:rsidRPr="268E8D4D">
        <w:rPr>
          <w:rFonts w:cs="Arial"/>
        </w:rPr>
        <w:t xml:space="preserve"> (Check appropriate boxes)</w:t>
      </w:r>
    </w:p>
    <w:tbl>
      <w:tblPr>
        <w:tblStyle w:val="TableGrid"/>
        <w:tblW w:w="0" w:type="auto"/>
        <w:tblLook w:val="04A0" w:firstRow="1" w:lastRow="0" w:firstColumn="1" w:lastColumn="0" w:noHBand="0" w:noVBand="1"/>
      </w:tblPr>
      <w:tblGrid>
        <w:gridCol w:w="2965"/>
        <w:gridCol w:w="1530"/>
      </w:tblGrid>
      <w:tr w:rsidR="00085E33" w14:paraId="57E50C79" w14:textId="77777777" w:rsidTr="00A91017">
        <w:trPr>
          <w:trHeight w:val="432"/>
        </w:trPr>
        <w:tc>
          <w:tcPr>
            <w:tcW w:w="2965" w:type="dxa"/>
            <w:vAlign w:val="center"/>
          </w:tcPr>
          <w:p w14:paraId="46134BD5" w14:textId="77777777" w:rsidR="00085E33" w:rsidRDefault="00085E33" w:rsidP="00422A74">
            <w:pPr>
              <w:spacing w:after="0"/>
            </w:pPr>
            <w:r>
              <w:t>On Campus Tutoring</w:t>
            </w:r>
          </w:p>
        </w:tc>
        <w:sdt>
          <w:sdtPr>
            <w:id w:val="8347832"/>
            <w14:checkbox>
              <w14:checked w14:val="0"/>
              <w14:checkedState w14:val="2612" w14:font="MS Gothic"/>
              <w14:uncheckedState w14:val="2610" w14:font="MS Gothic"/>
            </w14:checkbox>
          </w:sdtPr>
          <w:sdtContent>
            <w:tc>
              <w:tcPr>
                <w:tcW w:w="1530" w:type="dxa"/>
                <w:vAlign w:val="center"/>
              </w:tcPr>
              <w:p w14:paraId="6D5102CB" w14:textId="64149AFA" w:rsidR="00085E33" w:rsidRDefault="00247A97" w:rsidP="00422A74">
                <w:pPr>
                  <w:spacing w:after="0"/>
                  <w:jc w:val="center"/>
                </w:pPr>
                <w:r>
                  <w:rPr>
                    <w:rFonts w:ascii="MS Gothic" w:eastAsia="MS Gothic" w:hAnsi="MS Gothic" w:hint="eastAsia"/>
                  </w:rPr>
                  <w:t>☐</w:t>
                </w:r>
              </w:p>
            </w:tc>
          </w:sdtContent>
        </w:sdt>
      </w:tr>
      <w:tr w:rsidR="00085E33" w14:paraId="4B81B64C" w14:textId="77777777" w:rsidTr="00A91017">
        <w:trPr>
          <w:trHeight w:val="432"/>
        </w:trPr>
        <w:tc>
          <w:tcPr>
            <w:tcW w:w="2965" w:type="dxa"/>
            <w:vAlign w:val="center"/>
          </w:tcPr>
          <w:p w14:paraId="091C5900" w14:textId="77777777" w:rsidR="00085E33" w:rsidRDefault="00085E33" w:rsidP="00422A74">
            <w:pPr>
              <w:spacing w:after="0"/>
            </w:pPr>
            <w:r>
              <w:t xml:space="preserve">Virtual Tutoring </w:t>
            </w:r>
          </w:p>
        </w:tc>
        <w:sdt>
          <w:sdtPr>
            <w:id w:val="-1037972651"/>
            <w14:checkbox>
              <w14:checked w14:val="0"/>
              <w14:checkedState w14:val="2612" w14:font="MS Gothic"/>
              <w14:uncheckedState w14:val="2610" w14:font="MS Gothic"/>
            </w14:checkbox>
          </w:sdtPr>
          <w:sdtContent>
            <w:tc>
              <w:tcPr>
                <w:tcW w:w="1530" w:type="dxa"/>
                <w:vAlign w:val="center"/>
              </w:tcPr>
              <w:p w14:paraId="1F8EFCB7" w14:textId="685B0470" w:rsidR="00085E33" w:rsidRDefault="00247A97" w:rsidP="00422A74">
                <w:pPr>
                  <w:spacing w:after="0"/>
                  <w:jc w:val="center"/>
                </w:pPr>
                <w:r>
                  <w:rPr>
                    <w:rFonts w:ascii="MS Gothic" w:eastAsia="MS Gothic" w:hAnsi="MS Gothic" w:hint="eastAsia"/>
                  </w:rPr>
                  <w:t>☐</w:t>
                </w:r>
              </w:p>
            </w:tc>
          </w:sdtContent>
        </w:sdt>
      </w:tr>
      <w:tr w:rsidR="00085E33" w14:paraId="1C1F3B5F" w14:textId="77777777" w:rsidTr="00A91017">
        <w:trPr>
          <w:trHeight w:val="432"/>
        </w:trPr>
        <w:tc>
          <w:tcPr>
            <w:tcW w:w="2965" w:type="dxa"/>
            <w:vAlign w:val="center"/>
          </w:tcPr>
          <w:p w14:paraId="4A3B55D4" w14:textId="77777777" w:rsidR="00085E33" w:rsidRDefault="00085E33" w:rsidP="00422A74">
            <w:pPr>
              <w:spacing w:after="0"/>
            </w:pPr>
            <w:r>
              <w:t xml:space="preserve">Blended Model </w:t>
            </w:r>
          </w:p>
        </w:tc>
        <w:sdt>
          <w:sdtPr>
            <w:id w:val="-96030408"/>
            <w14:checkbox>
              <w14:checked w14:val="0"/>
              <w14:checkedState w14:val="2612" w14:font="MS Gothic"/>
              <w14:uncheckedState w14:val="2610" w14:font="MS Gothic"/>
            </w14:checkbox>
          </w:sdtPr>
          <w:sdtContent>
            <w:tc>
              <w:tcPr>
                <w:tcW w:w="1530" w:type="dxa"/>
                <w:vAlign w:val="center"/>
              </w:tcPr>
              <w:p w14:paraId="61588626" w14:textId="1084AD5A" w:rsidR="00085E33" w:rsidRDefault="00247A97" w:rsidP="00422A74">
                <w:pPr>
                  <w:spacing w:after="0"/>
                  <w:jc w:val="center"/>
                </w:pPr>
                <w:r>
                  <w:rPr>
                    <w:rFonts w:ascii="MS Gothic" w:eastAsia="MS Gothic" w:hAnsi="MS Gothic" w:hint="eastAsia"/>
                  </w:rPr>
                  <w:t>☐</w:t>
                </w:r>
              </w:p>
            </w:tc>
          </w:sdtContent>
        </w:sdt>
      </w:tr>
    </w:tbl>
    <w:p w14:paraId="2D0DD96D" w14:textId="77777777" w:rsidR="00762A87" w:rsidRDefault="00762A87" w:rsidP="00D3216D">
      <w:pPr>
        <w:spacing w:after="0"/>
      </w:pPr>
    </w:p>
    <w:p w14:paraId="2B2449F6" w14:textId="2CB4BEF0" w:rsidR="00D46588" w:rsidRDefault="00D46588" w:rsidP="00D46588">
      <w:pPr>
        <w:pStyle w:val="Heading3"/>
        <w:rPr>
          <w:rFonts w:cs="Arial"/>
        </w:rPr>
      </w:pPr>
      <w:r w:rsidRPr="78D78662">
        <w:rPr>
          <w:rFonts w:cs="Arial"/>
        </w:rPr>
        <w:t xml:space="preserve">Areas of </w:t>
      </w:r>
      <w:r w:rsidRPr="00F75E3D">
        <w:rPr>
          <w:rFonts w:cs="Arial"/>
          <w:sz w:val="22"/>
          <w:szCs w:val="22"/>
        </w:rPr>
        <w:t>Tutoring</w:t>
      </w:r>
      <w:r w:rsidRPr="78D78662">
        <w:rPr>
          <w:rFonts w:cs="Arial"/>
        </w:rPr>
        <w:t xml:space="preserve"> Coverage (Check appropriate boxes)</w:t>
      </w:r>
    </w:p>
    <w:tbl>
      <w:tblPr>
        <w:tblStyle w:val="TableGrid"/>
        <w:tblW w:w="0" w:type="auto"/>
        <w:jc w:val="center"/>
        <w:tblLook w:val="04A0" w:firstRow="1" w:lastRow="0" w:firstColumn="1" w:lastColumn="0" w:noHBand="0" w:noVBand="1"/>
      </w:tblPr>
      <w:tblGrid>
        <w:gridCol w:w="1987"/>
        <w:gridCol w:w="1854"/>
        <w:gridCol w:w="2721"/>
        <w:gridCol w:w="2788"/>
      </w:tblGrid>
      <w:tr w:rsidR="00D46588" w14:paraId="7B844DF2" w14:textId="77777777" w:rsidTr="00CF766A">
        <w:trPr>
          <w:jc w:val="center"/>
        </w:trPr>
        <w:tc>
          <w:tcPr>
            <w:tcW w:w="1987" w:type="dxa"/>
            <w:vAlign w:val="center"/>
          </w:tcPr>
          <w:p w14:paraId="7CF89733" w14:textId="77777777" w:rsidR="00D46588" w:rsidRPr="00FF2289" w:rsidRDefault="00D46588" w:rsidP="00CF766A">
            <w:pPr>
              <w:spacing w:after="0"/>
              <w:jc w:val="center"/>
              <w:rPr>
                <w:b/>
                <w:bCs/>
              </w:rPr>
            </w:pPr>
            <w:r w:rsidRPr="00FF2289">
              <w:rPr>
                <w:b/>
                <w:bCs/>
              </w:rPr>
              <w:t>Content</w:t>
            </w:r>
          </w:p>
        </w:tc>
        <w:tc>
          <w:tcPr>
            <w:tcW w:w="1854" w:type="dxa"/>
            <w:vAlign w:val="center"/>
          </w:tcPr>
          <w:p w14:paraId="67CD7A7C" w14:textId="77777777" w:rsidR="00D46588" w:rsidRPr="00FF2289" w:rsidRDefault="00D46588" w:rsidP="00CF766A">
            <w:pPr>
              <w:spacing w:after="0"/>
              <w:jc w:val="center"/>
              <w:rPr>
                <w:b/>
                <w:bCs/>
              </w:rPr>
            </w:pPr>
            <w:r w:rsidRPr="00FF2289">
              <w:rPr>
                <w:b/>
                <w:bCs/>
              </w:rPr>
              <w:t>Grades</w:t>
            </w:r>
          </w:p>
        </w:tc>
        <w:tc>
          <w:tcPr>
            <w:tcW w:w="2721" w:type="dxa"/>
            <w:vAlign w:val="center"/>
          </w:tcPr>
          <w:p w14:paraId="50E0C3BC" w14:textId="77777777" w:rsidR="00D46588" w:rsidRPr="00FF2289" w:rsidRDefault="00D46588" w:rsidP="00CF766A">
            <w:pPr>
              <w:spacing w:after="0"/>
              <w:jc w:val="center"/>
              <w:rPr>
                <w:b/>
                <w:bCs/>
              </w:rPr>
            </w:pPr>
            <w:r w:rsidRPr="00FF2289">
              <w:rPr>
                <w:b/>
                <w:bCs/>
              </w:rPr>
              <w:t>Can provide tutoring service in this grade band and content area</w:t>
            </w:r>
          </w:p>
        </w:tc>
        <w:tc>
          <w:tcPr>
            <w:tcW w:w="2788" w:type="dxa"/>
            <w:vAlign w:val="center"/>
          </w:tcPr>
          <w:p w14:paraId="59C1D139" w14:textId="77777777" w:rsidR="00D46588" w:rsidRPr="00FF2289" w:rsidRDefault="00D46588" w:rsidP="00CF766A">
            <w:pPr>
              <w:spacing w:after="0"/>
              <w:jc w:val="center"/>
              <w:rPr>
                <w:b/>
                <w:bCs/>
              </w:rPr>
            </w:pPr>
            <w:r w:rsidRPr="00FF2289">
              <w:rPr>
                <w:b/>
                <w:bCs/>
              </w:rPr>
              <w:t>Can support students participating in special education and related services</w:t>
            </w:r>
          </w:p>
        </w:tc>
      </w:tr>
      <w:tr w:rsidR="00D46588" w14:paraId="251A663E" w14:textId="77777777" w:rsidTr="00CF766A">
        <w:trPr>
          <w:jc w:val="center"/>
        </w:trPr>
        <w:tc>
          <w:tcPr>
            <w:tcW w:w="1987" w:type="dxa"/>
            <w:vMerge w:val="restart"/>
            <w:vAlign w:val="center"/>
          </w:tcPr>
          <w:p w14:paraId="672D1531" w14:textId="77777777" w:rsidR="00D46588" w:rsidRDefault="00D46588" w:rsidP="00CF766A">
            <w:pPr>
              <w:spacing w:after="0"/>
              <w:jc w:val="center"/>
            </w:pPr>
            <w:r>
              <w:t>English Language Arts</w:t>
            </w:r>
          </w:p>
        </w:tc>
        <w:tc>
          <w:tcPr>
            <w:tcW w:w="1854" w:type="dxa"/>
            <w:vAlign w:val="center"/>
          </w:tcPr>
          <w:p w14:paraId="4792E958" w14:textId="77777777" w:rsidR="00D46588" w:rsidRDefault="00D46588" w:rsidP="00CF766A">
            <w:pPr>
              <w:spacing w:after="0"/>
              <w:jc w:val="center"/>
            </w:pPr>
            <w:r>
              <w:t>K-5</w:t>
            </w:r>
          </w:p>
        </w:tc>
        <w:sdt>
          <w:sdtPr>
            <w:id w:val="-1882475019"/>
            <w14:checkbox>
              <w14:checked w14:val="0"/>
              <w14:checkedState w14:val="2612" w14:font="MS Gothic"/>
              <w14:uncheckedState w14:val="2610" w14:font="MS Gothic"/>
            </w14:checkbox>
          </w:sdtPr>
          <w:sdtContent>
            <w:tc>
              <w:tcPr>
                <w:tcW w:w="2721" w:type="dxa"/>
                <w:vAlign w:val="center"/>
              </w:tcPr>
              <w:p w14:paraId="6A0EA810" w14:textId="68A12DD0" w:rsidR="00D46588" w:rsidRDefault="00B80DB9" w:rsidP="00CF766A">
                <w:pPr>
                  <w:spacing w:after="0"/>
                  <w:jc w:val="center"/>
                </w:pPr>
                <w:r>
                  <w:rPr>
                    <w:rFonts w:ascii="MS Gothic" w:eastAsia="MS Gothic" w:hAnsi="MS Gothic" w:hint="eastAsia"/>
                  </w:rPr>
                  <w:t>☐</w:t>
                </w:r>
              </w:p>
            </w:tc>
          </w:sdtContent>
        </w:sdt>
        <w:sdt>
          <w:sdtPr>
            <w:id w:val="-117833226"/>
            <w14:checkbox>
              <w14:checked w14:val="0"/>
              <w14:checkedState w14:val="2612" w14:font="MS Gothic"/>
              <w14:uncheckedState w14:val="2610" w14:font="MS Gothic"/>
            </w14:checkbox>
          </w:sdtPr>
          <w:sdtContent>
            <w:tc>
              <w:tcPr>
                <w:tcW w:w="2788" w:type="dxa"/>
                <w:vAlign w:val="center"/>
              </w:tcPr>
              <w:p w14:paraId="4F525883" w14:textId="400FEF30" w:rsidR="00D46588" w:rsidRDefault="00B80DB9" w:rsidP="00CF766A">
                <w:pPr>
                  <w:spacing w:after="0"/>
                  <w:jc w:val="center"/>
                </w:pPr>
                <w:r>
                  <w:rPr>
                    <w:rFonts w:ascii="MS Gothic" w:eastAsia="MS Gothic" w:hAnsi="MS Gothic" w:hint="eastAsia"/>
                  </w:rPr>
                  <w:t>☐</w:t>
                </w:r>
              </w:p>
            </w:tc>
          </w:sdtContent>
        </w:sdt>
      </w:tr>
      <w:tr w:rsidR="00D46588" w14:paraId="41CE4664" w14:textId="77777777" w:rsidTr="00CF766A">
        <w:trPr>
          <w:jc w:val="center"/>
        </w:trPr>
        <w:tc>
          <w:tcPr>
            <w:tcW w:w="1987" w:type="dxa"/>
            <w:vMerge/>
            <w:vAlign w:val="center"/>
          </w:tcPr>
          <w:p w14:paraId="00D12B66" w14:textId="77777777" w:rsidR="00D46588" w:rsidRDefault="00D46588" w:rsidP="00CF766A">
            <w:pPr>
              <w:spacing w:after="0"/>
              <w:jc w:val="center"/>
            </w:pPr>
          </w:p>
        </w:tc>
        <w:tc>
          <w:tcPr>
            <w:tcW w:w="1854" w:type="dxa"/>
            <w:vAlign w:val="center"/>
          </w:tcPr>
          <w:p w14:paraId="737A977B" w14:textId="77777777" w:rsidR="00D46588" w:rsidRDefault="00D46588" w:rsidP="00CF766A">
            <w:pPr>
              <w:spacing w:after="0"/>
              <w:jc w:val="center"/>
            </w:pPr>
            <w:r>
              <w:t>6-8</w:t>
            </w:r>
          </w:p>
        </w:tc>
        <w:sdt>
          <w:sdtPr>
            <w:id w:val="264659427"/>
            <w14:checkbox>
              <w14:checked w14:val="0"/>
              <w14:checkedState w14:val="2612" w14:font="MS Gothic"/>
              <w14:uncheckedState w14:val="2610" w14:font="MS Gothic"/>
            </w14:checkbox>
          </w:sdtPr>
          <w:sdtContent>
            <w:tc>
              <w:tcPr>
                <w:tcW w:w="2721" w:type="dxa"/>
                <w:vAlign w:val="center"/>
              </w:tcPr>
              <w:p w14:paraId="41124910" w14:textId="5364ECE3" w:rsidR="00D46588" w:rsidRDefault="00B80DB9" w:rsidP="00CF766A">
                <w:pPr>
                  <w:spacing w:after="0"/>
                  <w:jc w:val="center"/>
                </w:pPr>
                <w:r>
                  <w:rPr>
                    <w:rFonts w:ascii="MS Gothic" w:eastAsia="MS Gothic" w:hAnsi="MS Gothic" w:hint="eastAsia"/>
                  </w:rPr>
                  <w:t>☐</w:t>
                </w:r>
              </w:p>
            </w:tc>
          </w:sdtContent>
        </w:sdt>
        <w:sdt>
          <w:sdtPr>
            <w:id w:val="-755058624"/>
            <w14:checkbox>
              <w14:checked w14:val="0"/>
              <w14:checkedState w14:val="2612" w14:font="MS Gothic"/>
              <w14:uncheckedState w14:val="2610" w14:font="MS Gothic"/>
            </w14:checkbox>
          </w:sdtPr>
          <w:sdtContent>
            <w:tc>
              <w:tcPr>
                <w:tcW w:w="2788" w:type="dxa"/>
                <w:vAlign w:val="center"/>
              </w:tcPr>
              <w:p w14:paraId="7589C818" w14:textId="64ED6FC8" w:rsidR="00D46588" w:rsidRDefault="00B80DB9" w:rsidP="00CF766A">
                <w:pPr>
                  <w:spacing w:after="0"/>
                  <w:jc w:val="center"/>
                </w:pPr>
                <w:r>
                  <w:rPr>
                    <w:rFonts w:ascii="MS Gothic" w:eastAsia="MS Gothic" w:hAnsi="MS Gothic" w:hint="eastAsia"/>
                  </w:rPr>
                  <w:t>☐</w:t>
                </w:r>
              </w:p>
            </w:tc>
          </w:sdtContent>
        </w:sdt>
      </w:tr>
      <w:tr w:rsidR="00D46588" w14:paraId="728C73A8" w14:textId="77777777" w:rsidTr="00CF766A">
        <w:trPr>
          <w:jc w:val="center"/>
        </w:trPr>
        <w:tc>
          <w:tcPr>
            <w:tcW w:w="1987" w:type="dxa"/>
            <w:vMerge/>
            <w:vAlign w:val="center"/>
          </w:tcPr>
          <w:p w14:paraId="216F45F8" w14:textId="77777777" w:rsidR="00D46588" w:rsidRDefault="00D46588" w:rsidP="00CF766A">
            <w:pPr>
              <w:spacing w:after="0"/>
              <w:jc w:val="center"/>
            </w:pPr>
          </w:p>
        </w:tc>
        <w:tc>
          <w:tcPr>
            <w:tcW w:w="1854" w:type="dxa"/>
            <w:vAlign w:val="center"/>
          </w:tcPr>
          <w:p w14:paraId="44DBF430" w14:textId="77777777" w:rsidR="00D46588" w:rsidRDefault="00D46588" w:rsidP="00CF766A">
            <w:pPr>
              <w:spacing w:after="0"/>
              <w:jc w:val="center"/>
            </w:pPr>
            <w:r>
              <w:t>9-12</w:t>
            </w:r>
          </w:p>
        </w:tc>
        <w:sdt>
          <w:sdtPr>
            <w:id w:val="282160933"/>
            <w14:checkbox>
              <w14:checked w14:val="0"/>
              <w14:checkedState w14:val="2612" w14:font="MS Gothic"/>
              <w14:uncheckedState w14:val="2610" w14:font="MS Gothic"/>
            </w14:checkbox>
          </w:sdtPr>
          <w:sdtContent>
            <w:tc>
              <w:tcPr>
                <w:tcW w:w="2721" w:type="dxa"/>
                <w:vAlign w:val="center"/>
              </w:tcPr>
              <w:p w14:paraId="4533BF03" w14:textId="1A128E90" w:rsidR="00D46588" w:rsidRDefault="00B80DB9" w:rsidP="00CF766A">
                <w:pPr>
                  <w:spacing w:after="0"/>
                  <w:jc w:val="center"/>
                </w:pPr>
                <w:r>
                  <w:rPr>
                    <w:rFonts w:ascii="MS Gothic" w:eastAsia="MS Gothic" w:hAnsi="MS Gothic" w:hint="eastAsia"/>
                  </w:rPr>
                  <w:t>☐</w:t>
                </w:r>
              </w:p>
            </w:tc>
          </w:sdtContent>
        </w:sdt>
        <w:sdt>
          <w:sdtPr>
            <w:id w:val="1477105793"/>
            <w14:checkbox>
              <w14:checked w14:val="0"/>
              <w14:checkedState w14:val="2612" w14:font="MS Gothic"/>
              <w14:uncheckedState w14:val="2610" w14:font="MS Gothic"/>
            </w14:checkbox>
          </w:sdtPr>
          <w:sdtContent>
            <w:tc>
              <w:tcPr>
                <w:tcW w:w="2788" w:type="dxa"/>
                <w:vAlign w:val="center"/>
              </w:tcPr>
              <w:p w14:paraId="6D33AD4E" w14:textId="17B446DB" w:rsidR="00D46588" w:rsidRDefault="00B80DB9" w:rsidP="00CF766A">
                <w:pPr>
                  <w:spacing w:after="0"/>
                  <w:jc w:val="center"/>
                </w:pPr>
                <w:r>
                  <w:rPr>
                    <w:rFonts w:ascii="MS Gothic" w:eastAsia="MS Gothic" w:hAnsi="MS Gothic" w:hint="eastAsia"/>
                  </w:rPr>
                  <w:t>☐</w:t>
                </w:r>
              </w:p>
            </w:tc>
          </w:sdtContent>
        </w:sdt>
      </w:tr>
      <w:tr w:rsidR="00D46588" w14:paraId="198D78A8" w14:textId="77777777" w:rsidTr="00BB7CC0">
        <w:trPr>
          <w:trHeight w:val="1025"/>
          <w:jc w:val="center"/>
        </w:trPr>
        <w:tc>
          <w:tcPr>
            <w:tcW w:w="1987" w:type="dxa"/>
            <w:vMerge/>
            <w:vAlign w:val="center"/>
          </w:tcPr>
          <w:p w14:paraId="113DEAA5" w14:textId="77777777" w:rsidR="00D46588" w:rsidRDefault="00D46588" w:rsidP="00CF766A">
            <w:pPr>
              <w:spacing w:after="0"/>
              <w:jc w:val="center"/>
            </w:pPr>
          </w:p>
        </w:tc>
        <w:tc>
          <w:tcPr>
            <w:tcW w:w="1854" w:type="dxa"/>
            <w:vAlign w:val="center"/>
          </w:tcPr>
          <w:p w14:paraId="0F5F841A" w14:textId="6C9E3F27" w:rsidR="00D46588" w:rsidRDefault="00D46588" w:rsidP="00CF766A">
            <w:pPr>
              <w:spacing w:after="0"/>
              <w:jc w:val="center"/>
            </w:pPr>
            <w:r w:rsidRPr="054784E1">
              <w:t>Other</w:t>
            </w:r>
          </w:p>
          <w:p w14:paraId="5E5B89D9" w14:textId="454DE988" w:rsidR="00D46588" w:rsidRDefault="00D46588" w:rsidP="00CF766A">
            <w:pPr>
              <w:spacing w:after="0"/>
              <w:jc w:val="center"/>
            </w:pPr>
            <w:r>
              <w:t>(Please explain)</w:t>
            </w:r>
          </w:p>
        </w:tc>
        <w:sdt>
          <w:sdtPr>
            <w:id w:val="1490292809"/>
            <w:placeholder>
              <w:docPart w:val="F002B6F239B0454FABB9C0E4F4EEB1CF"/>
            </w:placeholder>
            <w:showingPlcHdr/>
            <w:text w:multiLine="1"/>
          </w:sdtPr>
          <w:sdtContent>
            <w:tc>
              <w:tcPr>
                <w:tcW w:w="5509" w:type="dxa"/>
                <w:gridSpan w:val="2"/>
                <w:vAlign w:val="center"/>
              </w:tcPr>
              <w:p w14:paraId="78C430B5" w14:textId="4EB64628" w:rsidR="00D46588" w:rsidRDefault="00165116" w:rsidP="00BB7CC0">
                <w:pPr>
                  <w:spacing w:after="0"/>
                </w:pPr>
                <w:r w:rsidRPr="00657CB7">
                  <w:rPr>
                    <w:rStyle w:val="PlaceholderText"/>
                  </w:rPr>
                  <w:t>Click or tap here to enter text.</w:t>
                </w:r>
              </w:p>
            </w:tc>
          </w:sdtContent>
        </w:sdt>
      </w:tr>
      <w:tr w:rsidR="00D46588" w14:paraId="2FB0B723" w14:textId="77777777" w:rsidTr="00CF766A">
        <w:trPr>
          <w:jc w:val="center"/>
        </w:trPr>
        <w:tc>
          <w:tcPr>
            <w:tcW w:w="1987" w:type="dxa"/>
            <w:vMerge w:val="restart"/>
            <w:vAlign w:val="center"/>
          </w:tcPr>
          <w:p w14:paraId="2282D13E" w14:textId="77777777" w:rsidR="00D46588" w:rsidRDefault="00D46588" w:rsidP="00CF766A">
            <w:pPr>
              <w:spacing w:after="0"/>
              <w:jc w:val="center"/>
            </w:pPr>
            <w:r>
              <w:t>Mathematics</w:t>
            </w:r>
          </w:p>
        </w:tc>
        <w:tc>
          <w:tcPr>
            <w:tcW w:w="1854" w:type="dxa"/>
            <w:vAlign w:val="center"/>
          </w:tcPr>
          <w:p w14:paraId="0FA20454" w14:textId="77777777" w:rsidR="00D46588" w:rsidRDefault="00D46588" w:rsidP="00CF766A">
            <w:pPr>
              <w:spacing w:after="0"/>
              <w:jc w:val="center"/>
            </w:pPr>
            <w:r>
              <w:t>K-5</w:t>
            </w:r>
          </w:p>
        </w:tc>
        <w:sdt>
          <w:sdtPr>
            <w:id w:val="490985444"/>
            <w14:checkbox>
              <w14:checked w14:val="0"/>
              <w14:checkedState w14:val="2612" w14:font="MS Gothic"/>
              <w14:uncheckedState w14:val="2610" w14:font="MS Gothic"/>
            </w14:checkbox>
          </w:sdtPr>
          <w:sdtContent>
            <w:tc>
              <w:tcPr>
                <w:tcW w:w="2721" w:type="dxa"/>
                <w:vAlign w:val="center"/>
              </w:tcPr>
              <w:p w14:paraId="558CC4F5" w14:textId="59636699" w:rsidR="00D46588" w:rsidRDefault="00B80DB9" w:rsidP="00CF766A">
                <w:pPr>
                  <w:spacing w:after="0"/>
                  <w:jc w:val="center"/>
                </w:pPr>
                <w:r>
                  <w:rPr>
                    <w:rFonts w:ascii="MS Gothic" w:eastAsia="MS Gothic" w:hAnsi="MS Gothic" w:hint="eastAsia"/>
                  </w:rPr>
                  <w:t>☐</w:t>
                </w:r>
              </w:p>
            </w:tc>
          </w:sdtContent>
        </w:sdt>
        <w:sdt>
          <w:sdtPr>
            <w:id w:val="-978538273"/>
            <w14:checkbox>
              <w14:checked w14:val="0"/>
              <w14:checkedState w14:val="2612" w14:font="MS Gothic"/>
              <w14:uncheckedState w14:val="2610" w14:font="MS Gothic"/>
            </w14:checkbox>
          </w:sdtPr>
          <w:sdtContent>
            <w:tc>
              <w:tcPr>
                <w:tcW w:w="2788" w:type="dxa"/>
                <w:vAlign w:val="center"/>
              </w:tcPr>
              <w:p w14:paraId="146CDEEC" w14:textId="63A44FBD" w:rsidR="00D46588" w:rsidRDefault="00B80DB9" w:rsidP="00CF766A">
                <w:pPr>
                  <w:spacing w:after="0"/>
                  <w:jc w:val="center"/>
                </w:pPr>
                <w:r>
                  <w:rPr>
                    <w:rFonts w:ascii="MS Gothic" w:eastAsia="MS Gothic" w:hAnsi="MS Gothic" w:hint="eastAsia"/>
                  </w:rPr>
                  <w:t>☐</w:t>
                </w:r>
              </w:p>
            </w:tc>
          </w:sdtContent>
        </w:sdt>
      </w:tr>
      <w:tr w:rsidR="00D46588" w14:paraId="3ECEF717" w14:textId="77777777" w:rsidTr="00CF766A">
        <w:trPr>
          <w:jc w:val="center"/>
        </w:trPr>
        <w:tc>
          <w:tcPr>
            <w:tcW w:w="1987" w:type="dxa"/>
            <w:vMerge/>
            <w:vAlign w:val="center"/>
          </w:tcPr>
          <w:p w14:paraId="296E846C" w14:textId="77777777" w:rsidR="00D46588" w:rsidRDefault="00D46588" w:rsidP="00CF766A">
            <w:pPr>
              <w:spacing w:after="0"/>
              <w:jc w:val="center"/>
            </w:pPr>
          </w:p>
        </w:tc>
        <w:tc>
          <w:tcPr>
            <w:tcW w:w="1854" w:type="dxa"/>
            <w:vAlign w:val="center"/>
          </w:tcPr>
          <w:p w14:paraId="0FDADA63" w14:textId="77777777" w:rsidR="00D46588" w:rsidRDefault="00D46588" w:rsidP="00CF766A">
            <w:pPr>
              <w:spacing w:after="0"/>
              <w:jc w:val="center"/>
            </w:pPr>
            <w:r>
              <w:t>6-8</w:t>
            </w:r>
          </w:p>
        </w:tc>
        <w:sdt>
          <w:sdtPr>
            <w:id w:val="-1597401551"/>
            <w14:checkbox>
              <w14:checked w14:val="0"/>
              <w14:checkedState w14:val="2612" w14:font="MS Gothic"/>
              <w14:uncheckedState w14:val="2610" w14:font="MS Gothic"/>
            </w14:checkbox>
          </w:sdtPr>
          <w:sdtContent>
            <w:tc>
              <w:tcPr>
                <w:tcW w:w="2721" w:type="dxa"/>
                <w:vAlign w:val="center"/>
              </w:tcPr>
              <w:p w14:paraId="59F8AF73" w14:textId="1D526C5C" w:rsidR="00D46588" w:rsidRDefault="00B22139" w:rsidP="00CF766A">
                <w:pPr>
                  <w:spacing w:after="0"/>
                  <w:jc w:val="center"/>
                </w:pPr>
                <w:r>
                  <w:rPr>
                    <w:rFonts w:ascii="MS Gothic" w:eastAsia="MS Gothic" w:hAnsi="MS Gothic" w:hint="eastAsia"/>
                  </w:rPr>
                  <w:t>☐</w:t>
                </w:r>
              </w:p>
            </w:tc>
          </w:sdtContent>
        </w:sdt>
        <w:sdt>
          <w:sdtPr>
            <w:id w:val="1579249933"/>
            <w14:checkbox>
              <w14:checked w14:val="0"/>
              <w14:checkedState w14:val="2612" w14:font="MS Gothic"/>
              <w14:uncheckedState w14:val="2610" w14:font="MS Gothic"/>
            </w14:checkbox>
          </w:sdtPr>
          <w:sdtContent>
            <w:tc>
              <w:tcPr>
                <w:tcW w:w="2788" w:type="dxa"/>
                <w:vAlign w:val="center"/>
              </w:tcPr>
              <w:p w14:paraId="346FC46A" w14:textId="2C7F3E23" w:rsidR="00D46588" w:rsidRDefault="00B22139" w:rsidP="00CF766A">
                <w:pPr>
                  <w:spacing w:after="0"/>
                  <w:jc w:val="center"/>
                </w:pPr>
                <w:r>
                  <w:rPr>
                    <w:rFonts w:ascii="MS Gothic" w:eastAsia="MS Gothic" w:hAnsi="MS Gothic" w:hint="eastAsia"/>
                  </w:rPr>
                  <w:t>☐</w:t>
                </w:r>
              </w:p>
            </w:tc>
          </w:sdtContent>
        </w:sdt>
      </w:tr>
      <w:tr w:rsidR="00D46588" w14:paraId="64E358FA" w14:textId="77777777" w:rsidTr="00CF766A">
        <w:trPr>
          <w:jc w:val="center"/>
        </w:trPr>
        <w:tc>
          <w:tcPr>
            <w:tcW w:w="1987" w:type="dxa"/>
            <w:vMerge/>
            <w:vAlign w:val="center"/>
          </w:tcPr>
          <w:p w14:paraId="24EA0C5E" w14:textId="77777777" w:rsidR="00D46588" w:rsidRDefault="00D46588" w:rsidP="00CF766A">
            <w:pPr>
              <w:spacing w:after="0"/>
              <w:jc w:val="center"/>
            </w:pPr>
          </w:p>
        </w:tc>
        <w:tc>
          <w:tcPr>
            <w:tcW w:w="1854" w:type="dxa"/>
            <w:vAlign w:val="center"/>
          </w:tcPr>
          <w:p w14:paraId="41E931EA" w14:textId="77777777" w:rsidR="00D46588" w:rsidRDefault="00D46588" w:rsidP="00CF766A">
            <w:pPr>
              <w:spacing w:after="0"/>
              <w:jc w:val="center"/>
            </w:pPr>
            <w:r>
              <w:t>9-12</w:t>
            </w:r>
          </w:p>
        </w:tc>
        <w:sdt>
          <w:sdtPr>
            <w:id w:val="-297076617"/>
            <w14:checkbox>
              <w14:checked w14:val="0"/>
              <w14:checkedState w14:val="2612" w14:font="MS Gothic"/>
              <w14:uncheckedState w14:val="2610" w14:font="MS Gothic"/>
            </w14:checkbox>
          </w:sdtPr>
          <w:sdtContent>
            <w:tc>
              <w:tcPr>
                <w:tcW w:w="2721" w:type="dxa"/>
                <w:vAlign w:val="center"/>
              </w:tcPr>
              <w:p w14:paraId="2A2CA797" w14:textId="25147057" w:rsidR="00D46588" w:rsidRDefault="00B22139" w:rsidP="00CF766A">
                <w:pPr>
                  <w:spacing w:after="0"/>
                  <w:jc w:val="center"/>
                </w:pPr>
                <w:r>
                  <w:rPr>
                    <w:rFonts w:ascii="MS Gothic" w:eastAsia="MS Gothic" w:hAnsi="MS Gothic" w:hint="eastAsia"/>
                  </w:rPr>
                  <w:t>☐</w:t>
                </w:r>
              </w:p>
            </w:tc>
          </w:sdtContent>
        </w:sdt>
        <w:sdt>
          <w:sdtPr>
            <w:id w:val="209152405"/>
            <w14:checkbox>
              <w14:checked w14:val="0"/>
              <w14:checkedState w14:val="2612" w14:font="MS Gothic"/>
              <w14:uncheckedState w14:val="2610" w14:font="MS Gothic"/>
            </w14:checkbox>
          </w:sdtPr>
          <w:sdtContent>
            <w:tc>
              <w:tcPr>
                <w:tcW w:w="2788" w:type="dxa"/>
                <w:vAlign w:val="center"/>
              </w:tcPr>
              <w:p w14:paraId="0E260D92" w14:textId="615616C2" w:rsidR="00D46588" w:rsidRDefault="00B22139" w:rsidP="00CF766A">
                <w:pPr>
                  <w:spacing w:after="0"/>
                  <w:jc w:val="center"/>
                </w:pPr>
                <w:r>
                  <w:rPr>
                    <w:rFonts w:ascii="MS Gothic" w:eastAsia="MS Gothic" w:hAnsi="MS Gothic" w:hint="eastAsia"/>
                  </w:rPr>
                  <w:t>☐</w:t>
                </w:r>
              </w:p>
            </w:tc>
          </w:sdtContent>
        </w:sdt>
      </w:tr>
      <w:tr w:rsidR="00D46588" w14:paraId="2B46E115" w14:textId="77777777" w:rsidTr="00BB7CC0">
        <w:trPr>
          <w:trHeight w:val="1007"/>
          <w:jc w:val="center"/>
        </w:trPr>
        <w:tc>
          <w:tcPr>
            <w:tcW w:w="1987" w:type="dxa"/>
            <w:vMerge/>
            <w:vAlign w:val="center"/>
          </w:tcPr>
          <w:p w14:paraId="00D95ED8" w14:textId="77777777" w:rsidR="00D46588" w:rsidRDefault="00D46588" w:rsidP="00CF766A">
            <w:pPr>
              <w:spacing w:after="0"/>
              <w:jc w:val="center"/>
            </w:pPr>
          </w:p>
        </w:tc>
        <w:tc>
          <w:tcPr>
            <w:tcW w:w="1854" w:type="dxa"/>
            <w:vAlign w:val="center"/>
          </w:tcPr>
          <w:p w14:paraId="2E1826CA" w14:textId="2A5B5D0D" w:rsidR="00D46588" w:rsidRDefault="00D46588" w:rsidP="00CF766A">
            <w:pPr>
              <w:spacing w:after="0"/>
              <w:jc w:val="center"/>
            </w:pPr>
            <w:r w:rsidRPr="054784E1">
              <w:t>Other</w:t>
            </w:r>
          </w:p>
          <w:p w14:paraId="6F94CE33" w14:textId="77777777" w:rsidR="00D46588" w:rsidRDefault="00D46588" w:rsidP="00CF766A">
            <w:pPr>
              <w:spacing w:after="0"/>
              <w:jc w:val="center"/>
            </w:pPr>
            <w:r>
              <w:t>(Please explain)</w:t>
            </w:r>
          </w:p>
        </w:tc>
        <w:sdt>
          <w:sdtPr>
            <w:id w:val="2032449493"/>
            <w:placeholder>
              <w:docPart w:val="3EF7652F62914EFFAF350137059E53BD"/>
            </w:placeholder>
            <w:showingPlcHdr/>
            <w:text w:multiLine="1"/>
          </w:sdtPr>
          <w:sdtEndPr>
            <w:rPr>
              <w:rFonts w:ascii="MS Gothic" w:eastAsia="MS Gothic" w:hAnsi="MS Gothic"/>
            </w:rPr>
          </w:sdtEndPr>
          <w:sdtContent>
            <w:tc>
              <w:tcPr>
                <w:tcW w:w="5509" w:type="dxa"/>
                <w:gridSpan w:val="2"/>
                <w:vAlign w:val="center"/>
              </w:tcPr>
              <w:p w14:paraId="3AB7766C" w14:textId="63330176" w:rsidR="00D46588" w:rsidRPr="78D78662" w:rsidRDefault="00B22139" w:rsidP="00BB7CC0">
                <w:pPr>
                  <w:spacing w:after="0"/>
                  <w:rPr>
                    <w:rFonts w:ascii="MS Gothic" w:eastAsia="MS Gothic" w:hAnsi="MS Gothic"/>
                  </w:rPr>
                </w:pPr>
                <w:r w:rsidRPr="00273490">
                  <w:t>Click or tap here to enter text.</w:t>
                </w:r>
              </w:p>
            </w:tc>
          </w:sdtContent>
        </w:sdt>
      </w:tr>
      <w:tr w:rsidR="00D46588" w14:paraId="3BE1FCBF" w14:textId="77777777" w:rsidTr="00CF766A">
        <w:trPr>
          <w:jc w:val="center"/>
        </w:trPr>
        <w:tc>
          <w:tcPr>
            <w:tcW w:w="1987" w:type="dxa"/>
            <w:vMerge w:val="restart"/>
            <w:vAlign w:val="center"/>
          </w:tcPr>
          <w:p w14:paraId="7944EA89" w14:textId="77777777" w:rsidR="00D46588" w:rsidRDefault="00D46588" w:rsidP="00CF766A">
            <w:pPr>
              <w:spacing w:after="0"/>
              <w:jc w:val="center"/>
            </w:pPr>
            <w:r>
              <w:t>Science</w:t>
            </w:r>
          </w:p>
        </w:tc>
        <w:tc>
          <w:tcPr>
            <w:tcW w:w="1854" w:type="dxa"/>
            <w:vAlign w:val="center"/>
          </w:tcPr>
          <w:p w14:paraId="63E686C0" w14:textId="77777777" w:rsidR="00D46588" w:rsidRDefault="00D46588" w:rsidP="00CF766A">
            <w:pPr>
              <w:spacing w:after="0"/>
              <w:jc w:val="center"/>
            </w:pPr>
            <w:r>
              <w:t>K-5</w:t>
            </w:r>
          </w:p>
        </w:tc>
        <w:sdt>
          <w:sdtPr>
            <w:id w:val="-621305575"/>
            <w14:checkbox>
              <w14:checked w14:val="0"/>
              <w14:checkedState w14:val="2612" w14:font="MS Gothic"/>
              <w14:uncheckedState w14:val="2610" w14:font="MS Gothic"/>
            </w14:checkbox>
          </w:sdtPr>
          <w:sdtContent>
            <w:tc>
              <w:tcPr>
                <w:tcW w:w="2721" w:type="dxa"/>
                <w:vAlign w:val="center"/>
              </w:tcPr>
              <w:p w14:paraId="1DCC4CB1" w14:textId="45D1B45C" w:rsidR="00D46588" w:rsidRDefault="00242A7C" w:rsidP="00CF766A">
                <w:pPr>
                  <w:spacing w:after="0"/>
                  <w:jc w:val="center"/>
                </w:pPr>
                <w:r>
                  <w:rPr>
                    <w:rFonts w:ascii="MS Gothic" w:eastAsia="MS Gothic" w:hAnsi="MS Gothic" w:hint="eastAsia"/>
                  </w:rPr>
                  <w:t>☐</w:t>
                </w:r>
              </w:p>
            </w:tc>
          </w:sdtContent>
        </w:sdt>
        <w:sdt>
          <w:sdtPr>
            <w:id w:val="529840462"/>
            <w14:checkbox>
              <w14:checked w14:val="0"/>
              <w14:checkedState w14:val="2612" w14:font="MS Gothic"/>
              <w14:uncheckedState w14:val="2610" w14:font="MS Gothic"/>
            </w14:checkbox>
          </w:sdtPr>
          <w:sdtContent>
            <w:tc>
              <w:tcPr>
                <w:tcW w:w="2788" w:type="dxa"/>
                <w:vAlign w:val="center"/>
              </w:tcPr>
              <w:p w14:paraId="41A6ED14" w14:textId="1BB52276" w:rsidR="00D46588" w:rsidRDefault="00242A7C" w:rsidP="00CF766A">
                <w:pPr>
                  <w:spacing w:after="0"/>
                  <w:jc w:val="center"/>
                </w:pPr>
                <w:r>
                  <w:rPr>
                    <w:rFonts w:ascii="MS Gothic" w:eastAsia="MS Gothic" w:hAnsi="MS Gothic" w:hint="eastAsia"/>
                  </w:rPr>
                  <w:t>☐</w:t>
                </w:r>
              </w:p>
            </w:tc>
          </w:sdtContent>
        </w:sdt>
      </w:tr>
      <w:tr w:rsidR="00D46588" w14:paraId="4D6DC875" w14:textId="77777777" w:rsidTr="00CF766A">
        <w:trPr>
          <w:jc w:val="center"/>
        </w:trPr>
        <w:tc>
          <w:tcPr>
            <w:tcW w:w="1987" w:type="dxa"/>
            <w:vMerge/>
            <w:vAlign w:val="center"/>
          </w:tcPr>
          <w:p w14:paraId="67A9F51D" w14:textId="77777777" w:rsidR="00D46588" w:rsidRDefault="00D46588" w:rsidP="00CF766A">
            <w:pPr>
              <w:spacing w:after="0"/>
              <w:jc w:val="center"/>
            </w:pPr>
          </w:p>
        </w:tc>
        <w:tc>
          <w:tcPr>
            <w:tcW w:w="1854" w:type="dxa"/>
            <w:vAlign w:val="center"/>
          </w:tcPr>
          <w:p w14:paraId="7E2D4F8B" w14:textId="77777777" w:rsidR="00D46588" w:rsidRDefault="00D46588" w:rsidP="00CF766A">
            <w:pPr>
              <w:spacing w:after="0"/>
              <w:jc w:val="center"/>
            </w:pPr>
            <w:r>
              <w:t>6-8</w:t>
            </w:r>
          </w:p>
        </w:tc>
        <w:sdt>
          <w:sdtPr>
            <w:id w:val="1577553353"/>
            <w14:checkbox>
              <w14:checked w14:val="0"/>
              <w14:checkedState w14:val="2612" w14:font="MS Gothic"/>
              <w14:uncheckedState w14:val="2610" w14:font="MS Gothic"/>
            </w14:checkbox>
          </w:sdtPr>
          <w:sdtContent>
            <w:tc>
              <w:tcPr>
                <w:tcW w:w="2721" w:type="dxa"/>
                <w:vAlign w:val="center"/>
              </w:tcPr>
              <w:p w14:paraId="2B518AEC" w14:textId="5878B2A6" w:rsidR="00D46588" w:rsidRDefault="00242A7C" w:rsidP="00CF766A">
                <w:pPr>
                  <w:spacing w:after="0"/>
                  <w:jc w:val="center"/>
                </w:pPr>
                <w:r>
                  <w:rPr>
                    <w:rFonts w:ascii="MS Gothic" w:eastAsia="MS Gothic" w:hAnsi="MS Gothic" w:hint="eastAsia"/>
                  </w:rPr>
                  <w:t>☐</w:t>
                </w:r>
              </w:p>
            </w:tc>
          </w:sdtContent>
        </w:sdt>
        <w:sdt>
          <w:sdtPr>
            <w:id w:val="-1878158823"/>
            <w14:checkbox>
              <w14:checked w14:val="0"/>
              <w14:checkedState w14:val="2612" w14:font="MS Gothic"/>
              <w14:uncheckedState w14:val="2610" w14:font="MS Gothic"/>
            </w14:checkbox>
          </w:sdtPr>
          <w:sdtContent>
            <w:tc>
              <w:tcPr>
                <w:tcW w:w="2788" w:type="dxa"/>
                <w:vAlign w:val="center"/>
              </w:tcPr>
              <w:p w14:paraId="724B4A49" w14:textId="12D50706" w:rsidR="00D46588" w:rsidRDefault="00242A7C" w:rsidP="00CF766A">
                <w:pPr>
                  <w:spacing w:after="0"/>
                  <w:jc w:val="center"/>
                </w:pPr>
                <w:r>
                  <w:rPr>
                    <w:rFonts w:ascii="MS Gothic" w:eastAsia="MS Gothic" w:hAnsi="MS Gothic" w:hint="eastAsia"/>
                  </w:rPr>
                  <w:t>☐</w:t>
                </w:r>
              </w:p>
            </w:tc>
          </w:sdtContent>
        </w:sdt>
      </w:tr>
      <w:tr w:rsidR="00D46588" w14:paraId="340DC6D5" w14:textId="77777777" w:rsidTr="00CF766A">
        <w:trPr>
          <w:jc w:val="center"/>
        </w:trPr>
        <w:tc>
          <w:tcPr>
            <w:tcW w:w="1987" w:type="dxa"/>
            <w:vMerge/>
            <w:vAlign w:val="center"/>
          </w:tcPr>
          <w:p w14:paraId="07B006C0" w14:textId="77777777" w:rsidR="00D46588" w:rsidRDefault="00D46588" w:rsidP="00CF766A">
            <w:pPr>
              <w:spacing w:after="0"/>
              <w:jc w:val="center"/>
            </w:pPr>
          </w:p>
        </w:tc>
        <w:tc>
          <w:tcPr>
            <w:tcW w:w="1854" w:type="dxa"/>
            <w:vAlign w:val="center"/>
          </w:tcPr>
          <w:p w14:paraId="06FFA9DA" w14:textId="77777777" w:rsidR="00D46588" w:rsidRDefault="00D46588" w:rsidP="00CF766A">
            <w:pPr>
              <w:spacing w:after="0"/>
              <w:jc w:val="center"/>
            </w:pPr>
            <w:r>
              <w:t>9-12</w:t>
            </w:r>
          </w:p>
        </w:tc>
        <w:sdt>
          <w:sdtPr>
            <w:id w:val="-846334797"/>
            <w14:checkbox>
              <w14:checked w14:val="0"/>
              <w14:checkedState w14:val="2612" w14:font="MS Gothic"/>
              <w14:uncheckedState w14:val="2610" w14:font="MS Gothic"/>
            </w14:checkbox>
          </w:sdtPr>
          <w:sdtContent>
            <w:tc>
              <w:tcPr>
                <w:tcW w:w="2721" w:type="dxa"/>
                <w:vAlign w:val="center"/>
              </w:tcPr>
              <w:p w14:paraId="1923C938" w14:textId="71D22705" w:rsidR="00D46588" w:rsidRDefault="00242A7C" w:rsidP="00CF766A">
                <w:pPr>
                  <w:spacing w:after="0"/>
                  <w:jc w:val="center"/>
                </w:pPr>
                <w:r>
                  <w:rPr>
                    <w:rFonts w:ascii="MS Gothic" w:eastAsia="MS Gothic" w:hAnsi="MS Gothic" w:hint="eastAsia"/>
                  </w:rPr>
                  <w:t>☐</w:t>
                </w:r>
              </w:p>
            </w:tc>
          </w:sdtContent>
        </w:sdt>
        <w:sdt>
          <w:sdtPr>
            <w:id w:val="798729517"/>
            <w14:checkbox>
              <w14:checked w14:val="0"/>
              <w14:checkedState w14:val="2612" w14:font="MS Gothic"/>
              <w14:uncheckedState w14:val="2610" w14:font="MS Gothic"/>
            </w14:checkbox>
          </w:sdtPr>
          <w:sdtContent>
            <w:tc>
              <w:tcPr>
                <w:tcW w:w="2788" w:type="dxa"/>
                <w:vAlign w:val="center"/>
              </w:tcPr>
              <w:p w14:paraId="0CEB2597" w14:textId="5ECC68DE" w:rsidR="00D46588" w:rsidRDefault="00E82001" w:rsidP="00CF766A">
                <w:pPr>
                  <w:spacing w:after="0"/>
                  <w:jc w:val="center"/>
                </w:pPr>
                <w:r>
                  <w:rPr>
                    <w:rFonts w:ascii="MS Gothic" w:eastAsia="MS Gothic" w:hAnsi="MS Gothic" w:hint="eastAsia"/>
                  </w:rPr>
                  <w:t>☐</w:t>
                </w:r>
              </w:p>
            </w:tc>
          </w:sdtContent>
        </w:sdt>
      </w:tr>
      <w:tr w:rsidR="00D46588" w14:paraId="07C94AE7" w14:textId="77777777" w:rsidTr="00BB7CC0">
        <w:trPr>
          <w:trHeight w:val="1007"/>
          <w:jc w:val="center"/>
        </w:trPr>
        <w:tc>
          <w:tcPr>
            <w:tcW w:w="1987" w:type="dxa"/>
            <w:vMerge/>
            <w:vAlign w:val="center"/>
          </w:tcPr>
          <w:p w14:paraId="0F919CF8" w14:textId="77777777" w:rsidR="00D46588" w:rsidRDefault="00D46588" w:rsidP="00CF766A">
            <w:pPr>
              <w:spacing w:after="0"/>
              <w:jc w:val="center"/>
            </w:pPr>
          </w:p>
        </w:tc>
        <w:tc>
          <w:tcPr>
            <w:tcW w:w="1854" w:type="dxa"/>
            <w:vAlign w:val="center"/>
          </w:tcPr>
          <w:p w14:paraId="603F836C" w14:textId="4FB210C8" w:rsidR="00D46588" w:rsidRDefault="00D46588" w:rsidP="00CF766A">
            <w:pPr>
              <w:spacing w:after="0"/>
              <w:jc w:val="center"/>
            </w:pPr>
            <w:r w:rsidRPr="054784E1">
              <w:t>Other</w:t>
            </w:r>
          </w:p>
          <w:p w14:paraId="7FA1C250" w14:textId="77777777" w:rsidR="00D46588" w:rsidRDefault="00D46588" w:rsidP="00CF766A">
            <w:pPr>
              <w:spacing w:after="0"/>
              <w:jc w:val="center"/>
            </w:pPr>
            <w:r>
              <w:t>(Please explain)</w:t>
            </w:r>
          </w:p>
        </w:tc>
        <w:sdt>
          <w:sdtPr>
            <w:id w:val="660821259"/>
            <w:placeholder>
              <w:docPart w:val="F9D5A2F6FE5C4D4CBED08984D6C8ED94"/>
            </w:placeholder>
            <w:showingPlcHdr/>
            <w:text w:multiLine="1"/>
          </w:sdtPr>
          <w:sdtEndPr>
            <w:rPr>
              <w:rFonts w:ascii="MS Gothic" w:eastAsia="MS Gothic" w:hAnsi="MS Gothic"/>
            </w:rPr>
          </w:sdtEndPr>
          <w:sdtContent>
            <w:tc>
              <w:tcPr>
                <w:tcW w:w="5509" w:type="dxa"/>
                <w:gridSpan w:val="2"/>
                <w:vAlign w:val="center"/>
              </w:tcPr>
              <w:p w14:paraId="7BA86F78" w14:textId="6F1F9921" w:rsidR="00D46588" w:rsidRPr="78D78662" w:rsidRDefault="00242A7C" w:rsidP="00E335C6">
                <w:pPr>
                  <w:pStyle w:val="NoSpacing"/>
                  <w:rPr>
                    <w:rFonts w:ascii="MS Gothic" w:eastAsia="MS Gothic" w:hAnsi="MS Gothic"/>
                  </w:rPr>
                </w:pPr>
                <w:r w:rsidRPr="00030F27">
                  <w:t>Click or tap here to enter text.</w:t>
                </w:r>
              </w:p>
            </w:tc>
          </w:sdtContent>
        </w:sdt>
      </w:tr>
      <w:tr w:rsidR="00D46588" w14:paraId="34F31EEF" w14:textId="77777777" w:rsidTr="00CF766A">
        <w:trPr>
          <w:jc w:val="center"/>
        </w:trPr>
        <w:tc>
          <w:tcPr>
            <w:tcW w:w="1987" w:type="dxa"/>
            <w:vMerge w:val="restart"/>
            <w:vAlign w:val="center"/>
          </w:tcPr>
          <w:p w14:paraId="71F96499" w14:textId="77777777" w:rsidR="00D46588" w:rsidRDefault="00D46588" w:rsidP="00CF766A">
            <w:pPr>
              <w:spacing w:after="0"/>
              <w:jc w:val="center"/>
            </w:pPr>
            <w:r>
              <w:t>Social Studies</w:t>
            </w:r>
          </w:p>
        </w:tc>
        <w:tc>
          <w:tcPr>
            <w:tcW w:w="1854" w:type="dxa"/>
            <w:vAlign w:val="center"/>
          </w:tcPr>
          <w:p w14:paraId="079544EF" w14:textId="77777777" w:rsidR="00D46588" w:rsidRDefault="00D46588" w:rsidP="00CF766A">
            <w:pPr>
              <w:spacing w:after="0"/>
              <w:jc w:val="center"/>
            </w:pPr>
            <w:r>
              <w:t>K-5</w:t>
            </w:r>
          </w:p>
        </w:tc>
        <w:sdt>
          <w:sdtPr>
            <w:rPr>
              <w:rFonts w:ascii="MS Gothic" w:eastAsia="MS Gothic" w:hAnsi="MS Gothic"/>
            </w:rPr>
            <w:id w:val="2127811435"/>
            <w14:checkbox>
              <w14:checked w14:val="0"/>
              <w14:checkedState w14:val="2612" w14:font="MS Gothic"/>
              <w14:uncheckedState w14:val="2610" w14:font="MS Gothic"/>
            </w14:checkbox>
          </w:sdtPr>
          <w:sdtContent>
            <w:tc>
              <w:tcPr>
                <w:tcW w:w="2721" w:type="dxa"/>
                <w:vAlign w:val="center"/>
              </w:tcPr>
              <w:p w14:paraId="04824857" w14:textId="0FF5AA55" w:rsidR="00D46588" w:rsidRDefault="00242A7C" w:rsidP="00CF766A">
                <w:pPr>
                  <w:spacing w:after="0"/>
                  <w:jc w:val="center"/>
                  <w:rPr>
                    <w:rFonts w:ascii="MS Gothic" w:eastAsia="MS Gothic" w:hAnsi="MS Gothic"/>
                  </w:rPr>
                </w:pPr>
                <w:r>
                  <w:rPr>
                    <w:rFonts w:ascii="MS Gothic" w:eastAsia="MS Gothic" w:hAnsi="MS Gothic" w:hint="eastAsia"/>
                  </w:rPr>
                  <w:t>☐</w:t>
                </w:r>
              </w:p>
            </w:tc>
          </w:sdtContent>
        </w:sdt>
        <w:sdt>
          <w:sdtPr>
            <w:rPr>
              <w:rFonts w:ascii="MS Gothic" w:eastAsia="MS Gothic" w:hAnsi="MS Gothic"/>
            </w:rPr>
            <w:id w:val="-1110734460"/>
            <w14:checkbox>
              <w14:checked w14:val="0"/>
              <w14:checkedState w14:val="2612" w14:font="MS Gothic"/>
              <w14:uncheckedState w14:val="2610" w14:font="MS Gothic"/>
            </w14:checkbox>
          </w:sdtPr>
          <w:sdtContent>
            <w:tc>
              <w:tcPr>
                <w:tcW w:w="2788" w:type="dxa"/>
                <w:vAlign w:val="center"/>
              </w:tcPr>
              <w:p w14:paraId="151DD7F9" w14:textId="76F9339C" w:rsidR="00D46588" w:rsidRDefault="00242A7C" w:rsidP="00CF766A">
                <w:pPr>
                  <w:spacing w:after="0"/>
                  <w:jc w:val="center"/>
                  <w:rPr>
                    <w:rFonts w:ascii="MS Gothic" w:eastAsia="MS Gothic" w:hAnsi="MS Gothic"/>
                  </w:rPr>
                </w:pPr>
                <w:r>
                  <w:rPr>
                    <w:rFonts w:ascii="MS Gothic" w:eastAsia="MS Gothic" w:hAnsi="MS Gothic" w:hint="eastAsia"/>
                  </w:rPr>
                  <w:t>☐</w:t>
                </w:r>
              </w:p>
            </w:tc>
          </w:sdtContent>
        </w:sdt>
      </w:tr>
      <w:tr w:rsidR="00D46588" w14:paraId="10DF862A" w14:textId="77777777" w:rsidTr="00CF766A">
        <w:trPr>
          <w:jc w:val="center"/>
        </w:trPr>
        <w:tc>
          <w:tcPr>
            <w:tcW w:w="1987" w:type="dxa"/>
            <w:vMerge/>
            <w:vAlign w:val="center"/>
          </w:tcPr>
          <w:p w14:paraId="6DF6887E" w14:textId="77777777" w:rsidR="00D46588" w:rsidRDefault="00D46588" w:rsidP="00CF766A">
            <w:pPr>
              <w:spacing w:after="0"/>
              <w:jc w:val="center"/>
            </w:pPr>
          </w:p>
        </w:tc>
        <w:tc>
          <w:tcPr>
            <w:tcW w:w="1854" w:type="dxa"/>
            <w:vAlign w:val="center"/>
          </w:tcPr>
          <w:p w14:paraId="25DF4987" w14:textId="77777777" w:rsidR="00D46588" w:rsidRDefault="00D46588" w:rsidP="00CF766A">
            <w:pPr>
              <w:spacing w:after="0"/>
              <w:jc w:val="center"/>
            </w:pPr>
            <w:r>
              <w:t>6-8</w:t>
            </w:r>
          </w:p>
        </w:tc>
        <w:sdt>
          <w:sdtPr>
            <w:rPr>
              <w:rFonts w:ascii="MS Gothic" w:eastAsia="MS Gothic" w:hAnsi="MS Gothic"/>
            </w:rPr>
            <w:id w:val="-1907689162"/>
            <w14:checkbox>
              <w14:checked w14:val="0"/>
              <w14:checkedState w14:val="2612" w14:font="MS Gothic"/>
              <w14:uncheckedState w14:val="2610" w14:font="MS Gothic"/>
            </w14:checkbox>
          </w:sdtPr>
          <w:sdtContent>
            <w:tc>
              <w:tcPr>
                <w:tcW w:w="2721" w:type="dxa"/>
                <w:vAlign w:val="center"/>
              </w:tcPr>
              <w:p w14:paraId="02148E59" w14:textId="7CCC4BF7" w:rsidR="00D46588" w:rsidRDefault="00242A7C" w:rsidP="00CF766A">
                <w:pPr>
                  <w:spacing w:after="0"/>
                  <w:jc w:val="center"/>
                  <w:rPr>
                    <w:rFonts w:ascii="MS Gothic" w:eastAsia="MS Gothic" w:hAnsi="MS Gothic"/>
                  </w:rPr>
                </w:pPr>
                <w:r>
                  <w:rPr>
                    <w:rFonts w:ascii="MS Gothic" w:eastAsia="MS Gothic" w:hAnsi="MS Gothic" w:hint="eastAsia"/>
                  </w:rPr>
                  <w:t>☐</w:t>
                </w:r>
              </w:p>
            </w:tc>
          </w:sdtContent>
        </w:sdt>
        <w:sdt>
          <w:sdtPr>
            <w:rPr>
              <w:rFonts w:ascii="MS Gothic" w:eastAsia="MS Gothic" w:hAnsi="MS Gothic"/>
            </w:rPr>
            <w:id w:val="66691096"/>
            <w14:checkbox>
              <w14:checked w14:val="0"/>
              <w14:checkedState w14:val="2612" w14:font="MS Gothic"/>
              <w14:uncheckedState w14:val="2610" w14:font="MS Gothic"/>
            </w14:checkbox>
          </w:sdtPr>
          <w:sdtContent>
            <w:tc>
              <w:tcPr>
                <w:tcW w:w="2788" w:type="dxa"/>
                <w:vAlign w:val="center"/>
              </w:tcPr>
              <w:p w14:paraId="69A598B0" w14:textId="0535481C" w:rsidR="00D46588" w:rsidRDefault="00242A7C" w:rsidP="00CF766A">
                <w:pPr>
                  <w:spacing w:after="0"/>
                  <w:jc w:val="center"/>
                  <w:rPr>
                    <w:rFonts w:ascii="MS Gothic" w:eastAsia="MS Gothic" w:hAnsi="MS Gothic"/>
                  </w:rPr>
                </w:pPr>
                <w:r>
                  <w:rPr>
                    <w:rFonts w:ascii="MS Gothic" w:eastAsia="MS Gothic" w:hAnsi="MS Gothic" w:hint="eastAsia"/>
                  </w:rPr>
                  <w:t>☐</w:t>
                </w:r>
              </w:p>
            </w:tc>
          </w:sdtContent>
        </w:sdt>
      </w:tr>
      <w:tr w:rsidR="00D46588" w14:paraId="4F91D692" w14:textId="77777777" w:rsidTr="00CF766A">
        <w:trPr>
          <w:jc w:val="center"/>
        </w:trPr>
        <w:tc>
          <w:tcPr>
            <w:tcW w:w="1987" w:type="dxa"/>
            <w:vMerge/>
            <w:vAlign w:val="center"/>
          </w:tcPr>
          <w:p w14:paraId="6A2AA4CA" w14:textId="77777777" w:rsidR="00D46588" w:rsidRDefault="00D46588" w:rsidP="00CF766A">
            <w:pPr>
              <w:spacing w:after="0"/>
              <w:jc w:val="center"/>
            </w:pPr>
          </w:p>
        </w:tc>
        <w:tc>
          <w:tcPr>
            <w:tcW w:w="1854" w:type="dxa"/>
            <w:vAlign w:val="center"/>
          </w:tcPr>
          <w:p w14:paraId="0100C7AE" w14:textId="77777777" w:rsidR="00D46588" w:rsidRDefault="00D46588" w:rsidP="00CF766A">
            <w:pPr>
              <w:spacing w:after="0"/>
              <w:jc w:val="center"/>
            </w:pPr>
            <w:r>
              <w:t>9-12</w:t>
            </w:r>
          </w:p>
        </w:tc>
        <w:sdt>
          <w:sdtPr>
            <w:rPr>
              <w:rFonts w:ascii="MS Gothic" w:eastAsia="MS Gothic" w:hAnsi="MS Gothic"/>
            </w:rPr>
            <w:id w:val="206227782"/>
            <w14:checkbox>
              <w14:checked w14:val="0"/>
              <w14:checkedState w14:val="2612" w14:font="MS Gothic"/>
              <w14:uncheckedState w14:val="2610" w14:font="MS Gothic"/>
            </w14:checkbox>
          </w:sdtPr>
          <w:sdtContent>
            <w:tc>
              <w:tcPr>
                <w:tcW w:w="2721" w:type="dxa"/>
                <w:vAlign w:val="center"/>
              </w:tcPr>
              <w:p w14:paraId="15F92013" w14:textId="6F13FA56" w:rsidR="00D46588" w:rsidRDefault="00242A7C" w:rsidP="00CF766A">
                <w:pPr>
                  <w:spacing w:after="0"/>
                  <w:jc w:val="center"/>
                  <w:rPr>
                    <w:rFonts w:ascii="MS Gothic" w:eastAsia="MS Gothic" w:hAnsi="MS Gothic"/>
                  </w:rPr>
                </w:pPr>
                <w:r>
                  <w:rPr>
                    <w:rFonts w:ascii="MS Gothic" w:eastAsia="MS Gothic" w:hAnsi="MS Gothic" w:hint="eastAsia"/>
                  </w:rPr>
                  <w:t>☐</w:t>
                </w:r>
              </w:p>
            </w:tc>
          </w:sdtContent>
        </w:sdt>
        <w:sdt>
          <w:sdtPr>
            <w:rPr>
              <w:rFonts w:ascii="MS Gothic" w:eastAsia="MS Gothic" w:hAnsi="MS Gothic"/>
            </w:rPr>
            <w:id w:val="-402371824"/>
            <w14:checkbox>
              <w14:checked w14:val="0"/>
              <w14:checkedState w14:val="2612" w14:font="MS Gothic"/>
              <w14:uncheckedState w14:val="2610" w14:font="MS Gothic"/>
            </w14:checkbox>
          </w:sdtPr>
          <w:sdtContent>
            <w:tc>
              <w:tcPr>
                <w:tcW w:w="2788" w:type="dxa"/>
                <w:vAlign w:val="center"/>
              </w:tcPr>
              <w:p w14:paraId="115045C8" w14:textId="79019B41" w:rsidR="00D46588" w:rsidRDefault="00242A7C" w:rsidP="00CF766A">
                <w:pPr>
                  <w:spacing w:after="0"/>
                  <w:jc w:val="center"/>
                  <w:rPr>
                    <w:rFonts w:ascii="MS Gothic" w:eastAsia="MS Gothic" w:hAnsi="MS Gothic"/>
                  </w:rPr>
                </w:pPr>
                <w:r>
                  <w:rPr>
                    <w:rFonts w:ascii="MS Gothic" w:eastAsia="MS Gothic" w:hAnsi="MS Gothic" w:hint="eastAsia"/>
                  </w:rPr>
                  <w:t>☐</w:t>
                </w:r>
              </w:p>
            </w:tc>
          </w:sdtContent>
        </w:sdt>
      </w:tr>
      <w:tr w:rsidR="00D46588" w14:paraId="7F4377FC" w14:textId="77777777" w:rsidTr="00BB7CC0">
        <w:trPr>
          <w:trHeight w:val="1106"/>
          <w:jc w:val="center"/>
        </w:trPr>
        <w:tc>
          <w:tcPr>
            <w:tcW w:w="1987" w:type="dxa"/>
            <w:vMerge/>
            <w:vAlign w:val="center"/>
          </w:tcPr>
          <w:p w14:paraId="28E1771E" w14:textId="77777777" w:rsidR="00D46588" w:rsidRDefault="00D46588" w:rsidP="00CF766A">
            <w:pPr>
              <w:spacing w:after="0"/>
              <w:jc w:val="center"/>
            </w:pPr>
          </w:p>
        </w:tc>
        <w:tc>
          <w:tcPr>
            <w:tcW w:w="1854" w:type="dxa"/>
            <w:vAlign w:val="center"/>
          </w:tcPr>
          <w:p w14:paraId="6CA39469" w14:textId="468ED6B7" w:rsidR="00D46588" w:rsidRDefault="00D46588" w:rsidP="00CF766A">
            <w:pPr>
              <w:spacing w:after="0"/>
              <w:jc w:val="center"/>
            </w:pPr>
            <w:r w:rsidRPr="054784E1">
              <w:t>Other</w:t>
            </w:r>
          </w:p>
          <w:p w14:paraId="5A816A2B" w14:textId="77777777" w:rsidR="00D46588" w:rsidRDefault="00D46588" w:rsidP="00CF766A">
            <w:pPr>
              <w:spacing w:after="0"/>
              <w:jc w:val="center"/>
            </w:pPr>
            <w:r>
              <w:t>(Please explain)</w:t>
            </w:r>
          </w:p>
        </w:tc>
        <w:sdt>
          <w:sdtPr>
            <w:id w:val="1301966305"/>
            <w:placeholder>
              <w:docPart w:val="742A2D9DF62B46F295AFE0B87F36780E"/>
            </w:placeholder>
            <w:showingPlcHdr/>
            <w:text w:multiLine="1"/>
          </w:sdtPr>
          <w:sdtEndPr>
            <w:rPr>
              <w:rFonts w:ascii="MS Gothic" w:eastAsia="MS Gothic" w:hAnsi="MS Gothic"/>
            </w:rPr>
          </w:sdtEndPr>
          <w:sdtContent>
            <w:tc>
              <w:tcPr>
                <w:tcW w:w="5509" w:type="dxa"/>
                <w:gridSpan w:val="2"/>
                <w:vAlign w:val="center"/>
              </w:tcPr>
              <w:p w14:paraId="31D2CE5C" w14:textId="55384AF2" w:rsidR="00D46588" w:rsidRPr="78D78662" w:rsidRDefault="00242A7C" w:rsidP="00BB7CC0">
                <w:pPr>
                  <w:spacing w:after="0"/>
                  <w:rPr>
                    <w:rFonts w:ascii="MS Gothic" w:eastAsia="MS Gothic" w:hAnsi="MS Gothic"/>
                  </w:rPr>
                </w:pPr>
                <w:r w:rsidRPr="006A4D62">
                  <w:t>Click or tap here to enter text.</w:t>
                </w:r>
              </w:p>
            </w:tc>
          </w:sdtContent>
        </w:sdt>
      </w:tr>
    </w:tbl>
    <w:p w14:paraId="5A5EF335" w14:textId="77777777" w:rsidR="00D46588" w:rsidRDefault="00D46588" w:rsidP="00F933D3">
      <w:pPr>
        <w:spacing w:after="0"/>
      </w:pPr>
    </w:p>
    <w:p w14:paraId="07A5316B" w14:textId="77777777" w:rsidR="00D46588" w:rsidRDefault="00D46588" w:rsidP="006141E2">
      <w:pPr>
        <w:pStyle w:val="Heading3"/>
      </w:pPr>
      <w:r w:rsidRPr="00F75E3D">
        <w:t>Background Checks</w:t>
      </w:r>
    </w:p>
    <w:p w14:paraId="3BAC6004" w14:textId="2B6F25EB" w:rsidR="00D46588" w:rsidRDefault="00D46588" w:rsidP="00AE6E21">
      <w:pPr>
        <w:spacing w:after="120"/>
      </w:pPr>
      <w:r>
        <w:t>Are background checks and other screening procedures performed for tutors?</w:t>
      </w:r>
    </w:p>
    <w:p w14:paraId="2A62491E" w14:textId="77FA08B6" w:rsidR="00D46588" w:rsidRDefault="009B5928" w:rsidP="00536AA8">
      <w:pPr>
        <w:tabs>
          <w:tab w:val="left" w:pos="630"/>
        </w:tabs>
        <w:spacing w:after="120"/>
      </w:pPr>
      <w:r>
        <w:t>Yes</w:t>
      </w:r>
      <w:r w:rsidR="00536AA8">
        <w:tab/>
      </w:r>
      <w:sdt>
        <w:sdtPr>
          <w:id w:val="-124772131"/>
          <w14:checkbox>
            <w14:checked w14:val="0"/>
            <w14:checkedState w14:val="2612" w14:font="MS Gothic"/>
            <w14:uncheckedState w14:val="2610" w14:font="MS Gothic"/>
          </w14:checkbox>
        </w:sdtPr>
        <w:sdtContent>
          <w:r w:rsidR="005C4DBD">
            <w:rPr>
              <w:rFonts w:ascii="MS Gothic" w:eastAsia="MS Gothic" w:hAnsi="MS Gothic" w:hint="eastAsia"/>
            </w:rPr>
            <w:t>☐</w:t>
          </w:r>
        </w:sdtContent>
      </w:sdt>
    </w:p>
    <w:p w14:paraId="131AD04D" w14:textId="4EA61E01" w:rsidR="009B5928" w:rsidRDefault="009B5928" w:rsidP="00F81106">
      <w:pPr>
        <w:tabs>
          <w:tab w:val="left" w:pos="630"/>
        </w:tabs>
      </w:pPr>
      <w:r>
        <w:t>No</w:t>
      </w:r>
      <w:r w:rsidR="00536AA8">
        <w:tab/>
      </w:r>
      <w:sdt>
        <w:sdtPr>
          <w:id w:val="-833688866"/>
          <w14:checkbox>
            <w14:checked w14:val="0"/>
            <w14:checkedState w14:val="2612" w14:font="MS Gothic"/>
            <w14:uncheckedState w14:val="2610" w14:font="MS Gothic"/>
          </w14:checkbox>
        </w:sdtPr>
        <w:sdtContent>
          <w:r w:rsidR="00BD67CB">
            <w:rPr>
              <w:rFonts w:ascii="MS Gothic" w:eastAsia="MS Gothic" w:hAnsi="MS Gothic" w:hint="eastAsia"/>
            </w:rPr>
            <w:t>☐</w:t>
          </w:r>
        </w:sdtContent>
      </w:sdt>
    </w:p>
    <w:p w14:paraId="179BD340" w14:textId="30EC6C93" w:rsidR="00D46588" w:rsidRPr="00A8220B" w:rsidRDefault="00D46588" w:rsidP="00AE6E21">
      <w:pPr>
        <w:spacing w:after="120"/>
      </w:pPr>
      <w:r>
        <w:t xml:space="preserve">If yes, explain the process. </w:t>
      </w:r>
    </w:p>
    <w:sdt>
      <w:sdtPr>
        <w:id w:val="-757752478"/>
        <w:placeholder>
          <w:docPart w:val="DFE8F4D8C87848D7AA6663757B0EC126"/>
        </w:placeholder>
        <w:showingPlcHdr/>
        <w:text w:multiLine="1"/>
      </w:sdtPr>
      <w:sdtContent>
        <w:p w14:paraId="68D76AAC" w14:textId="541A673A" w:rsidR="00D46588" w:rsidRDefault="00270BA8" w:rsidP="00591142">
          <w:pPr>
            <w:rPr>
              <w:i/>
              <w:iCs/>
              <w:szCs w:val="28"/>
            </w:rPr>
          </w:pPr>
          <w:r w:rsidRPr="00657CB7">
            <w:rPr>
              <w:rStyle w:val="PlaceholderText"/>
            </w:rPr>
            <w:t>Click or tap here to enter text.</w:t>
          </w:r>
        </w:p>
      </w:sdtContent>
    </w:sdt>
    <w:p w14:paraId="188ADC07" w14:textId="1800E3B1" w:rsidR="00924B94" w:rsidRDefault="00924B94" w:rsidP="00924B94">
      <w:pPr>
        <w:pStyle w:val="Heading2"/>
        <w:rPr>
          <w:rFonts w:cs="Arial"/>
        </w:rPr>
      </w:pPr>
      <w:r w:rsidRPr="009D6844">
        <w:rPr>
          <w:rFonts w:cs="Arial"/>
        </w:rPr>
        <w:t>Section B: Key Components (Quality Review)</w:t>
      </w:r>
    </w:p>
    <w:p w14:paraId="7178704D" w14:textId="33C6DFC2" w:rsidR="00924B94" w:rsidRPr="00F17194" w:rsidRDefault="00924B94" w:rsidP="00924B94">
      <w:pPr>
        <w:rPr>
          <w:i/>
          <w:iCs/>
        </w:rPr>
      </w:pPr>
      <w:r w:rsidRPr="00706EE2">
        <w:rPr>
          <w:i/>
          <w:iCs/>
        </w:rPr>
        <w:t xml:space="preserve">The following quality elements will be reviewed by a team and scored to determine </w:t>
      </w:r>
      <w:r>
        <w:rPr>
          <w:i/>
          <w:iCs/>
        </w:rPr>
        <w:t>eligibility.</w:t>
      </w:r>
    </w:p>
    <w:p w14:paraId="49E9B42D" w14:textId="1A8D1D83" w:rsidR="00924B94" w:rsidRPr="00642498" w:rsidRDefault="00924B94" w:rsidP="00CD61BD">
      <w:pPr>
        <w:pStyle w:val="Heading3"/>
      </w:pPr>
      <w:r>
        <w:t>High-quality instructional materials aligned to Ohio’s Academic Learning Standards</w:t>
      </w:r>
    </w:p>
    <w:p w14:paraId="25B2118B" w14:textId="77777777" w:rsidR="00924B94" w:rsidRDefault="00924B94" w:rsidP="00E42EBA">
      <w:pPr>
        <w:spacing w:after="120"/>
      </w:pPr>
      <w:r>
        <w:t xml:space="preserve">Please describe how the tutoring program will align to </w:t>
      </w:r>
      <w:hyperlink r:id="rId13" w:history="1">
        <w:r w:rsidRPr="008C5C72">
          <w:rPr>
            <w:rStyle w:val="Hyperlink"/>
          </w:rPr>
          <w:t>Ohio’s Academic Learning Standards</w:t>
        </w:r>
      </w:hyperlink>
      <w:r>
        <w:t xml:space="preserve"> for English language arts, mathematics, science and/or social studies.  For literacy, be sure to clearly articulate how the tutoring program is also aligned to </w:t>
      </w:r>
      <w:hyperlink r:id="rId14" w:history="1">
        <w:r w:rsidRPr="00B11685">
          <w:rPr>
            <w:rStyle w:val="Hyperlink"/>
          </w:rPr>
          <w:t>Ohio’s Plan to Raise Literacy Achievement</w:t>
        </w:r>
      </w:hyperlink>
      <w:r>
        <w:t xml:space="preserve">. For mathematics, clearly articulate how the tutoring program is aligned to </w:t>
      </w:r>
      <w:hyperlink r:id="rId15" w:history="1">
        <w:r w:rsidRPr="003C30D1">
          <w:rPr>
            <w:rStyle w:val="Hyperlink"/>
          </w:rPr>
          <w:t>Mathematical Practices</w:t>
        </w:r>
      </w:hyperlink>
      <w:r>
        <w:t>.</w:t>
      </w:r>
    </w:p>
    <w:sdt>
      <w:sdtPr>
        <w:id w:val="-280343293"/>
        <w:placeholder>
          <w:docPart w:val="0CAC7D624B0D4B68B7D2F68A9101FF74"/>
        </w:placeholder>
        <w:showingPlcHdr/>
        <w:text w:multiLine="1"/>
      </w:sdtPr>
      <w:sdtContent>
        <w:p w14:paraId="5BDA08CF" w14:textId="5D34CB59" w:rsidR="00642498" w:rsidRDefault="00642498" w:rsidP="00642498">
          <w:r w:rsidRPr="00657CB7">
            <w:rPr>
              <w:rStyle w:val="PlaceholderText"/>
            </w:rPr>
            <w:t>Click or tap here to enter text.</w:t>
          </w:r>
        </w:p>
      </w:sdtContent>
    </w:sdt>
    <w:p w14:paraId="6731F253" w14:textId="77777777" w:rsidR="00924B94" w:rsidRPr="006A044A" w:rsidRDefault="00924B94" w:rsidP="00CD61BD">
      <w:pPr>
        <w:pStyle w:val="Heading3"/>
      </w:pPr>
      <w:r>
        <w:t xml:space="preserve">Approach aligned with research on effective teaching and learning </w:t>
      </w:r>
    </w:p>
    <w:p w14:paraId="2ACE29C8" w14:textId="4509E256" w:rsidR="00924B94" w:rsidRDefault="00924B94" w:rsidP="00E42EBA">
      <w:pPr>
        <w:spacing w:after="120"/>
      </w:pPr>
      <w:r>
        <w:t>Please provide an overview and explanation of how the tutoring program is aligned with research on effective teaching and learning.</w:t>
      </w:r>
    </w:p>
    <w:sdt>
      <w:sdtPr>
        <w:id w:val="1512096424"/>
        <w:placeholder>
          <w:docPart w:val="2AB873ACC6E5474E8421E306E061B37F"/>
        </w:placeholder>
        <w:showingPlcHdr/>
        <w:text w:multiLine="1"/>
      </w:sdtPr>
      <w:sdtContent>
        <w:p w14:paraId="710BFF2F" w14:textId="057174E6" w:rsidR="00273EA8" w:rsidRDefault="00435A1D" w:rsidP="00642498">
          <w:r w:rsidRPr="00657CB7">
            <w:rPr>
              <w:rStyle w:val="PlaceholderText"/>
            </w:rPr>
            <w:t>Click or tap here to enter text.</w:t>
          </w:r>
        </w:p>
      </w:sdtContent>
    </w:sdt>
    <w:p w14:paraId="17F6980B" w14:textId="7F212486" w:rsidR="00924B94" w:rsidRPr="0062753E" w:rsidRDefault="00924B94" w:rsidP="00CD61BD">
      <w:pPr>
        <w:pStyle w:val="Heading3"/>
      </w:pPr>
      <w:r w:rsidRPr="1899CD44">
        <w:t>High-Dosage Tutoring Practices</w:t>
      </w:r>
    </w:p>
    <w:p w14:paraId="6A338FAC" w14:textId="18DC0730" w:rsidR="00924B94" w:rsidRDefault="00924B94" w:rsidP="00924B94">
      <w:pPr>
        <w:pStyle w:val="TableParagraph"/>
        <w:spacing w:before="0"/>
        <w:ind w:right="90"/>
      </w:pPr>
      <w:r>
        <w:t xml:space="preserve">Please outline and describe how the tutoring program is aligned with the qualities of high-dosage tutoring. Specifically, be sure to address how the program incorporates the following features: </w:t>
      </w:r>
    </w:p>
    <w:p w14:paraId="571BA3BB" w14:textId="77777777" w:rsidR="00924B94" w:rsidRDefault="00924B94" w:rsidP="00C30DFB">
      <w:pPr>
        <w:pStyle w:val="TableParagraph"/>
        <w:numPr>
          <w:ilvl w:val="0"/>
          <w:numId w:val="2"/>
        </w:numPr>
        <w:spacing w:before="0"/>
        <w:ind w:right="90"/>
      </w:pPr>
      <w:r>
        <w:t>One-on-one</w:t>
      </w:r>
      <w:r w:rsidRPr="0C2EE293">
        <w:t xml:space="preserve"> or small group (3-4) instruction</w:t>
      </w:r>
    </w:p>
    <w:p w14:paraId="5A652C80" w14:textId="77777777" w:rsidR="00924B94" w:rsidRDefault="00924B94" w:rsidP="00C30DFB">
      <w:pPr>
        <w:pStyle w:val="TableParagraph"/>
        <w:numPr>
          <w:ilvl w:val="0"/>
          <w:numId w:val="2"/>
        </w:numPr>
        <w:spacing w:before="0"/>
        <w:ind w:right="90"/>
      </w:pPr>
      <w:r w:rsidRPr="00EF0983">
        <w:t>At least three sessions a week, thirty minutes minimum</w:t>
      </w:r>
      <w:r>
        <w:t xml:space="preserve"> per session</w:t>
      </w:r>
    </w:p>
    <w:p w14:paraId="76691618" w14:textId="77777777" w:rsidR="00924B94" w:rsidRDefault="00924B94" w:rsidP="00C30DFB">
      <w:pPr>
        <w:pStyle w:val="TableParagraph"/>
        <w:numPr>
          <w:ilvl w:val="0"/>
          <w:numId w:val="2"/>
        </w:numPr>
        <w:spacing w:before="0"/>
        <w:ind w:right="90"/>
      </w:pPr>
      <w:r w:rsidRPr="00EF0983">
        <w:t>Embedded in the school day or immediately afterward</w:t>
      </w:r>
    </w:p>
    <w:p w14:paraId="388190A1" w14:textId="77777777" w:rsidR="00924B94" w:rsidRPr="00EF0983" w:rsidRDefault="00924B94" w:rsidP="00C30DFB">
      <w:pPr>
        <w:pStyle w:val="TableParagraph"/>
        <w:numPr>
          <w:ilvl w:val="0"/>
          <w:numId w:val="2"/>
        </w:numPr>
        <w:spacing w:before="0" w:after="120"/>
        <w:ind w:right="90"/>
      </w:pPr>
      <w:r w:rsidRPr="00EF0983">
        <w:t>Coordination with classroom teachers</w:t>
      </w:r>
    </w:p>
    <w:sdt>
      <w:sdtPr>
        <w:id w:val="52208014"/>
        <w:placeholder>
          <w:docPart w:val="B53DDEBF55AC43CDABCFE3503759A925"/>
        </w:placeholder>
        <w:showingPlcHdr/>
        <w:text w:multiLine="1"/>
      </w:sdtPr>
      <w:sdtContent>
        <w:p w14:paraId="7C5DA710" w14:textId="7805D445" w:rsidR="00924B94" w:rsidRDefault="00515922" w:rsidP="00662B05">
          <w:r w:rsidRPr="00657CB7">
            <w:rPr>
              <w:rStyle w:val="PlaceholderText"/>
            </w:rPr>
            <w:t>Click or tap here to enter text.</w:t>
          </w:r>
        </w:p>
      </w:sdtContent>
    </w:sdt>
    <w:p w14:paraId="2FDF1E94" w14:textId="12AD46E4" w:rsidR="00924B94" w:rsidRPr="00502DF3" w:rsidRDefault="00924B94" w:rsidP="00CD61BD">
      <w:pPr>
        <w:pStyle w:val="Heading3"/>
      </w:pPr>
      <w:r>
        <w:t xml:space="preserve">Data-driven instruction </w:t>
      </w:r>
    </w:p>
    <w:p w14:paraId="594DBB39" w14:textId="77777777" w:rsidR="00924B94" w:rsidRDefault="00924B94" w:rsidP="00515922">
      <w:pPr>
        <w:spacing w:after="120"/>
      </w:pPr>
      <w:r>
        <w:t xml:space="preserve">Explain how the tutoring program provides and uses data to drive instruction.  Specifically, be sure to address the following: </w:t>
      </w:r>
    </w:p>
    <w:p w14:paraId="16146562" w14:textId="77777777" w:rsidR="00924B94" w:rsidRDefault="00924B94" w:rsidP="00C30DFB">
      <w:pPr>
        <w:pStyle w:val="ListParagraph"/>
        <w:numPr>
          <w:ilvl w:val="0"/>
          <w:numId w:val="3"/>
        </w:numPr>
      </w:pPr>
      <w:r w:rsidRPr="0C2EE293">
        <w:t xml:space="preserve">Sessions individualized based on </w:t>
      </w:r>
      <w:r>
        <w:t>students’</w:t>
      </w:r>
      <w:r w:rsidRPr="0C2EE293">
        <w:t xml:space="preserve"> need</w:t>
      </w:r>
      <w:r>
        <w:t>s</w:t>
      </w:r>
      <w:r w:rsidRPr="0C2EE293">
        <w:t xml:space="preserve"> </w:t>
      </w:r>
    </w:p>
    <w:p w14:paraId="278214C1" w14:textId="77777777" w:rsidR="00924B94" w:rsidRDefault="00924B94" w:rsidP="00C30DFB">
      <w:pPr>
        <w:pStyle w:val="ListParagraph"/>
        <w:numPr>
          <w:ilvl w:val="0"/>
          <w:numId w:val="3"/>
        </w:numPr>
      </w:pPr>
      <w:r w:rsidRPr="00006EA8">
        <w:t>Data for teachers and district personnel</w:t>
      </w:r>
    </w:p>
    <w:sdt>
      <w:sdtPr>
        <w:id w:val="1278063883"/>
        <w:placeholder>
          <w:docPart w:val="2032C85921BD44058B2C56E6BB38E919"/>
        </w:placeholder>
        <w:showingPlcHdr/>
        <w:text w:multiLine="1"/>
      </w:sdtPr>
      <w:sdtContent>
        <w:p w14:paraId="16C0A545" w14:textId="5D2CE48D" w:rsidR="00662B05" w:rsidRPr="00006EA8" w:rsidDel="00ED7CEB" w:rsidRDefault="00662B05" w:rsidP="00662B05">
          <w:r w:rsidRPr="00657CB7">
            <w:rPr>
              <w:rStyle w:val="PlaceholderText"/>
            </w:rPr>
            <w:t>Click or tap here to enter text.</w:t>
          </w:r>
        </w:p>
      </w:sdtContent>
    </w:sdt>
    <w:p w14:paraId="5FC25158" w14:textId="6A87A814" w:rsidR="00924B94" w:rsidRPr="00515922" w:rsidDel="00ED7CEB" w:rsidRDefault="00924B94" w:rsidP="00CD61BD">
      <w:pPr>
        <w:pStyle w:val="Heading3"/>
        <w:rPr>
          <w:rFonts w:ascii="Cambria" w:eastAsia="MS Gothic" w:hAnsi="Cambria" w:cs="Times New Roman"/>
        </w:rPr>
      </w:pPr>
      <w:r w:rsidRPr="1899CD44">
        <w:t>Quality Tutors</w:t>
      </w:r>
    </w:p>
    <w:p w14:paraId="3CB795AE" w14:textId="77777777" w:rsidR="00924B94" w:rsidRDefault="00924B94" w:rsidP="00662B05">
      <w:r>
        <w:t xml:space="preserve">Describe the background checks and screening procedures utilized. Describe the content-specific and pedagogical training provided to tutors. </w:t>
      </w:r>
    </w:p>
    <w:sdt>
      <w:sdtPr>
        <w:id w:val="748393581"/>
        <w:placeholder>
          <w:docPart w:val="AC99F54C2E474318975F3E28221E68C9"/>
        </w:placeholder>
        <w:showingPlcHdr/>
        <w:text w:multiLine="1"/>
      </w:sdtPr>
      <w:sdtContent>
        <w:p w14:paraId="1D5B135B" w14:textId="3FD47C6B" w:rsidR="00924B94" w:rsidRPr="00662B05" w:rsidRDefault="00662B05" w:rsidP="00662B05">
          <w:r w:rsidRPr="00657CB7">
            <w:rPr>
              <w:rStyle w:val="PlaceholderText"/>
            </w:rPr>
            <w:t>Click or tap here to enter text.</w:t>
          </w:r>
        </w:p>
      </w:sdtContent>
    </w:sdt>
    <w:p w14:paraId="572432B8" w14:textId="086C8AC6" w:rsidR="00924B94" w:rsidRPr="00515922" w:rsidRDefault="00924B94" w:rsidP="00CD61BD">
      <w:pPr>
        <w:pStyle w:val="Heading3"/>
      </w:pPr>
      <w:r>
        <w:t>Demonstrated effectiveness</w:t>
      </w:r>
    </w:p>
    <w:p w14:paraId="22BAA419" w14:textId="07D97D77" w:rsidR="00924B94" w:rsidRDefault="00924B94" w:rsidP="00E65178">
      <w:r>
        <w:t>Describe the vendor’s experience as a provider of a tutoring program. Please describe evidence of your organization’s prior successes in tutor recruitment, training, and/or instructional materials for tutoring. In particular, describe any program evaluations that demonstrate a positive impact on student achievement. Concrete, specific and quantitative metrics are strongly preferred over qualitative descriptions. Independent research studies demonstrating effectiveness are particularly valuable.</w:t>
      </w:r>
    </w:p>
    <w:sdt>
      <w:sdtPr>
        <w:id w:val="1596986797"/>
        <w:placeholder>
          <w:docPart w:val="65B57D0B21E34FF38C3017D1E854B110"/>
        </w:placeholder>
        <w:showingPlcHdr/>
        <w:text w:multiLine="1"/>
      </w:sdtPr>
      <w:sdtContent>
        <w:p w14:paraId="6B292E6F" w14:textId="651543D1" w:rsidR="009F094D" w:rsidRPr="00404554" w:rsidRDefault="00882E47" w:rsidP="00E65178">
          <w:r w:rsidRPr="00657CB7">
            <w:rPr>
              <w:rStyle w:val="PlaceholderText"/>
            </w:rPr>
            <w:t>Click or tap here to enter text.</w:t>
          </w:r>
        </w:p>
      </w:sdtContent>
    </w:sdt>
    <w:p w14:paraId="7E23F94F" w14:textId="77777777" w:rsidR="00924B94" w:rsidRDefault="00924B94" w:rsidP="00882E47">
      <w:r>
        <w:t>Please provide a statement of how many districts or schools your organization can responsibly support and how they would be served by your proposed team.</w:t>
      </w:r>
    </w:p>
    <w:sdt>
      <w:sdtPr>
        <w:rPr>
          <w:szCs w:val="28"/>
        </w:rPr>
        <w:id w:val="-777712202"/>
        <w:placeholder>
          <w:docPart w:val="56A1FE16C4EA495283B710B013BCE555"/>
        </w:placeholder>
        <w:showingPlcHdr/>
        <w:text w:multiLine="1"/>
      </w:sdtPr>
      <w:sdtContent>
        <w:p w14:paraId="60BBF416" w14:textId="1D55E707" w:rsidR="008F7C3C" w:rsidRPr="00924B94" w:rsidRDefault="00DA03EE" w:rsidP="00591142">
          <w:pPr>
            <w:rPr>
              <w:szCs w:val="28"/>
            </w:rPr>
          </w:pPr>
          <w:r w:rsidRPr="00657CB7">
            <w:rPr>
              <w:rStyle w:val="PlaceholderText"/>
            </w:rPr>
            <w:t>Click or tap here to enter text.</w:t>
          </w:r>
        </w:p>
      </w:sdtContent>
    </w:sdt>
    <w:p w14:paraId="2CB5CF8C" w14:textId="011DD660" w:rsidR="00F43151" w:rsidRDefault="00F43151" w:rsidP="00F43151">
      <w:pPr>
        <w:pStyle w:val="Heading2"/>
        <w:rPr>
          <w:rFonts w:cs="Arial"/>
        </w:rPr>
      </w:pPr>
      <w:r w:rsidRPr="009E1D4E">
        <w:rPr>
          <w:rFonts w:cs="Arial"/>
        </w:rPr>
        <w:t>Appendix A: References</w:t>
      </w:r>
    </w:p>
    <w:p w14:paraId="4BCF81CC" w14:textId="781AED91" w:rsidR="00015C75" w:rsidRDefault="00015C75" w:rsidP="00882E47">
      <w:r>
        <w:t xml:space="preserve">As part of the technical review, a </w:t>
      </w:r>
      <w:r w:rsidRPr="00C47F6F">
        <w:t>minimum of three (3) relevant client reference</w:t>
      </w:r>
      <w:r>
        <w:t xml:space="preserve">s should be included within the application. Include </w:t>
      </w:r>
      <w:r w:rsidRPr="00C47F6F">
        <w:t>client names, addresses, contact names with emails and phone numbers, dates of service and type(s) of service(s) provided. Client references should include state or local education agencies that you have partnered with in the past five years to provide similar services. If any of those state or local education agencies terminated their contracts with your organization early, please explain.</w:t>
      </w:r>
    </w:p>
    <w:p w14:paraId="650D8C69" w14:textId="77777777" w:rsidR="00015C75" w:rsidRPr="00A84AE9" w:rsidRDefault="00015C75" w:rsidP="00DA03EE">
      <w:pPr>
        <w:rPr>
          <w:rFonts w:eastAsiaTheme="minorEastAsia"/>
          <w:b/>
          <w:bCs/>
          <w:highlight w:val="yellow"/>
        </w:rPr>
      </w:pPr>
      <w:r w:rsidRPr="00A84AE9">
        <w:rPr>
          <w:b/>
          <w:bCs/>
        </w:rPr>
        <w:t xml:space="preserve">Please attach three references as part of Appendix A.  </w:t>
      </w:r>
    </w:p>
    <w:p w14:paraId="3ED00E7B" w14:textId="22E7010B" w:rsidR="00F43151" w:rsidRPr="009E1D4E" w:rsidRDefault="00F43151" w:rsidP="00F43151">
      <w:pPr>
        <w:pStyle w:val="Heading2"/>
      </w:pPr>
      <w:r w:rsidRPr="009E1D4E">
        <w:t>Appendix B: Optional Qualifications</w:t>
      </w:r>
    </w:p>
    <w:p w14:paraId="754FA9D6" w14:textId="77777777" w:rsidR="00F43151" w:rsidRPr="00E7142F" w:rsidRDefault="00F43151" w:rsidP="00DA03EE">
      <w:pPr>
        <w:pStyle w:val="Heading3"/>
      </w:pPr>
      <w:r w:rsidRPr="00E7142F">
        <w:t>Expanding Opportunities for Each Child</w:t>
      </w:r>
    </w:p>
    <w:p w14:paraId="0C336304" w14:textId="77777777" w:rsidR="00F43151" w:rsidRPr="00C47F6F" w:rsidRDefault="00F43151" w:rsidP="00DA03EE">
      <w:r w:rsidRPr="00C47F6F">
        <w:t xml:space="preserve">To also be eligible for Expanding Opportunities for Each Child grant funding, entities must assure the following by </w:t>
      </w:r>
      <w:r w:rsidRPr="00233346">
        <w:t>checking the appropriate box</w:t>
      </w:r>
      <w:r w:rsidRPr="00C47F6F">
        <w:t xml:space="preserve"> for each item:</w:t>
      </w:r>
    </w:p>
    <w:p w14:paraId="2A6A5610" w14:textId="77777777" w:rsidR="00F43151" w:rsidRPr="00C47F6F" w:rsidRDefault="00F43151" w:rsidP="00DA03EE">
      <w:r w:rsidRPr="00C47F6F">
        <w:t xml:space="preserve">To determine an organization’s eligibility, please reference the Expanding Opportunities for Each Child </w:t>
      </w:r>
      <w:hyperlink r:id="rId16" w:history="1">
        <w:r w:rsidRPr="00C47F6F">
          <w:rPr>
            <w:rStyle w:val="Hyperlink"/>
          </w:rPr>
          <w:t>guidance document</w:t>
        </w:r>
      </w:hyperlink>
      <w:r w:rsidRPr="00C47F6F">
        <w:t>.</w:t>
      </w:r>
    </w:p>
    <w:tbl>
      <w:tblPr>
        <w:tblStyle w:val="TableGrid"/>
        <w:tblW w:w="5000" w:type="pct"/>
        <w:tblCellMar>
          <w:left w:w="72" w:type="dxa"/>
          <w:right w:w="72" w:type="dxa"/>
        </w:tblCellMar>
        <w:tblLook w:val="04A0" w:firstRow="1" w:lastRow="0" w:firstColumn="1" w:lastColumn="0" w:noHBand="0" w:noVBand="1"/>
      </w:tblPr>
      <w:tblGrid>
        <w:gridCol w:w="5846"/>
        <w:gridCol w:w="1709"/>
        <w:gridCol w:w="1795"/>
      </w:tblGrid>
      <w:tr w:rsidR="00F43151" w14:paraId="73AB8FBC" w14:textId="77777777" w:rsidTr="00BA3F0B">
        <w:trPr>
          <w:trHeight w:val="746"/>
        </w:trPr>
        <w:tc>
          <w:tcPr>
            <w:tcW w:w="3126" w:type="pct"/>
            <w:vAlign w:val="center"/>
          </w:tcPr>
          <w:p w14:paraId="72A05051" w14:textId="3929E751" w:rsidR="00F43151" w:rsidRPr="00424C48" w:rsidRDefault="00F43151" w:rsidP="00354669">
            <w:pPr>
              <w:spacing w:after="0"/>
            </w:pPr>
            <w:r w:rsidRPr="7E46B620">
              <w:t xml:space="preserve">Proposed tutoring program has a demonstrated record of success in increasing students’ academic achievement. </w:t>
            </w:r>
          </w:p>
        </w:tc>
        <w:tc>
          <w:tcPr>
            <w:tcW w:w="914" w:type="pct"/>
            <w:vAlign w:val="center"/>
          </w:tcPr>
          <w:p w14:paraId="5884E026" w14:textId="77777777" w:rsidR="00DA03EE" w:rsidRDefault="00F43151" w:rsidP="00BA3F0B">
            <w:pPr>
              <w:spacing w:after="0"/>
              <w:jc w:val="center"/>
            </w:pPr>
            <w:r>
              <w:t>Yes</w:t>
            </w:r>
          </w:p>
          <w:p w14:paraId="0B361D4E" w14:textId="24F4A5AF" w:rsidR="00F43151" w:rsidRDefault="00000000" w:rsidP="00BA3F0B">
            <w:pPr>
              <w:spacing w:after="0"/>
              <w:jc w:val="center"/>
            </w:pPr>
            <w:sdt>
              <w:sdtPr>
                <w:id w:val="-1044829508"/>
                <w14:checkbox>
                  <w14:checked w14:val="0"/>
                  <w14:checkedState w14:val="2612" w14:font="MS Gothic"/>
                  <w14:uncheckedState w14:val="2610" w14:font="MS Gothic"/>
                </w14:checkbox>
              </w:sdtPr>
              <w:sdtContent>
                <w:r w:rsidR="00F43151">
                  <w:rPr>
                    <w:rFonts w:ascii="MS Gothic" w:eastAsia="MS Gothic" w:hAnsi="MS Gothic" w:hint="eastAsia"/>
                  </w:rPr>
                  <w:t>☐</w:t>
                </w:r>
              </w:sdtContent>
            </w:sdt>
          </w:p>
        </w:tc>
        <w:tc>
          <w:tcPr>
            <w:tcW w:w="960" w:type="pct"/>
            <w:vAlign w:val="center"/>
          </w:tcPr>
          <w:p w14:paraId="76BACE4F" w14:textId="3FA1C059" w:rsidR="00DA03EE" w:rsidRDefault="00F43151" w:rsidP="00BA3F0B">
            <w:pPr>
              <w:spacing w:after="0"/>
              <w:jc w:val="center"/>
            </w:pPr>
            <w:r>
              <w:t>No</w:t>
            </w:r>
          </w:p>
          <w:p w14:paraId="360EDFC6" w14:textId="13DF4084" w:rsidR="00F43151" w:rsidRDefault="00000000" w:rsidP="00BA3F0B">
            <w:pPr>
              <w:spacing w:after="0"/>
              <w:jc w:val="center"/>
            </w:pPr>
            <w:sdt>
              <w:sdtPr>
                <w:id w:val="-1025013130"/>
                <w14:checkbox>
                  <w14:checked w14:val="0"/>
                  <w14:checkedState w14:val="2612" w14:font="MS Gothic"/>
                  <w14:uncheckedState w14:val="2610" w14:font="MS Gothic"/>
                </w14:checkbox>
              </w:sdtPr>
              <w:sdtContent>
                <w:r w:rsidR="00F43151">
                  <w:rPr>
                    <w:rFonts w:ascii="MS Gothic" w:eastAsia="MS Gothic" w:hAnsi="MS Gothic" w:hint="eastAsia"/>
                  </w:rPr>
                  <w:t>☐</w:t>
                </w:r>
              </w:sdtContent>
            </w:sdt>
          </w:p>
        </w:tc>
      </w:tr>
      <w:tr w:rsidR="00F43151" w14:paraId="36F2DDE3" w14:textId="77777777" w:rsidTr="00BA3F0B">
        <w:trPr>
          <w:trHeight w:val="800"/>
        </w:trPr>
        <w:tc>
          <w:tcPr>
            <w:tcW w:w="3126" w:type="pct"/>
            <w:vAlign w:val="center"/>
          </w:tcPr>
          <w:p w14:paraId="3F0BD875" w14:textId="569A6D21" w:rsidR="00F43151" w:rsidRDefault="00F43151" w:rsidP="00354669">
            <w:pPr>
              <w:spacing w:after="0"/>
            </w:pPr>
            <w:r w:rsidRPr="00424C48">
              <w:t>Proposed tutoring program complies with all applicable Federal, State, and local health, safety and civil rights laws.</w:t>
            </w:r>
          </w:p>
        </w:tc>
        <w:tc>
          <w:tcPr>
            <w:tcW w:w="914" w:type="pct"/>
            <w:vAlign w:val="center"/>
          </w:tcPr>
          <w:p w14:paraId="6D0F87A9" w14:textId="2FD04FCF" w:rsidR="00DA03EE" w:rsidRDefault="00F43151" w:rsidP="00BA3F0B">
            <w:pPr>
              <w:spacing w:after="0"/>
              <w:jc w:val="center"/>
            </w:pPr>
            <w:r>
              <w:t>Yes</w:t>
            </w:r>
          </w:p>
          <w:p w14:paraId="447BD22D" w14:textId="753428D6" w:rsidR="00F43151" w:rsidRDefault="00000000" w:rsidP="00BA3F0B">
            <w:pPr>
              <w:spacing w:after="0"/>
              <w:jc w:val="center"/>
            </w:pPr>
            <w:sdt>
              <w:sdtPr>
                <w:id w:val="30923082"/>
                <w14:checkbox>
                  <w14:checked w14:val="0"/>
                  <w14:checkedState w14:val="2612" w14:font="MS Gothic"/>
                  <w14:uncheckedState w14:val="2610" w14:font="MS Gothic"/>
                </w14:checkbox>
              </w:sdtPr>
              <w:sdtContent>
                <w:r w:rsidR="00F43151">
                  <w:rPr>
                    <w:rFonts w:ascii="MS Gothic" w:eastAsia="MS Gothic" w:hAnsi="MS Gothic" w:hint="eastAsia"/>
                  </w:rPr>
                  <w:t>☐</w:t>
                </w:r>
              </w:sdtContent>
            </w:sdt>
          </w:p>
        </w:tc>
        <w:tc>
          <w:tcPr>
            <w:tcW w:w="960" w:type="pct"/>
            <w:vAlign w:val="center"/>
          </w:tcPr>
          <w:p w14:paraId="2BC3259D" w14:textId="7B489D68" w:rsidR="00DA03EE" w:rsidRDefault="00F43151" w:rsidP="00BA3F0B">
            <w:pPr>
              <w:spacing w:after="0"/>
              <w:jc w:val="center"/>
            </w:pPr>
            <w:r>
              <w:t>No</w:t>
            </w:r>
          </w:p>
          <w:p w14:paraId="5D3AE1BC" w14:textId="76300881" w:rsidR="00F43151" w:rsidRDefault="00000000" w:rsidP="00BA3F0B">
            <w:pPr>
              <w:spacing w:after="0"/>
              <w:jc w:val="center"/>
            </w:pPr>
            <w:sdt>
              <w:sdtPr>
                <w:id w:val="1182557216"/>
                <w14:checkbox>
                  <w14:checked w14:val="0"/>
                  <w14:checkedState w14:val="2612" w14:font="MS Gothic"/>
                  <w14:uncheckedState w14:val="2610" w14:font="MS Gothic"/>
                </w14:checkbox>
              </w:sdtPr>
              <w:sdtContent>
                <w:r w:rsidR="00F43151">
                  <w:rPr>
                    <w:rFonts w:ascii="MS Gothic" w:eastAsia="MS Gothic" w:hAnsi="MS Gothic" w:hint="eastAsia"/>
                  </w:rPr>
                  <w:t>☐</w:t>
                </w:r>
              </w:sdtContent>
            </w:sdt>
          </w:p>
        </w:tc>
      </w:tr>
      <w:tr w:rsidR="00F43151" w14:paraId="1F6E21FA" w14:textId="77777777" w:rsidTr="00BA3F0B">
        <w:trPr>
          <w:trHeight w:val="809"/>
        </w:trPr>
        <w:tc>
          <w:tcPr>
            <w:tcW w:w="3126" w:type="pct"/>
            <w:vAlign w:val="center"/>
          </w:tcPr>
          <w:p w14:paraId="42CF4552" w14:textId="2F8D30EB" w:rsidR="00F43151" w:rsidRPr="00B93F87" w:rsidRDefault="00F43151" w:rsidP="00354669">
            <w:pPr>
              <w:spacing w:after="0"/>
            </w:pPr>
            <w:r w:rsidRPr="00424C48">
              <w:t>Proposed tutoring program provides instruction and content that is secular, neutral and non-ideological.</w:t>
            </w:r>
          </w:p>
        </w:tc>
        <w:tc>
          <w:tcPr>
            <w:tcW w:w="914" w:type="pct"/>
            <w:vAlign w:val="center"/>
          </w:tcPr>
          <w:p w14:paraId="2DF47966" w14:textId="07C22F1E" w:rsidR="00DA03EE" w:rsidRDefault="00F43151" w:rsidP="00BA3F0B">
            <w:pPr>
              <w:spacing w:after="0"/>
              <w:jc w:val="center"/>
            </w:pPr>
            <w:r>
              <w:t>Yes</w:t>
            </w:r>
          </w:p>
          <w:p w14:paraId="25350A01" w14:textId="66D2542F" w:rsidR="00F43151" w:rsidRDefault="00000000" w:rsidP="00BA3F0B">
            <w:pPr>
              <w:spacing w:after="0"/>
              <w:jc w:val="center"/>
            </w:pPr>
            <w:sdt>
              <w:sdtPr>
                <w:id w:val="1877581760"/>
                <w14:checkbox>
                  <w14:checked w14:val="0"/>
                  <w14:checkedState w14:val="2612" w14:font="MS Gothic"/>
                  <w14:uncheckedState w14:val="2610" w14:font="MS Gothic"/>
                </w14:checkbox>
              </w:sdtPr>
              <w:sdtContent>
                <w:r w:rsidR="00F43151">
                  <w:rPr>
                    <w:rFonts w:ascii="MS Gothic" w:eastAsia="MS Gothic" w:hAnsi="MS Gothic" w:hint="eastAsia"/>
                  </w:rPr>
                  <w:t>☐</w:t>
                </w:r>
              </w:sdtContent>
            </w:sdt>
          </w:p>
        </w:tc>
        <w:tc>
          <w:tcPr>
            <w:tcW w:w="960" w:type="pct"/>
            <w:vAlign w:val="center"/>
          </w:tcPr>
          <w:p w14:paraId="745D04C7" w14:textId="6BD2EC2A" w:rsidR="00DA03EE" w:rsidRDefault="00F43151" w:rsidP="00BA3F0B">
            <w:pPr>
              <w:spacing w:after="0"/>
              <w:jc w:val="center"/>
            </w:pPr>
            <w:r>
              <w:t>No</w:t>
            </w:r>
          </w:p>
          <w:p w14:paraId="31337DCE" w14:textId="7948AE8B" w:rsidR="00F43151" w:rsidRDefault="00000000" w:rsidP="00BA3F0B">
            <w:pPr>
              <w:spacing w:after="0"/>
              <w:jc w:val="center"/>
            </w:pPr>
            <w:sdt>
              <w:sdtPr>
                <w:id w:val="-675184376"/>
                <w14:checkbox>
                  <w14:checked w14:val="0"/>
                  <w14:checkedState w14:val="2612" w14:font="MS Gothic"/>
                  <w14:uncheckedState w14:val="2610" w14:font="MS Gothic"/>
                </w14:checkbox>
              </w:sdtPr>
              <w:sdtContent>
                <w:r w:rsidR="00F43151">
                  <w:rPr>
                    <w:rFonts w:ascii="MS Gothic" w:eastAsia="MS Gothic" w:hAnsi="MS Gothic" w:hint="eastAsia"/>
                  </w:rPr>
                  <w:t>☐</w:t>
                </w:r>
              </w:sdtContent>
            </w:sdt>
          </w:p>
        </w:tc>
      </w:tr>
    </w:tbl>
    <w:p w14:paraId="34C12CA6" w14:textId="77777777" w:rsidR="00626DE5" w:rsidRDefault="00626DE5" w:rsidP="002F66D6">
      <w:pPr>
        <w:rPr>
          <w:i/>
          <w:iCs/>
          <w:szCs w:val="28"/>
        </w:rPr>
      </w:pPr>
    </w:p>
    <w:sectPr w:rsidR="00626DE5" w:rsidSect="004F493B">
      <w:headerReference w:type="default" r:id="rId17"/>
      <w:footerReference w:type="default" r:id="rId18"/>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16251" w14:textId="77777777" w:rsidR="009518B7" w:rsidRDefault="009518B7" w:rsidP="00867338">
      <w:r>
        <w:separator/>
      </w:r>
    </w:p>
  </w:endnote>
  <w:endnote w:type="continuationSeparator" w:id="0">
    <w:p w14:paraId="296C2F39" w14:textId="77777777" w:rsidR="009518B7" w:rsidRDefault="009518B7" w:rsidP="00867338">
      <w:r>
        <w:continuationSeparator/>
      </w:r>
    </w:p>
  </w:endnote>
  <w:endnote w:type="continuationNotice" w:id="1">
    <w:p w14:paraId="134F13F3" w14:textId="77777777" w:rsidR="009518B7" w:rsidRDefault="009518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AD392" w14:textId="38C898CF" w:rsidR="00867338" w:rsidRDefault="004F493B" w:rsidP="004F493B">
    <w:pPr>
      <w:pStyle w:val="Footer"/>
      <w:jc w:val="right"/>
    </w:pPr>
    <w:r w:rsidRPr="006E5507">
      <w:rPr>
        <w:noProof/>
      </w:rPr>
      <mc:AlternateContent>
        <mc:Choice Requires="wps">
          <w:drawing>
            <wp:anchor distT="0" distB="0" distL="114300" distR="114300" simplePos="0" relativeHeight="251658240" behindDoc="0" locked="0" layoutInCell="1" allowOverlap="1" wp14:anchorId="61516B1A" wp14:editId="647E472A">
              <wp:simplePos x="0" y="0"/>
              <wp:positionH relativeFrom="column">
                <wp:posOffset>-401086</wp:posOffset>
              </wp:positionH>
              <wp:positionV relativeFrom="page">
                <wp:posOffset>9567679</wp:posOffset>
              </wp:positionV>
              <wp:extent cx="5364480" cy="347345"/>
              <wp:effectExtent l="0" t="0" r="0" b="0"/>
              <wp:wrapNone/>
              <wp:docPr id="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364480" cy="347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D15194" w14:textId="3AEEA778" w:rsidR="002E71C9" w:rsidRPr="004F493B" w:rsidRDefault="002E71C9" w:rsidP="002E71C9">
                          <w:pPr>
                            <w:rPr>
                              <w:rFonts w:cs="Arial"/>
                              <w:color w:val="FFFFFF" w:themeColor="background1"/>
                              <w:sz w:val="18"/>
                              <w:szCs w:val="18"/>
                            </w:rPr>
                          </w:pPr>
                          <w:r w:rsidRPr="004F493B">
                            <w:rPr>
                              <w:rFonts w:cs="Arial"/>
                              <w:color w:val="FFFFFF" w:themeColor="background1"/>
                              <w:sz w:val="18"/>
                              <w:szCs w:val="18"/>
                            </w:rPr>
                            <w:t xml:space="preserve">Page </w:t>
                          </w:r>
                          <w:r w:rsidRPr="004F493B">
                            <w:rPr>
                              <w:rFonts w:cs="Arial"/>
                              <w:color w:val="FFFFFF" w:themeColor="background1"/>
                              <w:sz w:val="18"/>
                              <w:szCs w:val="18"/>
                            </w:rPr>
                            <w:fldChar w:fldCharType="begin"/>
                          </w:r>
                          <w:r w:rsidRPr="004F493B">
                            <w:rPr>
                              <w:rFonts w:cs="Arial"/>
                              <w:color w:val="FFFFFF" w:themeColor="background1"/>
                              <w:sz w:val="18"/>
                              <w:szCs w:val="18"/>
                            </w:rPr>
                            <w:instrText xml:space="preserve"> PAGE   \* MERGEFORMAT </w:instrText>
                          </w:r>
                          <w:r w:rsidRPr="004F493B">
                            <w:rPr>
                              <w:rFonts w:cs="Arial"/>
                              <w:color w:val="FFFFFF" w:themeColor="background1"/>
                              <w:sz w:val="18"/>
                              <w:szCs w:val="18"/>
                            </w:rPr>
                            <w:fldChar w:fldCharType="separate"/>
                          </w:r>
                          <w:r w:rsidRPr="004F493B">
                            <w:rPr>
                              <w:rFonts w:cs="Arial"/>
                              <w:color w:val="FFFFFF" w:themeColor="background1"/>
                              <w:sz w:val="18"/>
                              <w:szCs w:val="18"/>
                            </w:rPr>
                            <w:t>2</w:t>
                          </w:r>
                          <w:r w:rsidRPr="004F493B">
                            <w:rPr>
                              <w:rFonts w:cs="Arial"/>
                              <w:color w:val="FFFFFF" w:themeColor="background1"/>
                              <w:sz w:val="18"/>
                              <w:szCs w:val="18"/>
                            </w:rPr>
                            <w:fldChar w:fldCharType="end"/>
                          </w:r>
                          <w:r w:rsidRPr="004F493B">
                            <w:rPr>
                              <w:rFonts w:cs="Arial"/>
                              <w:color w:val="FFFFFF" w:themeColor="background1"/>
                              <w:sz w:val="18"/>
                              <w:szCs w:val="18"/>
                            </w:rPr>
                            <w:t xml:space="preserve"> | </w:t>
                          </w:r>
                          <w:r w:rsidR="00244FB0">
                            <w:rPr>
                              <w:color w:val="FFFFFF" w:themeColor="background1"/>
                              <w:sz w:val="18"/>
                              <w:szCs w:val="18"/>
                            </w:rPr>
                            <w:t>High-Quality</w:t>
                          </w:r>
                          <w:r w:rsidRPr="004F493B">
                            <w:rPr>
                              <w:color w:val="FFFFFF" w:themeColor="background1"/>
                              <w:sz w:val="18"/>
                              <w:szCs w:val="18"/>
                            </w:rPr>
                            <w:t xml:space="preserve"> Tutoring </w:t>
                          </w:r>
                          <w:r w:rsidR="00244FB0">
                            <w:rPr>
                              <w:color w:val="FFFFFF" w:themeColor="background1"/>
                              <w:sz w:val="18"/>
                              <w:szCs w:val="18"/>
                            </w:rPr>
                            <w:t>Programs RFQ</w:t>
                          </w:r>
                          <w:r w:rsidRPr="004F493B">
                            <w:rPr>
                              <w:color w:val="FFFFFF" w:themeColor="background1"/>
                              <w:sz w:val="18"/>
                              <w:szCs w:val="18"/>
                            </w:rPr>
                            <w:t xml:space="preserve"> Application</w:t>
                          </w:r>
                          <w:r>
                            <w:rPr>
                              <w:color w:val="FFFFFF" w:themeColor="background1"/>
                              <w:sz w:val="18"/>
                              <w:szCs w:val="18"/>
                            </w:rPr>
                            <w:t xml:space="preserve"> | </w:t>
                          </w:r>
                          <w:r w:rsidR="00244FB0">
                            <w:rPr>
                              <w:color w:val="FFFFFF" w:themeColor="background1"/>
                              <w:sz w:val="18"/>
                              <w:szCs w:val="18"/>
                            </w:rPr>
                            <w:t>August</w:t>
                          </w:r>
                          <w:r>
                            <w:rPr>
                              <w:color w:val="FFFFFF" w:themeColor="background1"/>
                              <w:sz w:val="18"/>
                              <w:szCs w:val="18"/>
                            </w:rPr>
                            <w:t xml:space="preserve"> 2022</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516B1A" id="_x0000_t202" coordsize="21600,21600" o:spt="202" path="m,l,21600r21600,l21600,xe">
              <v:stroke joinstyle="miter"/>
              <v:path gradientshapeok="t" o:connecttype="rect"/>
            </v:shapetype>
            <v:shape id="Text Box 1" o:spid="_x0000_s1026" type="#_x0000_t202" style="position:absolute;left:0;text-align:left;margin-left:-31.6pt;margin-top:753.35pt;width:422.4pt;height:27.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" filled="f" stroked="f">
              <v:path arrowok="t"/>
              <v:textbox inset=",7.2pt,,7.2pt">
                <w:txbxContent>
                  <w:p w14:paraId="58D15194" w14:textId="3AEEA778" w:rsidR="002E71C9" w:rsidRPr="004F493B" w:rsidRDefault="002E71C9" w:rsidP="002E71C9">
                    <w:pPr>
                      <w:rPr>
                        <w:rFonts w:cs="Arial"/>
                        <w:color w:val="FFFFFF" w:themeColor="background1"/>
                        <w:sz w:val="18"/>
                        <w:szCs w:val="18"/>
                      </w:rPr>
                    </w:pPr>
                    <w:r w:rsidRPr="004F493B">
                      <w:rPr>
                        <w:rFonts w:cs="Arial"/>
                        <w:color w:val="FFFFFF" w:themeColor="background1"/>
                        <w:sz w:val="18"/>
                        <w:szCs w:val="18"/>
                      </w:rPr>
                      <w:t xml:space="preserve">Page </w:t>
                    </w:r>
                    <w:r w:rsidRPr="004F493B">
                      <w:rPr>
                        <w:rFonts w:cs="Arial"/>
                        <w:color w:val="FFFFFF" w:themeColor="background1"/>
                        <w:sz w:val="18"/>
                        <w:szCs w:val="18"/>
                      </w:rPr>
                      <w:fldChar w:fldCharType="begin"/>
                    </w:r>
                    <w:r w:rsidRPr="004F493B">
                      <w:rPr>
                        <w:rFonts w:cs="Arial"/>
                        <w:color w:val="FFFFFF" w:themeColor="background1"/>
                        <w:sz w:val="18"/>
                        <w:szCs w:val="18"/>
                      </w:rPr>
                      <w:instrText xml:space="preserve"> PAGE   \* MERGEFORMAT </w:instrText>
                    </w:r>
                    <w:r w:rsidRPr="004F493B">
                      <w:rPr>
                        <w:rFonts w:cs="Arial"/>
                        <w:color w:val="FFFFFF" w:themeColor="background1"/>
                        <w:sz w:val="18"/>
                        <w:szCs w:val="18"/>
                      </w:rPr>
                      <w:fldChar w:fldCharType="separate"/>
                    </w:r>
                    <w:r w:rsidRPr="004F493B">
                      <w:rPr>
                        <w:rFonts w:cs="Arial"/>
                        <w:color w:val="FFFFFF" w:themeColor="background1"/>
                        <w:sz w:val="18"/>
                        <w:szCs w:val="18"/>
                      </w:rPr>
                      <w:t>2</w:t>
                    </w:r>
                    <w:r w:rsidRPr="004F493B">
                      <w:rPr>
                        <w:rFonts w:cs="Arial"/>
                        <w:color w:val="FFFFFF" w:themeColor="background1"/>
                        <w:sz w:val="18"/>
                        <w:szCs w:val="18"/>
                      </w:rPr>
                      <w:fldChar w:fldCharType="end"/>
                    </w:r>
                    <w:r w:rsidRPr="004F493B">
                      <w:rPr>
                        <w:rFonts w:cs="Arial"/>
                        <w:color w:val="FFFFFF" w:themeColor="background1"/>
                        <w:sz w:val="18"/>
                        <w:szCs w:val="18"/>
                      </w:rPr>
                      <w:t xml:space="preserve"> | </w:t>
                    </w:r>
                    <w:r w:rsidR="00244FB0">
                      <w:rPr>
                        <w:color w:val="FFFFFF" w:themeColor="background1"/>
                        <w:sz w:val="18"/>
                        <w:szCs w:val="18"/>
                      </w:rPr>
                      <w:t>High-Quality</w:t>
                    </w:r>
                    <w:r w:rsidRPr="004F493B">
                      <w:rPr>
                        <w:color w:val="FFFFFF" w:themeColor="background1"/>
                        <w:sz w:val="18"/>
                        <w:szCs w:val="18"/>
                      </w:rPr>
                      <w:t xml:space="preserve"> Tutoring </w:t>
                    </w:r>
                    <w:r w:rsidR="00244FB0">
                      <w:rPr>
                        <w:color w:val="FFFFFF" w:themeColor="background1"/>
                        <w:sz w:val="18"/>
                        <w:szCs w:val="18"/>
                      </w:rPr>
                      <w:t>Programs RFQ</w:t>
                    </w:r>
                    <w:r w:rsidRPr="004F493B">
                      <w:rPr>
                        <w:color w:val="FFFFFF" w:themeColor="background1"/>
                        <w:sz w:val="18"/>
                        <w:szCs w:val="18"/>
                      </w:rPr>
                      <w:t xml:space="preserve"> Application</w:t>
                    </w:r>
                    <w:r>
                      <w:rPr>
                        <w:color w:val="FFFFFF" w:themeColor="background1"/>
                        <w:sz w:val="18"/>
                        <w:szCs w:val="18"/>
                      </w:rPr>
                      <w:t xml:space="preserve"> | </w:t>
                    </w:r>
                    <w:r w:rsidR="00244FB0">
                      <w:rPr>
                        <w:color w:val="FFFFFF" w:themeColor="background1"/>
                        <w:sz w:val="18"/>
                        <w:szCs w:val="18"/>
                      </w:rPr>
                      <w:t>August</w:t>
                    </w:r>
                    <w:r>
                      <w:rPr>
                        <w:color w:val="FFFFFF" w:themeColor="background1"/>
                        <w:sz w:val="18"/>
                        <w:szCs w:val="18"/>
                      </w:rPr>
                      <w:t xml:space="preserve"> 2022</w:t>
                    </w:r>
                  </w:p>
                </w:txbxContent>
              </v:textbox>
              <w10:wrap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AEA44" w14:textId="77777777" w:rsidR="009518B7" w:rsidRDefault="009518B7" w:rsidP="00867338">
      <w:r>
        <w:separator/>
      </w:r>
    </w:p>
  </w:footnote>
  <w:footnote w:type="continuationSeparator" w:id="0">
    <w:p w14:paraId="31970B8A" w14:textId="77777777" w:rsidR="009518B7" w:rsidRDefault="009518B7" w:rsidP="00867338">
      <w:r>
        <w:continuationSeparator/>
      </w:r>
    </w:p>
  </w:footnote>
  <w:footnote w:type="continuationNotice" w:id="1">
    <w:p w14:paraId="1377E5CD" w14:textId="77777777" w:rsidR="009518B7" w:rsidRDefault="009518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7FA81" w14:textId="029B07D5" w:rsidR="00EB47BA" w:rsidRDefault="00BD334A">
    <w:pPr>
      <w:pStyle w:val="Header"/>
    </w:pPr>
    <w:r>
      <w:rPr>
        <w:noProof/>
      </w:rPr>
      <w:drawing>
        <wp:anchor distT="0" distB="0" distL="114300" distR="114300" simplePos="0" relativeHeight="251658241" behindDoc="1" locked="0" layoutInCell="1" allowOverlap="1" wp14:anchorId="2F0D9156" wp14:editId="2934A1B6">
          <wp:simplePos x="0" y="0"/>
          <wp:positionH relativeFrom="page">
            <wp:align>left</wp:align>
          </wp:positionH>
          <wp:positionV relativeFrom="paragraph">
            <wp:posOffset>-344404</wp:posOffset>
          </wp:positionV>
          <wp:extent cx="7771130" cy="10191750"/>
          <wp:effectExtent l="0" t="0" r="1270" b="0"/>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1130" cy="101917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95905"/>
    <w:multiLevelType w:val="hybridMultilevel"/>
    <w:tmpl w:val="C35A1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E055D7"/>
    <w:multiLevelType w:val="hybridMultilevel"/>
    <w:tmpl w:val="DA86E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321576"/>
    <w:multiLevelType w:val="multilevel"/>
    <w:tmpl w:val="E5C0A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8757573">
    <w:abstractNumId w:val="2"/>
  </w:num>
  <w:num w:numId="2" w16cid:durableId="669606500">
    <w:abstractNumId w:val="1"/>
  </w:num>
  <w:num w:numId="3" w16cid:durableId="33581294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ocumentProtection w:edit="forms" w:enforcement="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3MDUwtDQxMbSwMDZQ0lEKTi0uzszPAykwrgUA6C1QQiwAAAA="/>
  </w:docVars>
  <w:rsids>
    <w:rsidRoot w:val="00BC32D5"/>
    <w:rsid w:val="000016BD"/>
    <w:rsid w:val="00002D60"/>
    <w:rsid w:val="00003C1F"/>
    <w:rsid w:val="000042AB"/>
    <w:rsid w:val="00007AD3"/>
    <w:rsid w:val="00007EAA"/>
    <w:rsid w:val="00010174"/>
    <w:rsid w:val="00012E42"/>
    <w:rsid w:val="00015C75"/>
    <w:rsid w:val="000162AF"/>
    <w:rsid w:val="000205E0"/>
    <w:rsid w:val="00024713"/>
    <w:rsid w:val="00025268"/>
    <w:rsid w:val="0002607A"/>
    <w:rsid w:val="000278D2"/>
    <w:rsid w:val="00030F27"/>
    <w:rsid w:val="00031490"/>
    <w:rsid w:val="00037906"/>
    <w:rsid w:val="00044412"/>
    <w:rsid w:val="000467BC"/>
    <w:rsid w:val="0005181A"/>
    <w:rsid w:val="000543A5"/>
    <w:rsid w:val="0005656A"/>
    <w:rsid w:val="00062502"/>
    <w:rsid w:val="00067564"/>
    <w:rsid w:val="0007020F"/>
    <w:rsid w:val="000733A0"/>
    <w:rsid w:val="0007604B"/>
    <w:rsid w:val="00077147"/>
    <w:rsid w:val="0007716A"/>
    <w:rsid w:val="00077F5D"/>
    <w:rsid w:val="00084DF7"/>
    <w:rsid w:val="00085E33"/>
    <w:rsid w:val="000932C6"/>
    <w:rsid w:val="00097449"/>
    <w:rsid w:val="000A5606"/>
    <w:rsid w:val="000A6C5F"/>
    <w:rsid w:val="000B11F7"/>
    <w:rsid w:val="000B1513"/>
    <w:rsid w:val="000B55C1"/>
    <w:rsid w:val="000B61E0"/>
    <w:rsid w:val="000B6A49"/>
    <w:rsid w:val="000C01D1"/>
    <w:rsid w:val="000D0BEE"/>
    <w:rsid w:val="000D10D3"/>
    <w:rsid w:val="000D17A6"/>
    <w:rsid w:val="000D1923"/>
    <w:rsid w:val="000D1DC4"/>
    <w:rsid w:val="000D2106"/>
    <w:rsid w:val="000D752C"/>
    <w:rsid w:val="000E1E9B"/>
    <w:rsid w:val="000E51AB"/>
    <w:rsid w:val="000E6011"/>
    <w:rsid w:val="000E6697"/>
    <w:rsid w:val="00101571"/>
    <w:rsid w:val="00104CD0"/>
    <w:rsid w:val="00120B0D"/>
    <w:rsid w:val="00120E01"/>
    <w:rsid w:val="00121CD2"/>
    <w:rsid w:val="00125131"/>
    <w:rsid w:val="00131EEF"/>
    <w:rsid w:val="001344F7"/>
    <w:rsid w:val="00144C38"/>
    <w:rsid w:val="00152E49"/>
    <w:rsid w:val="00154DEA"/>
    <w:rsid w:val="00155B10"/>
    <w:rsid w:val="0016385A"/>
    <w:rsid w:val="001649CF"/>
    <w:rsid w:val="00165116"/>
    <w:rsid w:val="00170909"/>
    <w:rsid w:val="001714C9"/>
    <w:rsid w:val="00172332"/>
    <w:rsid w:val="00172B6A"/>
    <w:rsid w:val="00186737"/>
    <w:rsid w:val="00186934"/>
    <w:rsid w:val="00186BD3"/>
    <w:rsid w:val="00191776"/>
    <w:rsid w:val="00191D2B"/>
    <w:rsid w:val="00193B64"/>
    <w:rsid w:val="001A1353"/>
    <w:rsid w:val="001A7C5F"/>
    <w:rsid w:val="001B2C16"/>
    <w:rsid w:val="001B4845"/>
    <w:rsid w:val="001B5088"/>
    <w:rsid w:val="001B5545"/>
    <w:rsid w:val="001B61E1"/>
    <w:rsid w:val="001B66F8"/>
    <w:rsid w:val="001B786B"/>
    <w:rsid w:val="001C146A"/>
    <w:rsid w:val="001C3E1F"/>
    <w:rsid w:val="001C4BAF"/>
    <w:rsid w:val="001D7214"/>
    <w:rsid w:val="001E69D6"/>
    <w:rsid w:val="001E737C"/>
    <w:rsid w:val="001F01A1"/>
    <w:rsid w:val="001F42D2"/>
    <w:rsid w:val="001F672E"/>
    <w:rsid w:val="001F7EF0"/>
    <w:rsid w:val="00204BC3"/>
    <w:rsid w:val="002071FC"/>
    <w:rsid w:val="00214A06"/>
    <w:rsid w:val="00216FE0"/>
    <w:rsid w:val="00217FDD"/>
    <w:rsid w:val="00235464"/>
    <w:rsid w:val="0023605D"/>
    <w:rsid w:val="00241D1D"/>
    <w:rsid w:val="00242A7C"/>
    <w:rsid w:val="00244C8E"/>
    <w:rsid w:val="00244FB0"/>
    <w:rsid w:val="00246AE8"/>
    <w:rsid w:val="00247793"/>
    <w:rsid w:val="00247A97"/>
    <w:rsid w:val="00253363"/>
    <w:rsid w:val="00254DAB"/>
    <w:rsid w:val="002551EA"/>
    <w:rsid w:val="002555BB"/>
    <w:rsid w:val="0025579D"/>
    <w:rsid w:val="00255904"/>
    <w:rsid w:val="00256FAF"/>
    <w:rsid w:val="00260F6D"/>
    <w:rsid w:val="002647E4"/>
    <w:rsid w:val="002651F6"/>
    <w:rsid w:val="00265A16"/>
    <w:rsid w:val="00266CBC"/>
    <w:rsid w:val="00266CC8"/>
    <w:rsid w:val="00266E46"/>
    <w:rsid w:val="00270BA8"/>
    <w:rsid w:val="00273490"/>
    <w:rsid w:val="00273EA8"/>
    <w:rsid w:val="00275AF9"/>
    <w:rsid w:val="00280B43"/>
    <w:rsid w:val="00286729"/>
    <w:rsid w:val="00291513"/>
    <w:rsid w:val="00293C18"/>
    <w:rsid w:val="0029471D"/>
    <w:rsid w:val="00295A48"/>
    <w:rsid w:val="002A1503"/>
    <w:rsid w:val="002A2F73"/>
    <w:rsid w:val="002A3E33"/>
    <w:rsid w:val="002A7C7E"/>
    <w:rsid w:val="002B3216"/>
    <w:rsid w:val="002C3444"/>
    <w:rsid w:val="002C630C"/>
    <w:rsid w:val="002D2709"/>
    <w:rsid w:val="002D30A0"/>
    <w:rsid w:val="002E3DC6"/>
    <w:rsid w:val="002E428C"/>
    <w:rsid w:val="002E71C9"/>
    <w:rsid w:val="002F25BB"/>
    <w:rsid w:val="002F3CC9"/>
    <w:rsid w:val="002F66D6"/>
    <w:rsid w:val="0030060F"/>
    <w:rsid w:val="00300718"/>
    <w:rsid w:val="00300C50"/>
    <w:rsid w:val="00302F9E"/>
    <w:rsid w:val="0030624D"/>
    <w:rsid w:val="00311DCB"/>
    <w:rsid w:val="00314181"/>
    <w:rsid w:val="00315089"/>
    <w:rsid w:val="0031668F"/>
    <w:rsid w:val="0031737F"/>
    <w:rsid w:val="00320CFA"/>
    <w:rsid w:val="00322FB2"/>
    <w:rsid w:val="00323BD7"/>
    <w:rsid w:val="003305C4"/>
    <w:rsid w:val="0033069C"/>
    <w:rsid w:val="00333595"/>
    <w:rsid w:val="003376C0"/>
    <w:rsid w:val="00342B11"/>
    <w:rsid w:val="00344BE4"/>
    <w:rsid w:val="0034596E"/>
    <w:rsid w:val="00345D58"/>
    <w:rsid w:val="00354669"/>
    <w:rsid w:val="003547A2"/>
    <w:rsid w:val="0036167B"/>
    <w:rsid w:val="00361C63"/>
    <w:rsid w:val="00361E79"/>
    <w:rsid w:val="00362E84"/>
    <w:rsid w:val="00373373"/>
    <w:rsid w:val="00376DD1"/>
    <w:rsid w:val="0037758A"/>
    <w:rsid w:val="00377C8A"/>
    <w:rsid w:val="00381373"/>
    <w:rsid w:val="0038168D"/>
    <w:rsid w:val="003862E1"/>
    <w:rsid w:val="00392D7C"/>
    <w:rsid w:val="003A002C"/>
    <w:rsid w:val="003A0332"/>
    <w:rsid w:val="003A21E5"/>
    <w:rsid w:val="003A4175"/>
    <w:rsid w:val="003A46EB"/>
    <w:rsid w:val="003A7214"/>
    <w:rsid w:val="003A7254"/>
    <w:rsid w:val="003B210D"/>
    <w:rsid w:val="003B6062"/>
    <w:rsid w:val="003C0203"/>
    <w:rsid w:val="003C11C3"/>
    <w:rsid w:val="003C3446"/>
    <w:rsid w:val="003C38BB"/>
    <w:rsid w:val="003C4CC3"/>
    <w:rsid w:val="003C5B90"/>
    <w:rsid w:val="003D227E"/>
    <w:rsid w:val="003D487A"/>
    <w:rsid w:val="003D6894"/>
    <w:rsid w:val="003E3F3F"/>
    <w:rsid w:val="003E4B89"/>
    <w:rsid w:val="003E5AFB"/>
    <w:rsid w:val="003E7149"/>
    <w:rsid w:val="003F0326"/>
    <w:rsid w:val="003F12E5"/>
    <w:rsid w:val="003F338F"/>
    <w:rsid w:val="003F4FD5"/>
    <w:rsid w:val="00400510"/>
    <w:rsid w:val="00405CA6"/>
    <w:rsid w:val="004071A6"/>
    <w:rsid w:val="004079FF"/>
    <w:rsid w:val="0041325D"/>
    <w:rsid w:val="00415ECF"/>
    <w:rsid w:val="00415F10"/>
    <w:rsid w:val="00422A74"/>
    <w:rsid w:val="00424ABF"/>
    <w:rsid w:val="00424E91"/>
    <w:rsid w:val="00424F59"/>
    <w:rsid w:val="00426134"/>
    <w:rsid w:val="00426261"/>
    <w:rsid w:val="00426EFD"/>
    <w:rsid w:val="0043207C"/>
    <w:rsid w:val="0043390E"/>
    <w:rsid w:val="00435A1D"/>
    <w:rsid w:val="0044354A"/>
    <w:rsid w:val="0044445A"/>
    <w:rsid w:val="00444C4B"/>
    <w:rsid w:val="004454A3"/>
    <w:rsid w:val="00450577"/>
    <w:rsid w:val="00451362"/>
    <w:rsid w:val="00452CE3"/>
    <w:rsid w:val="00452DF3"/>
    <w:rsid w:val="00454E91"/>
    <w:rsid w:val="00455D74"/>
    <w:rsid w:val="00455DB2"/>
    <w:rsid w:val="0045666C"/>
    <w:rsid w:val="00466807"/>
    <w:rsid w:val="00467DB3"/>
    <w:rsid w:val="00475646"/>
    <w:rsid w:val="00477B25"/>
    <w:rsid w:val="004811F9"/>
    <w:rsid w:val="0048795D"/>
    <w:rsid w:val="00490F9D"/>
    <w:rsid w:val="00491EBE"/>
    <w:rsid w:val="00492169"/>
    <w:rsid w:val="00493075"/>
    <w:rsid w:val="00493BA6"/>
    <w:rsid w:val="00493D2F"/>
    <w:rsid w:val="00494E37"/>
    <w:rsid w:val="004B2299"/>
    <w:rsid w:val="004B29DE"/>
    <w:rsid w:val="004B35B9"/>
    <w:rsid w:val="004B3BF3"/>
    <w:rsid w:val="004C29C6"/>
    <w:rsid w:val="004C373C"/>
    <w:rsid w:val="004D0D15"/>
    <w:rsid w:val="004D128E"/>
    <w:rsid w:val="004D440C"/>
    <w:rsid w:val="004D5E46"/>
    <w:rsid w:val="004D7118"/>
    <w:rsid w:val="004E0793"/>
    <w:rsid w:val="004E238B"/>
    <w:rsid w:val="004E2E45"/>
    <w:rsid w:val="004E301C"/>
    <w:rsid w:val="004F4087"/>
    <w:rsid w:val="004F469B"/>
    <w:rsid w:val="004F493B"/>
    <w:rsid w:val="004F5A19"/>
    <w:rsid w:val="004F617A"/>
    <w:rsid w:val="004F6AFD"/>
    <w:rsid w:val="005029E7"/>
    <w:rsid w:val="00504C1E"/>
    <w:rsid w:val="00507025"/>
    <w:rsid w:val="00507FA8"/>
    <w:rsid w:val="005115FE"/>
    <w:rsid w:val="005148CE"/>
    <w:rsid w:val="00515922"/>
    <w:rsid w:val="0052270B"/>
    <w:rsid w:val="00530C22"/>
    <w:rsid w:val="00536AA8"/>
    <w:rsid w:val="00537F6C"/>
    <w:rsid w:val="00540711"/>
    <w:rsid w:val="00542215"/>
    <w:rsid w:val="00542A86"/>
    <w:rsid w:val="00555767"/>
    <w:rsid w:val="005567E1"/>
    <w:rsid w:val="00556B40"/>
    <w:rsid w:val="00563A1B"/>
    <w:rsid w:val="0056759D"/>
    <w:rsid w:val="00573AC2"/>
    <w:rsid w:val="005753C4"/>
    <w:rsid w:val="00575CF0"/>
    <w:rsid w:val="005775B6"/>
    <w:rsid w:val="00577758"/>
    <w:rsid w:val="00577BED"/>
    <w:rsid w:val="005835E4"/>
    <w:rsid w:val="00591142"/>
    <w:rsid w:val="00594B22"/>
    <w:rsid w:val="0059567A"/>
    <w:rsid w:val="0059571B"/>
    <w:rsid w:val="005957F6"/>
    <w:rsid w:val="005A16A8"/>
    <w:rsid w:val="005A3932"/>
    <w:rsid w:val="005A69E8"/>
    <w:rsid w:val="005B06F8"/>
    <w:rsid w:val="005B4670"/>
    <w:rsid w:val="005B575C"/>
    <w:rsid w:val="005B6CB5"/>
    <w:rsid w:val="005B7651"/>
    <w:rsid w:val="005C4DBD"/>
    <w:rsid w:val="005D2A90"/>
    <w:rsid w:val="005D3ACF"/>
    <w:rsid w:val="005D54DD"/>
    <w:rsid w:val="005D56BD"/>
    <w:rsid w:val="005D734A"/>
    <w:rsid w:val="005D744D"/>
    <w:rsid w:val="005E122F"/>
    <w:rsid w:val="005E160C"/>
    <w:rsid w:val="005E5FC3"/>
    <w:rsid w:val="005E6F51"/>
    <w:rsid w:val="005E7CB8"/>
    <w:rsid w:val="005F03DE"/>
    <w:rsid w:val="005F1115"/>
    <w:rsid w:val="005F311E"/>
    <w:rsid w:val="005F3F87"/>
    <w:rsid w:val="005F6DC1"/>
    <w:rsid w:val="00601286"/>
    <w:rsid w:val="00605205"/>
    <w:rsid w:val="00610345"/>
    <w:rsid w:val="00610FF7"/>
    <w:rsid w:val="0061382C"/>
    <w:rsid w:val="006141E2"/>
    <w:rsid w:val="00614FA9"/>
    <w:rsid w:val="006253BB"/>
    <w:rsid w:val="00625ADB"/>
    <w:rsid w:val="00626DE5"/>
    <w:rsid w:val="0062753E"/>
    <w:rsid w:val="00630DA5"/>
    <w:rsid w:val="0063275C"/>
    <w:rsid w:val="00634648"/>
    <w:rsid w:val="00634D34"/>
    <w:rsid w:val="0063618F"/>
    <w:rsid w:val="00640864"/>
    <w:rsid w:val="00642498"/>
    <w:rsid w:val="00644917"/>
    <w:rsid w:val="0064522D"/>
    <w:rsid w:val="00645B69"/>
    <w:rsid w:val="00645F8B"/>
    <w:rsid w:val="00647417"/>
    <w:rsid w:val="006474AF"/>
    <w:rsid w:val="00651378"/>
    <w:rsid w:val="00653583"/>
    <w:rsid w:val="00655999"/>
    <w:rsid w:val="00656717"/>
    <w:rsid w:val="00660237"/>
    <w:rsid w:val="00661F3E"/>
    <w:rsid w:val="00662B05"/>
    <w:rsid w:val="00671328"/>
    <w:rsid w:val="00676DD1"/>
    <w:rsid w:val="00680F4D"/>
    <w:rsid w:val="00682A79"/>
    <w:rsid w:val="0068351F"/>
    <w:rsid w:val="006A3533"/>
    <w:rsid w:val="006A4B85"/>
    <w:rsid w:val="006A4D62"/>
    <w:rsid w:val="006B10BF"/>
    <w:rsid w:val="006B1B97"/>
    <w:rsid w:val="006B2139"/>
    <w:rsid w:val="006B3705"/>
    <w:rsid w:val="006B3884"/>
    <w:rsid w:val="006C05BD"/>
    <w:rsid w:val="006C334A"/>
    <w:rsid w:val="006C4696"/>
    <w:rsid w:val="006C4DF9"/>
    <w:rsid w:val="006D5BEC"/>
    <w:rsid w:val="006E12A2"/>
    <w:rsid w:val="006E1B7A"/>
    <w:rsid w:val="006F055A"/>
    <w:rsid w:val="006F1224"/>
    <w:rsid w:val="006F1483"/>
    <w:rsid w:val="006F525C"/>
    <w:rsid w:val="006F62B6"/>
    <w:rsid w:val="006F7888"/>
    <w:rsid w:val="007005F6"/>
    <w:rsid w:val="00703AD4"/>
    <w:rsid w:val="00706E33"/>
    <w:rsid w:val="00706EE2"/>
    <w:rsid w:val="0071079F"/>
    <w:rsid w:val="00711217"/>
    <w:rsid w:val="00712355"/>
    <w:rsid w:val="00714FD0"/>
    <w:rsid w:val="00717AFA"/>
    <w:rsid w:val="00723530"/>
    <w:rsid w:val="00723766"/>
    <w:rsid w:val="007352A4"/>
    <w:rsid w:val="00735C30"/>
    <w:rsid w:val="007376B1"/>
    <w:rsid w:val="00737C51"/>
    <w:rsid w:val="007415E2"/>
    <w:rsid w:val="00743D35"/>
    <w:rsid w:val="007462FD"/>
    <w:rsid w:val="00747BB5"/>
    <w:rsid w:val="00754F19"/>
    <w:rsid w:val="00756ED5"/>
    <w:rsid w:val="007573D8"/>
    <w:rsid w:val="00761DAA"/>
    <w:rsid w:val="00762132"/>
    <w:rsid w:val="00762A87"/>
    <w:rsid w:val="00763756"/>
    <w:rsid w:val="0077202C"/>
    <w:rsid w:val="0077210D"/>
    <w:rsid w:val="00772F89"/>
    <w:rsid w:val="0077355A"/>
    <w:rsid w:val="0077587B"/>
    <w:rsid w:val="00777104"/>
    <w:rsid w:val="0078196D"/>
    <w:rsid w:val="007864C0"/>
    <w:rsid w:val="0078704A"/>
    <w:rsid w:val="007949C2"/>
    <w:rsid w:val="007957A4"/>
    <w:rsid w:val="00796AAA"/>
    <w:rsid w:val="00796E85"/>
    <w:rsid w:val="007A5492"/>
    <w:rsid w:val="007A58B8"/>
    <w:rsid w:val="007A5956"/>
    <w:rsid w:val="007A6EDA"/>
    <w:rsid w:val="007B1C82"/>
    <w:rsid w:val="007B5AFC"/>
    <w:rsid w:val="007B62C2"/>
    <w:rsid w:val="007B6E01"/>
    <w:rsid w:val="007C3754"/>
    <w:rsid w:val="007C3E7D"/>
    <w:rsid w:val="007C4655"/>
    <w:rsid w:val="007C73BD"/>
    <w:rsid w:val="007D04D8"/>
    <w:rsid w:val="007D3A88"/>
    <w:rsid w:val="007D70AE"/>
    <w:rsid w:val="007E0698"/>
    <w:rsid w:val="007E2336"/>
    <w:rsid w:val="007E4662"/>
    <w:rsid w:val="007E539A"/>
    <w:rsid w:val="007E67D3"/>
    <w:rsid w:val="007F2E48"/>
    <w:rsid w:val="00801387"/>
    <w:rsid w:val="00802C9E"/>
    <w:rsid w:val="0080478E"/>
    <w:rsid w:val="0081185F"/>
    <w:rsid w:val="00812DFE"/>
    <w:rsid w:val="00814587"/>
    <w:rsid w:val="00815ED3"/>
    <w:rsid w:val="008177A9"/>
    <w:rsid w:val="00823975"/>
    <w:rsid w:val="00827328"/>
    <w:rsid w:val="00827EE7"/>
    <w:rsid w:val="00834A02"/>
    <w:rsid w:val="00834D76"/>
    <w:rsid w:val="008534A2"/>
    <w:rsid w:val="00853567"/>
    <w:rsid w:val="00862530"/>
    <w:rsid w:val="00867338"/>
    <w:rsid w:val="00871552"/>
    <w:rsid w:val="008715FB"/>
    <w:rsid w:val="00873AFE"/>
    <w:rsid w:val="008763CF"/>
    <w:rsid w:val="0087699F"/>
    <w:rsid w:val="008803A9"/>
    <w:rsid w:val="00882E47"/>
    <w:rsid w:val="008845DC"/>
    <w:rsid w:val="00884C42"/>
    <w:rsid w:val="00885840"/>
    <w:rsid w:val="00886337"/>
    <w:rsid w:val="0088670F"/>
    <w:rsid w:val="008910E8"/>
    <w:rsid w:val="00892433"/>
    <w:rsid w:val="00894863"/>
    <w:rsid w:val="00897732"/>
    <w:rsid w:val="008A0380"/>
    <w:rsid w:val="008A1E9F"/>
    <w:rsid w:val="008A5226"/>
    <w:rsid w:val="008A55F7"/>
    <w:rsid w:val="008A5DB2"/>
    <w:rsid w:val="008B0659"/>
    <w:rsid w:val="008B61CC"/>
    <w:rsid w:val="008B7601"/>
    <w:rsid w:val="008C567D"/>
    <w:rsid w:val="008C7624"/>
    <w:rsid w:val="008D610B"/>
    <w:rsid w:val="008E4C30"/>
    <w:rsid w:val="008F6108"/>
    <w:rsid w:val="008F7C3C"/>
    <w:rsid w:val="00902FAE"/>
    <w:rsid w:val="00903722"/>
    <w:rsid w:val="00907BE1"/>
    <w:rsid w:val="00907DFC"/>
    <w:rsid w:val="009138A4"/>
    <w:rsid w:val="00913A0B"/>
    <w:rsid w:val="00915871"/>
    <w:rsid w:val="00920026"/>
    <w:rsid w:val="00920F7F"/>
    <w:rsid w:val="00921BC0"/>
    <w:rsid w:val="00924B94"/>
    <w:rsid w:val="00926E60"/>
    <w:rsid w:val="00932374"/>
    <w:rsid w:val="00940C2F"/>
    <w:rsid w:val="00944D5B"/>
    <w:rsid w:val="00945AD6"/>
    <w:rsid w:val="00946A13"/>
    <w:rsid w:val="00946F62"/>
    <w:rsid w:val="009518B7"/>
    <w:rsid w:val="00953ACD"/>
    <w:rsid w:val="00956EFA"/>
    <w:rsid w:val="00964327"/>
    <w:rsid w:val="00966E66"/>
    <w:rsid w:val="009676C0"/>
    <w:rsid w:val="009704AA"/>
    <w:rsid w:val="0097151D"/>
    <w:rsid w:val="00973D8F"/>
    <w:rsid w:val="00974259"/>
    <w:rsid w:val="009747C4"/>
    <w:rsid w:val="009749A5"/>
    <w:rsid w:val="00977FF0"/>
    <w:rsid w:val="00985105"/>
    <w:rsid w:val="009966E2"/>
    <w:rsid w:val="009968F1"/>
    <w:rsid w:val="00997C05"/>
    <w:rsid w:val="009A1660"/>
    <w:rsid w:val="009A480F"/>
    <w:rsid w:val="009A610D"/>
    <w:rsid w:val="009A690A"/>
    <w:rsid w:val="009B0F65"/>
    <w:rsid w:val="009B218A"/>
    <w:rsid w:val="009B5928"/>
    <w:rsid w:val="009C11ED"/>
    <w:rsid w:val="009D1A14"/>
    <w:rsid w:val="009D283A"/>
    <w:rsid w:val="009D5AEB"/>
    <w:rsid w:val="009D5C65"/>
    <w:rsid w:val="009D6C86"/>
    <w:rsid w:val="009F044D"/>
    <w:rsid w:val="009F094D"/>
    <w:rsid w:val="009F0B5E"/>
    <w:rsid w:val="009F0D2D"/>
    <w:rsid w:val="009F346C"/>
    <w:rsid w:val="009F4944"/>
    <w:rsid w:val="009F6BAF"/>
    <w:rsid w:val="00A03EE0"/>
    <w:rsid w:val="00A14198"/>
    <w:rsid w:val="00A17AA4"/>
    <w:rsid w:val="00A21B41"/>
    <w:rsid w:val="00A21F7A"/>
    <w:rsid w:val="00A24DC0"/>
    <w:rsid w:val="00A252E5"/>
    <w:rsid w:val="00A26406"/>
    <w:rsid w:val="00A26BD8"/>
    <w:rsid w:val="00A27534"/>
    <w:rsid w:val="00A325CB"/>
    <w:rsid w:val="00A327A7"/>
    <w:rsid w:val="00A36317"/>
    <w:rsid w:val="00A363A0"/>
    <w:rsid w:val="00A36A45"/>
    <w:rsid w:val="00A415EA"/>
    <w:rsid w:val="00A4198C"/>
    <w:rsid w:val="00A419B5"/>
    <w:rsid w:val="00A42771"/>
    <w:rsid w:val="00A44600"/>
    <w:rsid w:val="00A44C22"/>
    <w:rsid w:val="00A462E9"/>
    <w:rsid w:val="00A505CC"/>
    <w:rsid w:val="00A50B77"/>
    <w:rsid w:val="00A50D56"/>
    <w:rsid w:val="00A513DA"/>
    <w:rsid w:val="00A52922"/>
    <w:rsid w:val="00A566BA"/>
    <w:rsid w:val="00A7057F"/>
    <w:rsid w:val="00A7269E"/>
    <w:rsid w:val="00A764C6"/>
    <w:rsid w:val="00A80A2D"/>
    <w:rsid w:val="00A8325E"/>
    <w:rsid w:val="00A84AE9"/>
    <w:rsid w:val="00A86E9E"/>
    <w:rsid w:val="00A902EE"/>
    <w:rsid w:val="00A91017"/>
    <w:rsid w:val="00A944EE"/>
    <w:rsid w:val="00A9490D"/>
    <w:rsid w:val="00A96462"/>
    <w:rsid w:val="00AA152D"/>
    <w:rsid w:val="00AA1AB1"/>
    <w:rsid w:val="00AA1E22"/>
    <w:rsid w:val="00AA69AA"/>
    <w:rsid w:val="00AA7238"/>
    <w:rsid w:val="00AB06B0"/>
    <w:rsid w:val="00AB15E1"/>
    <w:rsid w:val="00AB18F0"/>
    <w:rsid w:val="00AB3681"/>
    <w:rsid w:val="00AB3907"/>
    <w:rsid w:val="00AB7168"/>
    <w:rsid w:val="00AC2B99"/>
    <w:rsid w:val="00AC5281"/>
    <w:rsid w:val="00AC57BE"/>
    <w:rsid w:val="00AC6798"/>
    <w:rsid w:val="00AC68C0"/>
    <w:rsid w:val="00AD1C43"/>
    <w:rsid w:val="00AE0CA0"/>
    <w:rsid w:val="00AE11E2"/>
    <w:rsid w:val="00AE3719"/>
    <w:rsid w:val="00AE6E21"/>
    <w:rsid w:val="00AE7584"/>
    <w:rsid w:val="00AF1D7D"/>
    <w:rsid w:val="00B013EB"/>
    <w:rsid w:val="00B01FC8"/>
    <w:rsid w:val="00B028C3"/>
    <w:rsid w:val="00B118C0"/>
    <w:rsid w:val="00B1212C"/>
    <w:rsid w:val="00B122F2"/>
    <w:rsid w:val="00B13853"/>
    <w:rsid w:val="00B14F86"/>
    <w:rsid w:val="00B172D5"/>
    <w:rsid w:val="00B173CE"/>
    <w:rsid w:val="00B17AC8"/>
    <w:rsid w:val="00B21A26"/>
    <w:rsid w:val="00B22139"/>
    <w:rsid w:val="00B255BB"/>
    <w:rsid w:val="00B31430"/>
    <w:rsid w:val="00B365C6"/>
    <w:rsid w:val="00B371CD"/>
    <w:rsid w:val="00B375FB"/>
    <w:rsid w:val="00B41418"/>
    <w:rsid w:val="00B43210"/>
    <w:rsid w:val="00B43237"/>
    <w:rsid w:val="00B470B3"/>
    <w:rsid w:val="00B55F49"/>
    <w:rsid w:val="00B56C2B"/>
    <w:rsid w:val="00B5715F"/>
    <w:rsid w:val="00B637C3"/>
    <w:rsid w:val="00B661F8"/>
    <w:rsid w:val="00B66A2F"/>
    <w:rsid w:val="00B67216"/>
    <w:rsid w:val="00B73CA8"/>
    <w:rsid w:val="00B75F0F"/>
    <w:rsid w:val="00B76386"/>
    <w:rsid w:val="00B80DB9"/>
    <w:rsid w:val="00B9464E"/>
    <w:rsid w:val="00B95B09"/>
    <w:rsid w:val="00B95C91"/>
    <w:rsid w:val="00B9606E"/>
    <w:rsid w:val="00BA1624"/>
    <w:rsid w:val="00BA35E4"/>
    <w:rsid w:val="00BA3F0B"/>
    <w:rsid w:val="00BA4BAE"/>
    <w:rsid w:val="00BB1E84"/>
    <w:rsid w:val="00BB3964"/>
    <w:rsid w:val="00BB4882"/>
    <w:rsid w:val="00BB4D32"/>
    <w:rsid w:val="00BB60B2"/>
    <w:rsid w:val="00BB7CC0"/>
    <w:rsid w:val="00BC0DED"/>
    <w:rsid w:val="00BC0E3D"/>
    <w:rsid w:val="00BC1D42"/>
    <w:rsid w:val="00BC32D5"/>
    <w:rsid w:val="00BD06D7"/>
    <w:rsid w:val="00BD32BA"/>
    <w:rsid w:val="00BD334A"/>
    <w:rsid w:val="00BD42C7"/>
    <w:rsid w:val="00BD67CB"/>
    <w:rsid w:val="00BD7F5C"/>
    <w:rsid w:val="00BE6AA5"/>
    <w:rsid w:val="00BF1CFB"/>
    <w:rsid w:val="00BF219D"/>
    <w:rsid w:val="00BF613A"/>
    <w:rsid w:val="00C036A8"/>
    <w:rsid w:val="00C0489E"/>
    <w:rsid w:val="00C05965"/>
    <w:rsid w:val="00C05E38"/>
    <w:rsid w:val="00C07104"/>
    <w:rsid w:val="00C079CD"/>
    <w:rsid w:val="00C10857"/>
    <w:rsid w:val="00C10EF5"/>
    <w:rsid w:val="00C11247"/>
    <w:rsid w:val="00C11DE2"/>
    <w:rsid w:val="00C127BE"/>
    <w:rsid w:val="00C131F0"/>
    <w:rsid w:val="00C13F01"/>
    <w:rsid w:val="00C147EC"/>
    <w:rsid w:val="00C17103"/>
    <w:rsid w:val="00C23097"/>
    <w:rsid w:val="00C30DFB"/>
    <w:rsid w:val="00C340D5"/>
    <w:rsid w:val="00C35F21"/>
    <w:rsid w:val="00C37316"/>
    <w:rsid w:val="00C37532"/>
    <w:rsid w:val="00C37BE2"/>
    <w:rsid w:val="00C4002F"/>
    <w:rsid w:val="00C41008"/>
    <w:rsid w:val="00C41663"/>
    <w:rsid w:val="00C4456E"/>
    <w:rsid w:val="00C449C0"/>
    <w:rsid w:val="00C44A77"/>
    <w:rsid w:val="00C57279"/>
    <w:rsid w:val="00C6394A"/>
    <w:rsid w:val="00C64829"/>
    <w:rsid w:val="00C67708"/>
    <w:rsid w:val="00C70562"/>
    <w:rsid w:val="00C7406E"/>
    <w:rsid w:val="00C76A3A"/>
    <w:rsid w:val="00C77F46"/>
    <w:rsid w:val="00C812C1"/>
    <w:rsid w:val="00C8286E"/>
    <w:rsid w:val="00C84653"/>
    <w:rsid w:val="00C85CB4"/>
    <w:rsid w:val="00CA1861"/>
    <w:rsid w:val="00CA1F03"/>
    <w:rsid w:val="00CA2A44"/>
    <w:rsid w:val="00CA57DA"/>
    <w:rsid w:val="00CA71E2"/>
    <w:rsid w:val="00CB21D4"/>
    <w:rsid w:val="00CB2D49"/>
    <w:rsid w:val="00CB4050"/>
    <w:rsid w:val="00CC47F0"/>
    <w:rsid w:val="00CD278C"/>
    <w:rsid w:val="00CD5EE4"/>
    <w:rsid w:val="00CD61BD"/>
    <w:rsid w:val="00CD6279"/>
    <w:rsid w:val="00CE0AE8"/>
    <w:rsid w:val="00CE1713"/>
    <w:rsid w:val="00CE3217"/>
    <w:rsid w:val="00CE4774"/>
    <w:rsid w:val="00CE4ACE"/>
    <w:rsid w:val="00CE7407"/>
    <w:rsid w:val="00CE7EDC"/>
    <w:rsid w:val="00CF766A"/>
    <w:rsid w:val="00D0173C"/>
    <w:rsid w:val="00D03910"/>
    <w:rsid w:val="00D04DFB"/>
    <w:rsid w:val="00D0596D"/>
    <w:rsid w:val="00D05FE7"/>
    <w:rsid w:val="00D06570"/>
    <w:rsid w:val="00D073D8"/>
    <w:rsid w:val="00D07750"/>
    <w:rsid w:val="00D12D2F"/>
    <w:rsid w:val="00D21173"/>
    <w:rsid w:val="00D21803"/>
    <w:rsid w:val="00D24D74"/>
    <w:rsid w:val="00D3065B"/>
    <w:rsid w:val="00D3216D"/>
    <w:rsid w:val="00D331FF"/>
    <w:rsid w:val="00D33C1A"/>
    <w:rsid w:val="00D37900"/>
    <w:rsid w:val="00D37CBC"/>
    <w:rsid w:val="00D413B5"/>
    <w:rsid w:val="00D434F7"/>
    <w:rsid w:val="00D45CBD"/>
    <w:rsid w:val="00D46588"/>
    <w:rsid w:val="00D54886"/>
    <w:rsid w:val="00D575D6"/>
    <w:rsid w:val="00D62522"/>
    <w:rsid w:val="00D62614"/>
    <w:rsid w:val="00D6436C"/>
    <w:rsid w:val="00D65D52"/>
    <w:rsid w:val="00D6765F"/>
    <w:rsid w:val="00D71A0C"/>
    <w:rsid w:val="00D71F2B"/>
    <w:rsid w:val="00D81899"/>
    <w:rsid w:val="00D81AAF"/>
    <w:rsid w:val="00D8595E"/>
    <w:rsid w:val="00D91629"/>
    <w:rsid w:val="00D96EB7"/>
    <w:rsid w:val="00DA0051"/>
    <w:rsid w:val="00DA03EE"/>
    <w:rsid w:val="00DA0422"/>
    <w:rsid w:val="00DA0635"/>
    <w:rsid w:val="00DA091B"/>
    <w:rsid w:val="00DA4E66"/>
    <w:rsid w:val="00DA571E"/>
    <w:rsid w:val="00DB30B9"/>
    <w:rsid w:val="00DB7E6B"/>
    <w:rsid w:val="00DC6B48"/>
    <w:rsid w:val="00DD02C2"/>
    <w:rsid w:val="00DD53DE"/>
    <w:rsid w:val="00DD53E9"/>
    <w:rsid w:val="00DE37E9"/>
    <w:rsid w:val="00DE549C"/>
    <w:rsid w:val="00DE6998"/>
    <w:rsid w:val="00DE7A43"/>
    <w:rsid w:val="00E056CF"/>
    <w:rsid w:val="00E069FB"/>
    <w:rsid w:val="00E069FD"/>
    <w:rsid w:val="00E12EEF"/>
    <w:rsid w:val="00E14147"/>
    <w:rsid w:val="00E1560D"/>
    <w:rsid w:val="00E174E9"/>
    <w:rsid w:val="00E27603"/>
    <w:rsid w:val="00E277FE"/>
    <w:rsid w:val="00E27CD5"/>
    <w:rsid w:val="00E315E9"/>
    <w:rsid w:val="00E32B99"/>
    <w:rsid w:val="00E335C6"/>
    <w:rsid w:val="00E33EF4"/>
    <w:rsid w:val="00E35F43"/>
    <w:rsid w:val="00E36973"/>
    <w:rsid w:val="00E41D7E"/>
    <w:rsid w:val="00E42EBA"/>
    <w:rsid w:val="00E45AE4"/>
    <w:rsid w:val="00E46EA1"/>
    <w:rsid w:val="00E55E11"/>
    <w:rsid w:val="00E57F2C"/>
    <w:rsid w:val="00E64C36"/>
    <w:rsid w:val="00E65178"/>
    <w:rsid w:val="00E660F9"/>
    <w:rsid w:val="00E71462"/>
    <w:rsid w:val="00E73108"/>
    <w:rsid w:val="00E803C5"/>
    <w:rsid w:val="00E812E5"/>
    <w:rsid w:val="00E82001"/>
    <w:rsid w:val="00E84285"/>
    <w:rsid w:val="00E84EFD"/>
    <w:rsid w:val="00E85576"/>
    <w:rsid w:val="00E8746D"/>
    <w:rsid w:val="00E92299"/>
    <w:rsid w:val="00E949CC"/>
    <w:rsid w:val="00EA05ED"/>
    <w:rsid w:val="00EA475E"/>
    <w:rsid w:val="00EA4D89"/>
    <w:rsid w:val="00EB4467"/>
    <w:rsid w:val="00EB47BA"/>
    <w:rsid w:val="00EB49BC"/>
    <w:rsid w:val="00EB608B"/>
    <w:rsid w:val="00EC28BB"/>
    <w:rsid w:val="00EC31D4"/>
    <w:rsid w:val="00ED0C18"/>
    <w:rsid w:val="00EE1107"/>
    <w:rsid w:val="00EE748E"/>
    <w:rsid w:val="00EF22D3"/>
    <w:rsid w:val="00EF2AC3"/>
    <w:rsid w:val="00EF4150"/>
    <w:rsid w:val="00EF5FA7"/>
    <w:rsid w:val="00F0748D"/>
    <w:rsid w:val="00F10115"/>
    <w:rsid w:val="00F11704"/>
    <w:rsid w:val="00F11E82"/>
    <w:rsid w:val="00F17194"/>
    <w:rsid w:val="00F20C09"/>
    <w:rsid w:val="00F23459"/>
    <w:rsid w:val="00F2370E"/>
    <w:rsid w:val="00F23CAC"/>
    <w:rsid w:val="00F30DF2"/>
    <w:rsid w:val="00F30FDA"/>
    <w:rsid w:val="00F43151"/>
    <w:rsid w:val="00F43F7C"/>
    <w:rsid w:val="00F47CC4"/>
    <w:rsid w:val="00F54A58"/>
    <w:rsid w:val="00F56D3E"/>
    <w:rsid w:val="00F57794"/>
    <w:rsid w:val="00F70A8C"/>
    <w:rsid w:val="00F74CD5"/>
    <w:rsid w:val="00F7560F"/>
    <w:rsid w:val="00F77206"/>
    <w:rsid w:val="00F80729"/>
    <w:rsid w:val="00F80D39"/>
    <w:rsid w:val="00F81106"/>
    <w:rsid w:val="00F822C2"/>
    <w:rsid w:val="00F87F07"/>
    <w:rsid w:val="00F928FA"/>
    <w:rsid w:val="00F933D3"/>
    <w:rsid w:val="00F9385E"/>
    <w:rsid w:val="00F9731D"/>
    <w:rsid w:val="00FA1762"/>
    <w:rsid w:val="00FA1C7F"/>
    <w:rsid w:val="00FA458E"/>
    <w:rsid w:val="00FA5049"/>
    <w:rsid w:val="00FB3FCC"/>
    <w:rsid w:val="00FB4356"/>
    <w:rsid w:val="00FB4E67"/>
    <w:rsid w:val="00FB5C9A"/>
    <w:rsid w:val="00FC0D1A"/>
    <w:rsid w:val="00FC2149"/>
    <w:rsid w:val="00FC38E8"/>
    <w:rsid w:val="00FD11BC"/>
    <w:rsid w:val="00FD5C91"/>
    <w:rsid w:val="00FD68D6"/>
    <w:rsid w:val="00FD6C54"/>
    <w:rsid w:val="00FF2289"/>
    <w:rsid w:val="00FF7335"/>
    <w:rsid w:val="00FF7EB4"/>
    <w:rsid w:val="039BB4DD"/>
    <w:rsid w:val="06172F36"/>
    <w:rsid w:val="09CADCFE"/>
    <w:rsid w:val="15EEB1A0"/>
    <w:rsid w:val="1F8FA3F9"/>
    <w:rsid w:val="2615AEEE"/>
    <w:rsid w:val="28AAD1F9"/>
    <w:rsid w:val="2B561900"/>
    <w:rsid w:val="2F875542"/>
    <w:rsid w:val="330117BB"/>
    <w:rsid w:val="408E66C7"/>
    <w:rsid w:val="41FA9C02"/>
    <w:rsid w:val="49902E67"/>
    <w:rsid w:val="4C3A570B"/>
    <w:rsid w:val="53611B67"/>
    <w:rsid w:val="5DC5FF77"/>
    <w:rsid w:val="61F5F45C"/>
    <w:rsid w:val="7052683A"/>
    <w:rsid w:val="72023B19"/>
    <w:rsid w:val="78E549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C36F3"/>
  <w15:chartTrackingRefBased/>
  <w15:docId w15:val="{932D2747-C368-45A2-A20B-30F493C1F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38F"/>
    <w:pPr>
      <w:spacing w:after="240" w:line="240" w:lineRule="auto"/>
    </w:pPr>
  </w:style>
  <w:style w:type="paragraph" w:styleId="Heading1">
    <w:name w:val="heading 1"/>
    <w:basedOn w:val="Normal"/>
    <w:next w:val="Normal"/>
    <w:link w:val="Heading1Char"/>
    <w:uiPriority w:val="9"/>
    <w:qFormat/>
    <w:rsid w:val="00F47CC4"/>
    <w:pPr>
      <w:keepNext/>
      <w:keepLines/>
      <w:outlineLvl w:val="0"/>
    </w:pPr>
    <w:rPr>
      <w:rFonts w:eastAsiaTheme="majorEastAsia" w:cstheme="majorBidi"/>
      <w:b/>
      <w:color w:val="73A5CC"/>
      <w:sz w:val="32"/>
      <w:szCs w:val="32"/>
    </w:rPr>
  </w:style>
  <w:style w:type="paragraph" w:styleId="Heading2">
    <w:name w:val="heading 2"/>
    <w:basedOn w:val="Normal"/>
    <w:next w:val="Normal"/>
    <w:link w:val="Heading2Char"/>
    <w:uiPriority w:val="9"/>
    <w:unhideWhenUsed/>
    <w:qFormat/>
    <w:rsid w:val="00F47CC4"/>
    <w:pPr>
      <w:keepNext/>
      <w:keepLines/>
      <w:spacing w:before="120" w:after="120"/>
      <w:outlineLvl w:val="1"/>
    </w:pPr>
    <w:rPr>
      <w:rFonts w:eastAsiaTheme="majorEastAsia" w:cstheme="majorBidi"/>
      <w:color w:val="73A5CC"/>
      <w:sz w:val="28"/>
      <w:szCs w:val="26"/>
    </w:rPr>
  </w:style>
  <w:style w:type="paragraph" w:styleId="Heading3">
    <w:name w:val="heading 3"/>
    <w:next w:val="Normal"/>
    <w:link w:val="Heading3Char"/>
    <w:uiPriority w:val="9"/>
    <w:unhideWhenUsed/>
    <w:qFormat/>
    <w:rsid w:val="00CD61BD"/>
    <w:pPr>
      <w:keepNext/>
      <w:keepLines/>
      <w:widowControl w:val="0"/>
      <w:autoSpaceDE w:val="0"/>
      <w:autoSpaceDN w:val="0"/>
      <w:spacing w:after="120" w:line="240" w:lineRule="auto"/>
      <w:outlineLvl w:val="2"/>
    </w:pPr>
    <w:rPr>
      <w:rFonts w:eastAsiaTheme="majorEastAsia" w:cstheme="majorBidi"/>
      <w:color w:val="405188"/>
      <w:lang w:bidi="en-US"/>
    </w:rPr>
  </w:style>
  <w:style w:type="paragraph" w:styleId="Heading4">
    <w:name w:val="heading 4"/>
    <w:basedOn w:val="Normal"/>
    <w:next w:val="Normal"/>
    <w:link w:val="Heading4Char"/>
    <w:uiPriority w:val="9"/>
    <w:unhideWhenUsed/>
    <w:qFormat/>
    <w:rsid w:val="00E71462"/>
    <w:pPr>
      <w:keepNext/>
      <w:keepLines/>
      <w:widowControl w:val="0"/>
      <w:autoSpaceDE w:val="0"/>
      <w:autoSpaceDN w:val="0"/>
      <w:spacing w:before="40" w:after="0"/>
      <w:outlineLvl w:val="3"/>
    </w:pPr>
    <w:rPr>
      <w:rFonts w:asciiTheme="majorHAnsi" w:eastAsiaTheme="majorEastAsia" w:hAnsiTheme="majorHAnsi" w:cstheme="majorBidi"/>
      <w:i/>
      <w:iCs/>
      <w:color w:val="2F5496" w:themeColor="accent1" w:themeShade="BF"/>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C32D5"/>
    <w:pPr>
      <w:ind w:left="720"/>
      <w:contextualSpacing/>
    </w:pPr>
  </w:style>
  <w:style w:type="character" w:styleId="CommentReference">
    <w:name w:val="annotation reference"/>
    <w:basedOn w:val="DefaultParagraphFont"/>
    <w:uiPriority w:val="99"/>
    <w:semiHidden/>
    <w:unhideWhenUsed/>
    <w:rsid w:val="00BC32D5"/>
    <w:rPr>
      <w:sz w:val="16"/>
      <w:szCs w:val="16"/>
    </w:rPr>
  </w:style>
  <w:style w:type="paragraph" w:styleId="CommentText">
    <w:name w:val="annotation text"/>
    <w:basedOn w:val="Normal"/>
    <w:link w:val="CommentTextChar"/>
    <w:uiPriority w:val="99"/>
    <w:unhideWhenUsed/>
    <w:rsid w:val="00BC32D5"/>
    <w:rPr>
      <w:sz w:val="20"/>
      <w:szCs w:val="20"/>
    </w:rPr>
  </w:style>
  <w:style w:type="character" w:customStyle="1" w:styleId="CommentTextChar">
    <w:name w:val="Comment Text Char"/>
    <w:basedOn w:val="DefaultParagraphFont"/>
    <w:link w:val="CommentText"/>
    <w:uiPriority w:val="99"/>
    <w:rsid w:val="00BC32D5"/>
    <w:rPr>
      <w:sz w:val="20"/>
      <w:szCs w:val="20"/>
    </w:rPr>
  </w:style>
  <w:style w:type="paragraph" w:styleId="CommentSubject">
    <w:name w:val="annotation subject"/>
    <w:basedOn w:val="CommentText"/>
    <w:next w:val="CommentText"/>
    <w:link w:val="CommentSubjectChar"/>
    <w:uiPriority w:val="99"/>
    <w:semiHidden/>
    <w:unhideWhenUsed/>
    <w:rsid w:val="00BC32D5"/>
    <w:rPr>
      <w:b/>
      <w:bCs/>
    </w:rPr>
  </w:style>
  <w:style w:type="character" w:customStyle="1" w:styleId="CommentSubjectChar">
    <w:name w:val="Comment Subject Char"/>
    <w:basedOn w:val="CommentTextChar"/>
    <w:link w:val="CommentSubject"/>
    <w:uiPriority w:val="99"/>
    <w:semiHidden/>
    <w:rsid w:val="00BC32D5"/>
    <w:rPr>
      <w:b/>
      <w:bCs/>
      <w:sz w:val="20"/>
      <w:szCs w:val="20"/>
    </w:rPr>
  </w:style>
  <w:style w:type="paragraph" w:styleId="BalloonText">
    <w:name w:val="Balloon Text"/>
    <w:basedOn w:val="Normal"/>
    <w:link w:val="BalloonTextChar"/>
    <w:uiPriority w:val="99"/>
    <w:semiHidden/>
    <w:unhideWhenUsed/>
    <w:rsid w:val="00BC32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32D5"/>
    <w:rPr>
      <w:rFonts w:ascii="Segoe UI" w:hAnsi="Segoe UI" w:cs="Segoe UI"/>
      <w:sz w:val="18"/>
      <w:szCs w:val="18"/>
    </w:rPr>
  </w:style>
  <w:style w:type="table" w:styleId="TableGrid">
    <w:name w:val="Table Grid"/>
    <w:basedOn w:val="TableNormal"/>
    <w:uiPriority w:val="39"/>
    <w:rsid w:val="008A1E9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67338"/>
    <w:pPr>
      <w:tabs>
        <w:tab w:val="center" w:pos="4680"/>
        <w:tab w:val="right" w:pos="9360"/>
      </w:tabs>
    </w:pPr>
  </w:style>
  <w:style w:type="character" w:customStyle="1" w:styleId="HeaderChar">
    <w:name w:val="Header Char"/>
    <w:basedOn w:val="DefaultParagraphFont"/>
    <w:link w:val="Header"/>
    <w:uiPriority w:val="99"/>
    <w:rsid w:val="00867338"/>
  </w:style>
  <w:style w:type="paragraph" w:styleId="Footer">
    <w:name w:val="footer"/>
    <w:basedOn w:val="Normal"/>
    <w:link w:val="FooterChar"/>
    <w:uiPriority w:val="99"/>
    <w:unhideWhenUsed/>
    <w:rsid w:val="00867338"/>
    <w:pPr>
      <w:tabs>
        <w:tab w:val="center" w:pos="4680"/>
        <w:tab w:val="right" w:pos="9360"/>
      </w:tabs>
    </w:pPr>
  </w:style>
  <w:style w:type="character" w:customStyle="1" w:styleId="FooterChar">
    <w:name w:val="Footer Char"/>
    <w:basedOn w:val="DefaultParagraphFont"/>
    <w:link w:val="Footer"/>
    <w:uiPriority w:val="99"/>
    <w:rsid w:val="00867338"/>
  </w:style>
  <w:style w:type="character" w:styleId="PlaceholderText">
    <w:name w:val="Placeholder Text"/>
    <w:basedOn w:val="DefaultParagraphFont"/>
    <w:uiPriority w:val="99"/>
    <w:semiHidden/>
    <w:rsid w:val="00867338"/>
    <w:rPr>
      <w:color w:val="808080"/>
    </w:rPr>
  </w:style>
  <w:style w:type="paragraph" w:styleId="NormalWeb">
    <w:name w:val="Normal (Web)"/>
    <w:basedOn w:val="Normal"/>
    <w:uiPriority w:val="99"/>
    <w:unhideWhenUsed/>
    <w:rsid w:val="00867338"/>
    <w:pPr>
      <w:spacing w:before="100" w:beforeAutospacing="1" w:after="100" w:afterAutospacing="1"/>
    </w:pPr>
    <w:rPr>
      <w:rFonts w:ascii="Times New Roman" w:eastAsia="Times New Roman" w:hAnsi="Times New Roman" w:cs="Times New Roman"/>
    </w:rPr>
  </w:style>
  <w:style w:type="character" w:customStyle="1" w:styleId="ListParagraphChar">
    <w:name w:val="List Paragraph Char"/>
    <w:link w:val="ListParagraph"/>
    <w:uiPriority w:val="34"/>
    <w:rsid w:val="00F11E82"/>
  </w:style>
  <w:style w:type="table" w:customStyle="1" w:styleId="Header-Rows-Grid">
    <w:name w:val="Header-Rows-Grid"/>
    <w:basedOn w:val="TableNormal"/>
    <w:uiPriority w:val="99"/>
    <w:qFormat/>
    <w:rsid w:val="00F11E82"/>
    <w:pPr>
      <w:spacing w:before="100" w:after="200" w:line="276" w:lineRule="auto"/>
    </w:pPr>
    <w:rPr>
      <w:rFonts w:eastAsia="Calibri"/>
      <w:sz w:val="20"/>
      <w:szCs w:val="20"/>
    </w:rPr>
    <w:tblPr>
      <w:tblStyleRowBandSize w:val="1"/>
      <w:tblBorders>
        <w:top w:val="single" w:sz="4" w:space="0" w:color="0F6FC6"/>
        <w:left w:val="single" w:sz="4" w:space="0" w:color="0F6FC6"/>
        <w:bottom w:val="single" w:sz="4" w:space="0" w:color="0F6FC6"/>
        <w:right w:val="single" w:sz="4" w:space="0" w:color="0F6FC6"/>
        <w:insideH w:val="single" w:sz="4" w:space="0" w:color="0F6FC6"/>
        <w:insideV w:val="single" w:sz="4" w:space="0" w:color="0F6FC6"/>
      </w:tblBorders>
    </w:tblPr>
    <w:tblStylePr w:type="firstRow">
      <w:pPr>
        <w:jc w:val="center"/>
      </w:pPr>
      <w:rPr>
        <w:rFonts w:ascii="Arial" w:hAnsi="Arial"/>
        <w:color w:val="FFFFFF"/>
        <w:sz w:val="18"/>
      </w:rPr>
      <w:tblPr/>
      <w:tcPr>
        <w:tcBorders>
          <w:top w:val="single" w:sz="4" w:space="0" w:color="0F6FC6"/>
          <w:left w:val="single" w:sz="4" w:space="0" w:color="0F6FC6"/>
          <w:bottom w:val="single" w:sz="4" w:space="0" w:color="0F6FC6"/>
          <w:right w:val="single" w:sz="4" w:space="0" w:color="0F6FC6"/>
          <w:insideH w:val="single" w:sz="4" w:space="0" w:color="FFFFFF"/>
          <w:insideV w:val="single" w:sz="4" w:space="0" w:color="FFFFFF"/>
        </w:tcBorders>
        <w:shd w:val="clear" w:color="auto" w:fill="0F6FC6"/>
        <w:vAlign w:val="bottom"/>
      </w:tcPr>
    </w:tblStylePr>
    <w:tblStylePr w:type="band1Horz">
      <w:tblPr/>
      <w:tcPr>
        <w:shd w:val="clear" w:color="auto" w:fill="E1F0FA"/>
      </w:tcPr>
    </w:tblStylePr>
  </w:style>
  <w:style w:type="character" w:styleId="Emphasis">
    <w:name w:val="Emphasis"/>
    <w:uiPriority w:val="20"/>
    <w:rsid w:val="00FB4E67"/>
    <w:rPr>
      <w:rFonts w:ascii="Arial" w:hAnsi="Arial"/>
      <w:i/>
      <w:iCs/>
      <w:sz w:val="24"/>
    </w:rPr>
  </w:style>
  <w:style w:type="paragraph" w:styleId="Title">
    <w:name w:val="Title"/>
    <w:basedOn w:val="Normal"/>
    <w:next w:val="Normal"/>
    <w:link w:val="TitleChar"/>
    <w:uiPriority w:val="10"/>
    <w:qFormat/>
    <w:rsid w:val="001344F7"/>
    <w:pPr>
      <w:keepNext/>
      <w:keepLines/>
      <w:jc w:val="center"/>
    </w:pPr>
    <w:rPr>
      <w:rFonts w:eastAsia="Calibri" w:cs="Calibri"/>
      <w:b/>
      <w:sz w:val="40"/>
      <w:szCs w:val="72"/>
    </w:rPr>
  </w:style>
  <w:style w:type="character" w:customStyle="1" w:styleId="TitleChar">
    <w:name w:val="Title Char"/>
    <w:basedOn w:val="DefaultParagraphFont"/>
    <w:link w:val="Title"/>
    <w:uiPriority w:val="10"/>
    <w:rsid w:val="00344BE4"/>
    <w:rPr>
      <w:rFonts w:eastAsia="Calibri" w:cs="Calibri"/>
      <w:b/>
      <w:sz w:val="40"/>
      <w:szCs w:val="72"/>
    </w:rPr>
  </w:style>
  <w:style w:type="character" w:customStyle="1" w:styleId="Heading1Char">
    <w:name w:val="Heading 1 Char"/>
    <w:basedOn w:val="DefaultParagraphFont"/>
    <w:link w:val="Heading1"/>
    <w:uiPriority w:val="9"/>
    <w:rsid w:val="00F47CC4"/>
    <w:rPr>
      <w:rFonts w:eastAsiaTheme="majorEastAsia" w:cstheme="majorBidi"/>
      <w:b/>
      <w:color w:val="73A5CC"/>
      <w:sz w:val="32"/>
      <w:szCs w:val="32"/>
    </w:rPr>
  </w:style>
  <w:style w:type="character" w:customStyle="1" w:styleId="Heading2Char">
    <w:name w:val="Heading 2 Char"/>
    <w:basedOn w:val="DefaultParagraphFont"/>
    <w:link w:val="Heading2"/>
    <w:uiPriority w:val="9"/>
    <w:rsid w:val="00F47CC4"/>
    <w:rPr>
      <w:rFonts w:eastAsiaTheme="majorEastAsia" w:cstheme="majorBidi"/>
      <w:color w:val="73A5CC"/>
      <w:sz w:val="28"/>
      <w:szCs w:val="26"/>
    </w:rPr>
  </w:style>
  <w:style w:type="paragraph" w:styleId="TOCHeading">
    <w:name w:val="TOC Heading"/>
    <w:basedOn w:val="Heading1"/>
    <w:next w:val="Normal"/>
    <w:uiPriority w:val="39"/>
    <w:unhideWhenUsed/>
    <w:qFormat/>
    <w:rsid w:val="00C812C1"/>
    <w:pPr>
      <w:spacing w:line="259" w:lineRule="auto"/>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1344F7"/>
    <w:pPr>
      <w:spacing w:after="100"/>
    </w:pPr>
  </w:style>
  <w:style w:type="paragraph" w:styleId="TOC2">
    <w:name w:val="toc 2"/>
    <w:basedOn w:val="Normal"/>
    <w:next w:val="Normal"/>
    <w:autoRedefine/>
    <w:uiPriority w:val="39"/>
    <w:unhideWhenUsed/>
    <w:rsid w:val="001344F7"/>
    <w:pPr>
      <w:spacing w:after="100"/>
      <w:ind w:left="240"/>
    </w:pPr>
  </w:style>
  <w:style w:type="character" w:styleId="Hyperlink">
    <w:name w:val="Hyperlink"/>
    <w:basedOn w:val="DefaultParagraphFont"/>
    <w:uiPriority w:val="99"/>
    <w:unhideWhenUsed/>
    <w:rsid w:val="00C812C1"/>
    <w:rPr>
      <w:color w:val="0563C1" w:themeColor="hyperlink"/>
      <w:u w:val="single"/>
    </w:rPr>
  </w:style>
  <w:style w:type="character" w:styleId="UnresolvedMention">
    <w:name w:val="Unresolved Mention"/>
    <w:basedOn w:val="DefaultParagraphFont"/>
    <w:uiPriority w:val="99"/>
    <w:unhideWhenUsed/>
    <w:rsid w:val="007B5AFC"/>
    <w:rPr>
      <w:color w:val="605E5C"/>
      <w:shd w:val="clear" w:color="auto" w:fill="E1DFDD"/>
    </w:rPr>
  </w:style>
  <w:style w:type="character" w:styleId="Mention">
    <w:name w:val="Mention"/>
    <w:basedOn w:val="DefaultParagraphFont"/>
    <w:uiPriority w:val="99"/>
    <w:unhideWhenUsed/>
    <w:rsid w:val="007B5AFC"/>
    <w:rPr>
      <w:color w:val="2B579A"/>
      <w:shd w:val="clear" w:color="auto" w:fill="E1DFDD"/>
    </w:rPr>
  </w:style>
  <w:style w:type="paragraph" w:styleId="Revision">
    <w:name w:val="Revision"/>
    <w:hidden/>
    <w:uiPriority w:val="99"/>
    <w:semiHidden/>
    <w:rsid w:val="004C373C"/>
    <w:pPr>
      <w:spacing w:line="240" w:lineRule="auto"/>
    </w:pPr>
  </w:style>
  <w:style w:type="character" w:customStyle="1" w:styleId="Normalformtext">
    <w:name w:val="Normal form text"/>
    <w:basedOn w:val="DefaultParagraphFont"/>
    <w:uiPriority w:val="1"/>
    <w:rsid w:val="004E2E45"/>
    <w:rPr>
      <w:rFonts w:ascii="Arial" w:hAnsi="Arial"/>
      <w:sz w:val="22"/>
    </w:rPr>
  </w:style>
  <w:style w:type="paragraph" w:customStyle="1" w:styleId="TableParagraph">
    <w:name w:val="Table Paragraph"/>
    <w:basedOn w:val="Normal"/>
    <w:uiPriority w:val="1"/>
    <w:qFormat/>
    <w:rsid w:val="009676C0"/>
    <w:pPr>
      <w:widowControl w:val="0"/>
      <w:autoSpaceDE w:val="0"/>
      <w:autoSpaceDN w:val="0"/>
      <w:spacing w:before="119" w:after="0"/>
    </w:pPr>
    <w:rPr>
      <w:rFonts w:eastAsia="Arial" w:cs="Arial"/>
      <w:szCs w:val="22"/>
      <w:lang w:bidi="en-US"/>
    </w:rPr>
  </w:style>
  <w:style w:type="character" w:customStyle="1" w:styleId="Heading3Char">
    <w:name w:val="Heading 3 Char"/>
    <w:basedOn w:val="DefaultParagraphFont"/>
    <w:link w:val="Heading3"/>
    <w:uiPriority w:val="9"/>
    <w:rsid w:val="00CD61BD"/>
    <w:rPr>
      <w:rFonts w:eastAsiaTheme="majorEastAsia" w:cstheme="majorBidi"/>
      <w:color w:val="405188"/>
      <w:lang w:bidi="en-US"/>
    </w:rPr>
  </w:style>
  <w:style w:type="character" w:customStyle="1" w:styleId="Heading4Char">
    <w:name w:val="Heading 4 Char"/>
    <w:basedOn w:val="DefaultParagraphFont"/>
    <w:link w:val="Heading4"/>
    <w:uiPriority w:val="9"/>
    <w:rsid w:val="00E71462"/>
    <w:rPr>
      <w:rFonts w:asciiTheme="majorHAnsi" w:eastAsiaTheme="majorEastAsia" w:hAnsiTheme="majorHAnsi" w:cstheme="majorBidi"/>
      <w:i/>
      <w:iCs/>
      <w:color w:val="2F5496" w:themeColor="accent1" w:themeShade="BF"/>
      <w:sz w:val="22"/>
      <w:szCs w:val="22"/>
      <w:lang w:bidi="en-US"/>
    </w:rPr>
  </w:style>
  <w:style w:type="paragraph" w:styleId="NoSpacing">
    <w:name w:val="No Spacing"/>
    <w:uiPriority w:val="1"/>
    <w:qFormat/>
    <w:rsid w:val="00E335C6"/>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111435">
      <w:bodyDiv w:val="1"/>
      <w:marLeft w:val="0"/>
      <w:marRight w:val="0"/>
      <w:marTop w:val="0"/>
      <w:marBottom w:val="0"/>
      <w:divBdr>
        <w:top w:val="none" w:sz="0" w:space="0" w:color="auto"/>
        <w:left w:val="none" w:sz="0" w:space="0" w:color="auto"/>
        <w:bottom w:val="none" w:sz="0" w:space="0" w:color="auto"/>
        <w:right w:val="none" w:sz="0" w:space="0" w:color="auto"/>
      </w:divBdr>
    </w:div>
    <w:div w:id="1336686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ohio.gov/Topics/Learning-in-Ohio/OLS-Graphic-Sections/Learning-Standard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tutoring@education.ohio.go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cip.ode.state.oh.us/DocumentLibrary/ViewDocument.aspx?DocumentKey=89691"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utoring@education.ohio.gov" TargetMode="External"/><Relationship Id="rId5" Type="http://schemas.openxmlformats.org/officeDocument/2006/relationships/numbering" Target="numbering.xml"/><Relationship Id="rId15" Type="http://schemas.openxmlformats.org/officeDocument/2006/relationships/hyperlink" Target="https://education.ohio.gov/Topics/Learning-in-Ohio/Mathematics/Model-Curricula-in-Mathematics/Standards-for-Mathematical-Practice"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ohio.gov/getattachment/Topics/Learning-in-Ohio/Literacy/Ohios-Plan-to-Raise-Literacy-Achievement.pdf.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1B5E862E77C4EBB807292AC2596EC5B"/>
        <w:category>
          <w:name w:val="General"/>
          <w:gallery w:val="placeholder"/>
        </w:category>
        <w:types>
          <w:type w:val="bbPlcHdr"/>
        </w:types>
        <w:behaviors>
          <w:behavior w:val="content"/>
        </w:behaviors>
        <w:guid w:val="{3F4EE9DE-35E8-44D7-BA32-982CFBBA5D0B}"/>
      </w:docPartPr>
      <w:docPartBody>
        <w:p w:rsidR="00204D3C" w:rsidRDefault="00204D3C" w:rsidP="00204D3C">
          <w:pPr>
            <w:pStyle w:val="C1B5E862E77C4EBB807292AC2596EC5B10"/>
          </w:pPr>
          <w:r w:rsidRPr="00657CB7">
            <w:rPr>
              <w:rStyle w:val="PlaceholderText"/>
            </w:rPr>
            <w:t>Click or tap here to enter text.</w:t>
          </w:r>
        </w:p>
      </w:docPartBody>
    </w:docPart>
    <w:docPart>
      <w:docPartPr>
        <w:name w:val="8794F3643C7542F8A59947F590F9B93E"/>
        <w:category>
          <w:name w:val="General"/>
          <w:gallery w:val="placeholder"/>
        </w:category>
        <w:types>
          <w:type w:val="bbPlcHdr"/>
        </w:types>
        <w:behaviors>
          <w:behavior w:val="content"/>
        </w:behaviors>
        <w:guid w:val="{3177C50F-AA60-4B85-9131-3EAEE18B164B}"/>
      </w:docPartPr>
      <w:docPartBody>
        <w:p w:rsidR="00204D3C" w:rsidRDefault="00204D3C" w:rsidP="00204D3C">
          <w:pPr>
            <w:pStyle w:val="8794F3643C7542F8A59947F590F9B93E10"/>
          </w:pPr>
          <w:r w:rsidRPr="00657CB7">
            <w:rPr>
              <w:rStyle w:val="PlaceholderText"/>
            </w:rPr>
            <w:t>Click or tap here to enter text.</w:t>
          </w:r>
        </w:p>
      </w:docPartBody>
    </w:docPart>
    <w:docPart>
      <w:docPartPr>
        <w:name w:val="10C6BEA13D1C4D39B07C5D33C410538C"/>
        <w:category>
          <w:name w:val="General"/>
          <w:gallery w:val="placeholder"/>
        </w:category>
        <w:types>
          <w:type w:val="bbPlcHdr"/>
        </w:types>
        <w:behaviors>
          <w:behavior w:val="content"/>
        </w:behaviors>
        <w:guid w:val="{B09144E3-44CB-42FD-9819-798E62F5570A}"/>
      </w:docPartPr>
      <w:docPartBody>
        <w:p w:rsidR="00204D3C" w:rsidRDefault="00204D3C" w:rsidP="00204D3C">
          <w:pPr>
            <w:pStyle w:val="10C6BEA13D1C4D39B07C5D33C410538C10"/>
          </w:pPr>
          <w:r w:rsidRPr="00657CB7">
            <w:rPr>
              <w:rStyle w:val="PlaceholderText"/>
            </w:rPr>
            <w:t>Click or tap here to enter text.</w:t>
          </w:r>
        </w:p>
      </w:docPartBody>
    </w:docPart>
    <w:docPart>
      <w:docPartPr>
        <w:name w:val="A323C7BD9EA7449F869AA4F698A725D0"/>
        <w:category>
          <w:name w:val="General"/>
          <w:gallery w:val="placeholder"/>
        </w:category>
        <w:types>
          <w:type w:val="bbPlcHdr"/>
        </w:types>
        <w:behaviors>
          <w:behavior w:val="content"/>
        </w:behaviors>
        <w:guid w:val="{683CDB21-010D-4C01-AA1C-0D4C2B383C64}"/>
      </w:docPartPr>
      <w:docPartBody>
        <w:p w:rsidR="00204D3C" w:rsidRDefault="00204D3C" w:rsidP="00204D3C">
          <w:pPr>
            <w:pStyle w:val="A323C7BD9EA7449F869AA4F698A725D010"/>
          </w:pPr>
          <w:r w:rsidRPr="00657CB7">
            <w:rPr>
              <w:rStyle w:val="PlaceholderText"/>
            </w:rPr>
            <w:t>Click or tap here to enter text.</w:t>
          </w:r>
        </w:p>
      </w:docPartBody>
    </w:docPart>
    <w:docPart>
      <w:docPartPr>
        <w:name w:val="38C9FB584BA141A69E070452917D6B09"/>
        <w:category>
          <w:name w:val="General"/>
          <w:gallery w:val="placeholder"/>
        </w:category>
        <w:types>
          <w:type w:val="bbPlcHdr"/>
        </w:types>
        <w:behaviors>
          <w:behavior w:val="content"/>
        </w:behaviors>
        <w:guid w:val="{8127AD07-80A7-40DC-82B9-15C6F9B97616}"/>
      </w:docPartPr>
      <w:docPartBody>
        <w:p w:rsidR="00204D3C" w:rsidRDefault="00204D3C" w:rsidP="00204D3C">
          <w:pPr>
            <w:pStyle w:val="38C9FB584BA141A69E070452917D6B0910"/>
          </w:pPr>
          <w:r w:rsidRPr="00657CB7">
            <w:rPr>
              <w:rStyle w:val="PlaceholderText"/>
            </w:rPr>
            <w:t>Click or tap here to enter text.</w:t>
          </w:r>
        </w:p>
      </w:docPartBody>
    </w:docPart>
    <w:docPart>
      <w:docPartPr>
        <w:name w:val="4DBED42B3A5140A4ABD53B8616379655"/>
        <w:category>
          <w:name w:val="General"/>
          <w:gallery w:val="placeholder"/>
        </w:category>
        <w:types>
          <w:type w:val="bbPlcHdr"/>
        </w:types>
        <w:behaviors>
          <w:behavior w:val="content"/>
        </w:behaviors>
        <w:guid w:val="{525E0C48-E277-4E3E-9084-EC94B0DA4AFC}"/>
      </w:docPartPr>
      <w:docPartBody>
        <w:p w:rsidR="00204D3C" w:rsidRDefault="00204D3C" w:rsidP="00204D3C">
          <w:pPr>
            <w:pStyle w:val="4DBED42B3A5140A4ABD53B861637965510"/>
          </w:pPr>
          <w:r w:rsidRPr="00657CB7">
            <w:rPr>
              <w:rStyle w:val="PlaceholderText"/>
            </w:rPr>
            <w:t>Click or tap here to enter text.</w:t>
          </w:r>
        </w:p>
      </w:docPartBody>
    </w:docPart>
    <w:docPart>
      <w:docPartPr>
        <w:name w:val="E5AD4C1BA9644BCA85D577953086CB54"/>
        <w:category>
          <w:name w:val="General"/>
          <w:gallery w:val="placeholder"/>
        </w:category>
        <w:types>
          <w:type w:val="bbPlcHdr"/>
        </w:types>
        <w:behaviors>
          <w:behavior w:val="content"/>
        </w:behaviors>
        <w:guid w:val="{991C9EB8-22EC-481B-B1B9-9E01EC5F4218}"/>
      </w:docPartPr>
      <w:docPartBody>
        <w:p w:rsidR="00204D3C" w:rsidRDefault="00204D3C" w:rsidP="00204D3C">
          <w:pPr>
            <w:pStyle w:val="E5AD4C1BA9644BCA85D577953086CB5410"/>
          </w:pPr>
          <w:r w:rsidRPr="00657CB7">
            <w:rPr>
              <w:rStyle w:val="PlaceholderText"/>
            </w:rPr>
            <w:t>Click or tap here to enter text.</w:t>
          </w:r>
        </w:p>
      </w:docPartBody>
    </w:docPart>
    <w:docPart>
      <w:docPartPr>
        <w:name w:val="E88D57E4A2D346248533DE7381BB931A"/>
        <w:category>
          <w:name w:val="General"/>
          <w:gallery w:val="placeholder"/>
        </w:category>
        <w:types>
          <w:type w:val="bbPlcHdr"/>
        </w:types>
        <w:behaviors>
          <w:behavior w:val="content"/>
        </w:behaviors>
        <w:guid w:val="{3244A6DB-511C-4FBC-8176-387DAF629106}"/>
      </w:docPartPr>
      <w:docPartBody>
        <w:p w:rsidR="00204D3C" w:rsidRDefault="00204D3C" w:rsidP="00204D3C">
          <w:pPr>
            <w:pStyle w:val="E88D57E4A2D346248533DE7381BB931A10"/>
          </w:pPr>
          <w:r w:rsidRPr="00657CB7">
            <w:rPr>
              <w:rStyle w:val="PlaceholderText"/>
            </w:rPr>
            <w:t>Click or tap here to enter text.</w:t>
          </w:r>
        </w:p>
      </w:docPartBody>
    </w:docPart>
    <w:docPart>
      <w:docPartPr>
        <w:name w:val="DB10CEA91F0D495CAD0F9486273380E6"/>
        <w:category>
          <w:name w:val="General"/>
          <w:gallery w:val="placeholder"/>
        </w:category>
        <w:types>
          <w:type w:val="bbPlcHdr"/>
        </w:types>
        <w:behaviors>
          <w:behavior w:val="content"/>
        </w:behaviors>
        <w:guid w:val="{DF227963-FDDF-44C1-9DE9-A509CC51F381}"/>
      </w:docPartPr>
      <w:docPartBody>
        <w:p w:rsidR="00204D3C" w:rsidRDefault="00204D3C" w:rsidP="00204D3C">
          <w:pPr>
            <w:pStyle w:val="DB10CEA91F0D495CAD0F9486273380E610"/>
          </w:pPr>
          <w:r w:rsidRPr="00657CB7">
            <w:rPr>
              <w:rStyle w:val="PlaceholderText"/>
            </w:rPr>
            <w:t>Click or tap here to enter text.</w:t>
          </w:r>
        </w:p>
      </w:docPartBody>
    </w:docPart>
    <w:docPart>
      <w:docPartPr>
        <w:name w:val="AE41144CE17F4AEFA5CD2E7E71CDC45A"/>
        <w:category>
          <w:name w:val="General"/>
          <w:gallery w:val="placeholder"/>
        </w:category>
        <w:types>
          <w:type w:val="bbPlcHdr"/>
        </w:types>
        <w:behaviors>
          <w:behavior w:val="content"/>
        </w:behaviors>
        <w:guid w:val="{44C2EA3F-CD02-4299-8960-0D9E12F3E31E}"/>
      </w:docPartPr>
      <w:docPartBody>
        <w:p w:rsidR="00204D3C" w:rsidRDefault="00204D3C" w:rsidP="00204D3C">
          <w:pPr>
            <w:pStyle w:val="AE41144CE17F4AEFA5CD2E7E71CDC45A10"/>
          </w:pPr>
          <w:r w:rsidRPr="00657CB7">
            <w:rPr>
              <w:rStyle w:val="PlaceholderText"/>
            </w:rPr>
            <w:t>Click or tap here to enter text.</w:t>
          </w:r>
        </w:p>
      </w:docPartBody>
    </w:docPart>
    <w:docPart>
      <w:docPartPr>
        <w:name w:val="5655917218AA4A0087D47EDDB7BDF034"/>
        <w:category>
          <w:name w:val="General"/>
          <w:gallery w:val="placeholder"/>
        </w:category>
        <w:types>
          <w:type w:val="bbPlcHdr"/>
        </w:types>
        <w:behaviors>
          <w:behavior w:val="content"/>
        </w:behaviors>
        <w:guid w:val="{7BBA196C-05AE-40A7-9656-AB75AC01CAED}"/>
      </w:docPartPr>
      <w:docPartBody>
        <w:p w:rsidR="00204D3C" w:rsidRDefault="00204D3C" w:rsidP="00204D3C">
          <w:pPr>
            <w:pStyle w:val="5655917218AA4A0087D47EDDB7BDF03410"/>
          </w:pPr>
          <w:r w:rsidRPr="00657CB7">
            <w:rPr>
              <w:rStyle w:val="PlaceholderText"/>
            </w:rPr>
            <w:t>Click or tap here to enter text.</w:t>
          </w:r>
        </w:p>
      </w:docPartBody>
    </w:docPart>
    <w:docPart>
      <w:docPartPr>
        <w:name w:val="E481C4C65C1A46EA9DB99EF66A0D6B40"/>
        <w:category>
          <w:name w:val="General"/>
          <w:gallery w:val="placeholder"/>
        </w:category>
        <w:types>
          <w:type w:val="bbPlcHdr"/>
        </w:types>
        <w:behaviors>
          <w:behavior w:val="content"/>
        </w:behaviors>
        <w:guid w:val="{0318DCA5-D05C-458D-96AC-E8924C78A10F}"/>
      </w:docPartPr>
      <w:docPartBody>
        <w:p w:rsidR="00204D3C" w:rsidRDefault="00204D3C" w:rsidP="00204D3C">
          <w:pPr>
            <w:pStyle w:val="E481C4C65C1A46EA9DB99EF66A0D6B4010"/>
          </w:pPr>
          <w:r w:rsidRPr="00657CB7">
            <w:rPr>
              <w:rStyle w:val="PlaceholderText"/>
            </w:rPr>
            <w:t>Click or tap here to enter text.</w:t>
          </w:r>
        </w:p>
      </w:docPartBody>
    </w:docPart>
    <w:docPart>
      <w:docPartPr>
        <w:name w:val="CD4415A5AC8542019130846C987B25AC"/>
        <w:category>
          <w:name w:val="General"/>
          <w:gallery w:val="placeholder"/>
        </w:category>
        <w:types>
          <w:type w:val="bbPlcHdr"/>
        </w:types>
        <w:behaviors>
          <w:behavior w:val="content"/>
        </w:behaviors>
        <w:guid w:val="{EFA62142-E9E1-423F-A36B-BE537CFF07BF}"/>
      </w:docPartPr>
      <w:docPartBody>
        <w:p w:rsidR="00204D3C" w:rsidRDefault="00204D3C" w:rsidP="00204D3C">
          <w:pPr>
            <w:pStyle w:val="CD4415A5AC8542019130846C987B25AC10"/>
          </w:pPr>
          <w:r w:rsidRPr="00657CB7">
            <w:rPr>
              <w:rStyle w:val="PlaceholderText"/>
            </w:rPr>
            <w:t>Click or tap here to enter text.</w:t>
          </w:r>
        </w:p>
      </w:docPartBody>
    </w:docPart>
    <w:docPart>
      <w:docPartPr>
        <w:name w:val="12363818402D48AF97B1BD262BCC8C6F"/>
        <w:category>
          <w:name w:val="General"/>
          <w:gallery w:val="placeholder"/>
        </w:category>
        <w:types>
          <w:type w:val="bbPlcHdr"/>
        </w:types>
        <w:behaviors>
          <w:behavior w:val="content"/>
        </w:behaviors>
        <w:guid w:val="{38B9B040-4685-40C0-BD35-061F149623DF}"/>
      </w:docPartPr>
      <w:docPartBody>
        <w:p w:rsidR="00204D3C" w:rsidRDefault="00204D3C" w:rsidP="00204D3C">
          <w:pPr>
            <w:pStyle w:val="12363818402D48AF97B1BD262BCC8C6F10"/>
          </w:pPr>
          <w:r w:rsidRPr="00657CB7">
            <w:rPr>
              <w:rStyle w:val="PlaceholderText"/>
            </w:rPr>
            <w:t>Click or tap here to enter text.</w:t>
          </w:r>
        </w:p>
      </w:docPartBody>
    </w:docPart>
    <w:docPart>
      <w:docPartPr>
        <w:name w:val="B1A5F9DEF17149778DD24EC661942F5D"/>
        <w:category>
          <w:name w:val="General"/>
          <w:gallery w:val="placeholder"/>
        </w:category>
        <w:types>
          <w:type w:val="bbPlcHdr"/>
        </w:types>
        <w:behaviors>
          <w:behavior w:val="content"/>
        </w:behaviors>
        <w:guid w:val="{82FD1A00-8D0F-474A-9F38-5CABA591E9F1}"/>
      </w:docPartPr>
      <w:docPartBody>
        <w:p w:rsidR="00204D3C" w:rsidRDefault="00204D3C" w:rsidP="00204D3C">
          <w:pPr>
            <w:pStyle w:val="B1A5F9DEF17149778DD24EC661942F5D10"/>
          </w:pPr>
          <w:r w:rsidRPr="00657CB7">
            <w:rPr>
              <w:rStyle w:val="PlaceholderText"/>
            </w:rPr>
            <w:t>Click or tap here to enter text.</w:t>
          </w:r>
        </w:p>
      </w:docPartBody>
    </w:docPart>
    <w:docPart>
      <w:docPartPr>
        <w:name w:val="E33C26801C684191ACAD20B2112D855B"/>
        <w:category>
          <w:name w:val="General"/>
          <w:gallery w:val="placeholder"/>
        </w:category>
        <w:types>
          <w:type w:val="bbPlcHdr"/>
        </w:types>
        <w:behaviors>
          <w:behavior w:val="content"/>
        </w:behaviors>
        <w:guid w:val="{4929D17A-3001-4E0A-908D-4FC34D9965A9}"/>
      </w:docPartPr>
      <w:docPartBody>
        <w:p w:rsidR="00204D3C" w:rsidRDefault="00204D3C" w:rsidP="00204D3C">
          <w:pPr>
            <w:pStyle w:val="E33C26801C684191ACAD20B2112D855B10"/>
          </w:pPr>
          <w:r w:rsidRPr="00657CB7">
            <w:rPr>
              <w:rStyle w:val="PlaceholderText"/>
            </w:rPr>
            <w:t>Click or tap here to enter text.</w:t>
          </w:r>
        </w:p>
      </w:docPartBody>
    </w:docPart>
    <w:docPart>
      <w:docPartPr>
        <w:name w:val="3EC26B9160D54497A5CAD334A7ED8746"/>
        <w:category>
          <w:name w:val="General"/>
          <w:gallery w:val="placeholder"/>
        </w:category>
        <w:types>
          <w:type w:val="bbPlcHdr"/>
        </w:types>
        <w:behaviors>
          <w:behavior w:val="content"/>
        </w:behaviors>
        <w:guid w:val="{2417447D-9AD1-41F3-80E5-EF13047D686A}"/>
      </w:docPartPr>
      <w:docPartBody>
        <w:p w:rsidR="00204D3C" w:rsidRDefault="00204D3C" w:rsidP="00204D3C">
          <w:pPr>
            <w:pStyle w:val="3EC26B9160D54497A5CAD334A7ED874610"/>
          </w:pPr>
          <w:r w:rsidRPr="00657CB7">
            <w:rPr>
              <w:rStyle w:val="PlaceholderText"/>
            </w:rPr>
            <w:t>Click or tap here to enter text.</w:t>
          </w:r>
        </w:p>
      </w:docPartBody>
    </w:docPart>
    <w:docPart>
      <w:docPartPr>
        <w:name w:val="1ED78185A792499C8FB322C8C4D142A4"/>
        <w:category>
          <w:name w:val="General"/>
          <w:gallery w:val="placeholder"/>
        </w:category>
        <w:types>
          <w:type w:val="bbPlcHdr"/>
        </w:types>
        <w:behaviors>
          <w:behavior w:val="content"/>
        </w:behaviors>
        <w:guid w:val="{76AC663F-15FE-406A-B540-4561FC5E5103}"/>
      </w:docPartPr>
      <w:docPartBody>
        <w:p w:rsidR="00204D3C" w:rsidRDefault="00204D3C" w:rsidP="00204D3C">
          <w:pPr>
            <w:pStyle w:val="1ED78185A792499C8FB322C8C4D142A410"/>
          </w:pPr>
          <w:r w:rsidRPr="00657CB7">
            <w:rPr>
              <w:rStyle w:val="PlaceholderText"/>
            </w:rPr>
            <w:t>Click or tap here to enter text.</w:t>
          </w:r>
        </w:p>
      </w:docPartBody>
    </w:docPart>
    <w:docPart>
      <w:docPartPr>
        <w:name w:val="F002B6F239B0454FABB9C0E4F4EEB1CF"/>
        <w:category>
          <w:name w:val="General"/>
          <w:gallery w:val="placeholder"/>
        </w:category>
        <w:types>
          <w:type w:val="bbPlcHdr"/>
        </w:types>
        <w:behaviors>
          <w:behavior w:val="content"/>
        </w:behaviors>
        <w:guid w:val="{146DCF2C-CA9D-46EA-B27C-16A40016CD39}"/>
      </w:docPartPr>
      <w:docPartBody>
        <w:p w:rsidR="00204D3C" w:rsidRDefault="00204D3C" w:rsidP="00204D3C">
          <w:pPr>
            <w:pStyle w:val="F002B6F239B0454FABB9C0E4F4EEB1CF10"/>
          </w:pPr>
          <w:r w:rsidRPr="00657CB7">
            <w:rPr>
              <w:rStyle w:val="PlaceholderText"/>
            </w:rPr>
            <w:t>Click or tap here to enter text.</w:t>
          </w:r>
        </w:p>
      </w:docPartBody>
    </w:docPart>
    <w:docPart>
      <w:docPartPr>
        <w:name w:val="3EF7652F62914EFFAF350137059E53BD"/>
        <w:category>
          <w:name w:val="General"/>
          <w:gallery w:val="placeholder"/>
        </w:category>
        <w:types>
          <w:type w:val="bbPlcHdr"/>
        </w:types>
        <w:behaviors>
          <w:behavior w:val="content"/>
        </w:behaviors>
        <w:guid w:val="{82A1C6CF-BD6C-4F4F-962B-BE8374EB4E49}"/>
      </w:docPartPr>
      <w:docPartBody>
        <w:p w:rsidR="00204D3C" w:rsidRDefault="00204D3C" w:rsidP="00204D3C">
          <w:pPr>
            <w:pStyle w:val="3EF7652F62914EFFAF350137059E53BD10"/>
          </w:pPr>
          <w:r w:rsidRPr="00657CB7">
            <w:rPr>
              <w:rStyle w:val="PlaceholderText"/>
            </w:rPr>
            <w:t>Click or tap here to enter text.</w:t>
          </w:r>
        </w:p>
      </w:docPartBody>
    </w:docPart>
    <w:docPart>
      <w:docPartPr>
        <w:name w:val="F9D5A2F6FE5C4D4CBED08984D6C8ED94"/>
        <w:category>
          <w:name w:val="General"/>
          <w:gallery w:val="placeholder"/>
        </w:category>
        <w:types>
          <w:type w:val="bbPlcHdr"/>
        </w:types>
        <w:behaviors>
          <w:behavior w:val="content"/>
        </w:behaviors>
        <w:guid w:val="{FC8189FE-9912-47D4-A066-D5CB2FEACF4E}"/>
      </w:docPartPr>
      <w:docPartBody>
        <w:p w:rsidR="00204D3C" w:rsidRDefault="00204D3C" w:rsidP="00204D3C">
          <w:pPr>
            <w:pStyle w:val="F9D5A2F6FE5C4D4CBED08984D6C8ED9410"/>
          </w:pPr>
          <w:r w:rsidRPr="00657CB7">
            <w:rPr>
              <w:rStyle w:val="PlaceholderText"/>
            </w:rPr>
            <w:t>Click or tap here to enter text.</w:t>
          </w:r>
        </w:p>
      </w:docPartBody>
    </w:docPart>
    <w:docPart>
      <w:docPartPr>
        <w:name w:val="742A2D9DF62B46F295AFE0B87F36780E"/>
        <w:category>
          <w:name w:val="General"/>
          <w:gallery w:val="placeholder"/>
        </w:category>
        <w:types>
          <w:type w:val="bbPlcHdr"/>
        </w:types>
        <w:behaviors>
          <w:behavior w:val="content"/>
        </w:behaviors>
        <w:guid w:val="{BC1BA7E2-A71F-41C5-9C5A-C7F3870B936D}"/>
      </w:docPartPr>
      <w:docPartBody>
        <w:p w:rsidR="00204D3C" w:rsidRDefault="00204D3C" w:rsidP="00204D3C">
          <w:pPr>
            <w:pStyle w:val="742A2D9DF62B46F295AFE0B87F36780E10"/>
          </w:pPr>
          <w:r w:rsidRPr="00657CB7">
            <w:rPr>
              <w:rStyle w:val="PlaceholderText"/>
            </w:rPr>
            <w:t>Click or tap here to enter text.</w:t>
          </w:r>
        </w:p>
      </w:docPartBody>
    </w:docPart>
    <w:docPart>
      <w:docPartPr>
        <w:name w:val="DFE8F4D8C87848D7AA6663757B0EC126"/>
        <w:category>
          <w:name w:val="General"/>
          <w:gallery w:val="placeholder"/>
        </w:category>
        <w:types>
          <w:type w:val="bbPlcHdr"/>
        </w:types>
        <w:behaviors>
          <w:behavior w:val="content"/>
        </w:behaviors>
        <w:guid w:val="{87B3D31E-98EF-44FF-8B74-C526515A9865}"/>
      </w:docPartPr>
      <w:docPartBody>
        <w:p w:rsidR="00204D3C" w:rsidRDefault="00204D3C" w:rsidP="00204D3C">
          <w:pPr>
            <w:pStyle w:val="DFE8F4D8C87848D7AA6663757B0EC1269"/>
          </w:pPr>
          <w:r w:rsidRPr="00657CB7">
            <w:rPr>
              <w:rStyle w:val="PlaceholderText"/>
            </w:rPr>
            <w:t>Click or tap here to enter text.</w:t>
          </w:r>
        </w:p>
      </w:docPartBody>
    </w:docPart>
    <w:docPart>
      <w:docPartPr>
        <w:name w:val="0CAC7D624B0D4B68B7D2F68A9101FF74"/>
        <w:category>
          <w:name w:val="General"/>
          <w:gallery w:val="placeholder"/>
        </w:category>
        <w:types>
          <w:type w:val="bbPlcHdr"/>
        </w:types>
        <w:behaviors>
          <w:behavior w:val="content"/>
        </w:behaviors>
        <w:guid w:val="{29F9F3D9-A6A4-485D-8B47-F3A336C4D766}"/>
      </w:docPartPr>
      <w:docPartBody>
        <w:p w:rsidR="00204D3C" w:rsidRDefault="00204D3C" w:rsidP="00204D3C">
          <w:pPr>
            <w:pStyle w:val="0CAC7D624B0D4B68B7D2F68A9101FF749"/>
          </w:pPr>
          <w:r w:rsidRPr="00657CB7">
            <w:rPr>
              <w:rStyle w:val="PlaceholderText"/>
            </w:rPr>
            <w:t>Click or tap here to enter text.</w:t>
          </w:r>
        </w:p>
      </w:docPartBody>
    </w:docPart>
    <w:docPart>
      <w:docPartPr>
        <w:name w:val="2AB873ACC6E5474E8421E306E061B37F"/>
        <w:category>
          <w:name w:val="General"/>
          <w:gallery w:val="placeholder"/>
        </w:category>
        <w:types>
          <w:type w:val="bbPlcHdr"/>
        </w:types>
        <w:behaviors>
          <w:behavior w:val="content"/>
        </w:behaviors>
        <w:guid w:val="{B3B97015-1DE6-4CF9-A6CE-6B01DDD47545}"/>
      </w:docPartPr>
      <w:docPartBody>
        <w:p w:rsidR="00204D3C" w:rsidRDefault="00204D3C" w:rsidP="00204D3C">
          <w:pPr>
            <w:pStyle w:val="2AB873ACC6E5474E8421E306E061B37F8"/>
          </w:pPr>
          <w:r w:rsidRPr="00657CB7">
            <w:rPr>
              <w:rStyle w:val="PlaceholderText"/>
            </w:rPr>
            <w:t>Click or tap here to enter text.</w:t>
          </w:r>
        </w:p>
      </w:docPartBody>
    </w:docPart>
    <w:docPart>
      <w:docPartPr>
        <w:name w:val="B53DDEBF55AC43CDABCFE3503759A925"/>
        <w:category>
          <w:name w:val="General"/>
          <w:gallery w:val="placeholder"/>
        </w:category>
        <w:types>
          <w:type w:val="bbPlcHdr"/>
        </w:types>
        <w:behaviors>
          <w:behavior w:val="content"/>
        </w:behaviors>
        <w:guid w:val="{631D59D0-A372-423E-A01B-42A79D5204ED}"/>
      </w:docPartPr>
      <w:docPartBody>
        <w:p w:rsidR="00204D3C" w:rsidRDefault="00204D3C" w:rsidP="00204D3C">
          <w:pPr>
            <w:pStyle w:val="B53DDEBF55AC43CDABCFE3503759A9258"/>
          </w:pPr>
          <w:r w:rsidRPr="00657CB7">
            <w:rPr>
              <w:rStyle w:val="PlaceholderText"/>
            </w:rPr>
            <w:t>Click or tap here to enter text.</w:t>
          </w:r>
        </w:p>
      </w:docPartBody>
    </w:docPart>
    <w:docPart>
      <w:docPartPr>
        <w:name w:val="2032C85921BD44058B2C56E6BB38E919"/>
        <w:category>
          <w:name w:val="General"/>
          <w:gallery w:val="placeholder"/>
        </w:category>
        <w:types>
          <w:type w:val="bbPlcHdr"/>
        </w:types>
        <w:behaviors>
          <w:behavior w:val="content"/>
        </w:behaviors>
        <w:guid w:val="{079ADB72-8E04-462E-BD4D-E99AC6F319DB}"/>
      </w:docPartPr>
      <w:docPartBody>
        <w:p w:rsidR="00204D3C" w:rsidRDefault="00204D3C" w:rsidP="00204D3C">
          <w:pPr>
            <w:pStyle w:val="2032C85921BD44058B2C56E6BB38E9198"/>
          </w:pPr>
          <w:r w:rsidRPr="00657CB7">
            <w:rPr>
              <w:rStyle w:val="PlaceholderText"/>
            </w:rPr>
            <w:t>Click or tap here to enter text.</w:t>
          </w:r>
        </w:p>
      </w:docPartBody>
    </w:docPart>
    <w:docPart>
      <w:docPartPr>
        <w:name w:val="AC99F54C2E474318975F3E28221E68C9"/>
        <w:category>
          <w:name w:val="General"/>
          <w:gallery w:val="placeholder"/>
        </w:category>
        <w:types>
          <w:type w:val="bbPlcHdr"/>
        </w:types>
        <w:behaviors>
          <w:behavior w:val="content"/>
        </w:behaviors>
        <w:guid w:val="{84DB1BBA-CCDE-490D-A76F-2E4A24D28FA0}"/>
      </w:docPartPr>
      <w:docPartBody>
        <w:p w:rsidR="00204D3C" w:rsidRDefault="00204D3C" w:rsidP="00204D3C">
          <w:pPr>
            <w:pStyle w:val="AC99F54C2E474318975F3E28221E68C98"/>
          </w:pPr>
          <w:r w:rsidRPr="00657CB7">
            <w:rPr>
              <w:rStyle w:val="PlaceholderText"/>
            </w:rPr>
            <w:t>Click or tap here to enter text.</w:t>
          </w:r>
        </w:p>
      </w:docPartBody>
    </w:docPart>
    <w:docPart>
      <w:docPartPr>
        <w:name w:val="65B57D0B21E34FF38C3017D1E854B110"/>
        <w:category>
          <w:name w:val="General"/>
          <w:gallery w:val="placeholder"/>
        </w:category>
        <w:types>
          <w:type w:val="bbPlcHdr"/>
        </w:types>
        <w:behaviors>
          <w:behavior w:val="content"/>
        </w:behaviors>
        <w:guid w:val="{C569D0B8-55AF-4FDD-9501-11046E1F8F2C}"/>
      </w:docPartPr>
      <w:docPartBody>
        <w:p w:rsidR="00204D3C" w:rsidRDefault="00204D3C" w:rsidP="00204D3C">
          <w:pPr>
            <w:pStyle w:val="65B57D0B21E34FF38C3017D1E854B1108"/>
          </w:pPr>
          <w:r w:rsidRPr="00657CB7">
            <w:rPr>
              <w:rStyle w:val="PlaceholderText"/>
            </w:rPr>
            <w:t>Click or tap here to enter text.</w:t>
          </w:r>
        </w:p>
      </w:docPartBody>
    </w:docPart>
    <w:docPart>
      <w:docPartPr>
        <w:name w:val="56A1FE16C4EA495283B710B013BCE555"/>
        <w:category>
          <w:name w:val="General"/>
          <w:gallery w:val="placeholder"/>
        </w:category>
        <w:types>
          <w:type w:val="bbPlcHdr"/>
        </w:types>
        <w:behaviors>
          <w:behavior w:val="content"/>
        </w:behaviors>
        <w:guid w:val="{A0C4B84A-F69D-4589-8763-C3BEAC8F0DCF}"/>
      </w:docPartPr>
      <w:docPartBody>
        <w:p w:rsidR="00204D3C" w:rsidRDefault="00204D3C" w:rsidP="00204D3C">
          <w:pPr>
            <w:pStyle w:val="56A1FE16C4EA495283B710B013BCE5558"/>
          </w:pPr>
          <w:r w:rsidRPr="00657CB7">
            <w:rPr>
              <w:rStyle w:val="PlaceholderText"/>
            </w:rPr>
            <w:t>Click or tap here to enter text.</w:t>
          </w:r>
        </w:p>
      </w:docPartBody>
    </w:docPart>
    <w:docPart>
      <w:docPartPr>
        <w:name w:val="BA6E8D6505E444C3B7A686DF3AF02939"/>
        <w:category>
          <w:name w:val="General"/>
          <w:gallery w:val="placeholder"/>
        </w:category>
        <w:types>
          <w:type w:val="bbPlcHdr"/>
        </w:types>
        <w:behaviors>
          <w:behavior w:val="content"/>
        </w:behaviors>
        <w:guid w:val="{66AFF252-B318-460C-8D73-14161B709678}"/>
      </w:docPartPr>
      <w:docPartBody>
        <w:p w:rsidR="00204D3C" w:rsidRDefault="00204D3C" w:rsidP="00204D3C">
          <w:pPr>
            <w:pStyle w:val="BA6E8D6505E444C3B7A686DF3AF029391"/>
          </w:pPr>
          <w:r w:rsidRPr="00657CB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06F8"/>
    <w:rsid w:val="0019590E"/>
    <w:rsid w:val="00204D3C"/>
    <w:rsid w:val="0025111A"/>
    <w:rsid w:val="002647E4"/>
    <w:rsid w:val="002810FE"/>
    <w:rsid w:val="003A0332"/>
    <w:rsid w:val="00415766"/>
    <w:rsid w:val="004244F2"/>
    <w:rsid w:val="00584C72"/>
    <w:rsid w:val="005B06F8"/>
    <w:rsid w:val="005E3A01"/>
    <w:rsid w:val="00801CB4"/>
    <w:rsid w:val="00894863"/>
    <w:rsid w:val="00AF3A38"/>
    <w:rsid w:val="00C8086C"/>
    <w:rsid w:val="00D96EB7"/>
    <w:rsid w:val="00E6388F"/>
    <w:rsid w:val="00FA25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F20C8CF"/>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4D3C"/>
    <w:rPr>
      <w:color w:val="808080"/>
    </w:rPr>
  </w:style>
  <w:style w:type="paragraph" w:customStyle="1" w:styleId="EEEC2BA683DB405694482FAF49E14BB03">
    <w:name w:val="EEEC2BA683DB405694482FAF49E14BB03"/>
    <w:rsid w:val="00204D3C"/>
    <w:pPr>
      <w:widowControl w:val="0"/>
      <w:autoSpaceDE w:val="0"/>
      <w:autoSpaceDN w:val="0"/>
      <w:spacing w:before="119" w:after="0" w:line="240" w:lineRule="auto"/>
    </w:pPr>
    <w:rPr>
      <w:rFonts w:ascii="Arial" w:eastAsia="Arial" w:hAnsi="Arial" w:cs="Arial"/>
      <w:sz w:val="24"/>
      <w:lang w:bidi="en-US"/>
    </w:rPr>
  </w:style>
  <w:style w:type="paragraph" w:customStyle="1" w:styleId="9267F58EB10443CE8F4772784BA023105">
    <w:name w:val="9267F58EB10443CE8F4772784BA023105"/>
    <w:rsid w:val="00204D3C"/>
    <w:pPr>
      <w:widowControl w:val="0"/>
      <w:autoSpaceDE w:val="0"/>
      <w:autoSpaceDN w:val="0"/>
      <w:spacing w:before="119" w:after="0" w:line="240" w:lineRule="auto"/>
    </w:pPr>
    <w:rPr>
      <w:rFonts w:ascii="Arial" w:eastAsia="Arial" w:hAnsi="Arial" w:cs="Arial"/>
      <w:sz w:val="24"/>
      <w:lang w:bidi="en-US"/>
    </w:rPr>
  </w:style>
  <w:style w:type="paragraph" w:customStyle="1" w:styleId="C1B5E862E77C4EBB807292AC2596EC5B10">
    <w:name w:val="C1B5E862E77C4EBB807292AC2596EC5B10"/>
    <w:rsid w:val="00204D3C"/>
    <w:pPr>
      <w:spacing w:after="240" w:line="240" w:lineRule="auto"/>
    </w:pPr>
    <w:rPr>
      <w:rFonts w:ascii="Arial" w:eastAsiaTheme="minorHAnsi" w:hAnsi="Arial"/>
      <w:sz w:val="24"/>
      <w:szCs w:val="24"/>
    </w:rPr>
  </w:style>
  <w:style w:type="paragraph" w:customStyle="1" w:styleId="8794F3643C7542F8A59947F590F9B93E10">
    <w:name w:val="8794F3643C7542F8A59947F590F9B93E10"/>
    <w:rsid w:val="00204D3C"/>
    <w:pPr>
      <w:spacing w:after="240" w:line="240" w:lineRule="auto"/>
    </w:pPr>
    <w:rPr>
      <w:rFonts w:ascii="Arial" w:eastAsiaTheme="minorHAnsi" w:hAnsi="Arial"/>
      <w:sz w:val="24"/>
      <w:szCs w:val="24"/>
    </w:rPr>
  </w:style>
  <w:style w:type="paragraph" w:customStyle="1" w:styleId="10C6BEA13D1C4D39B07C5D33C410538C10">
    <w:name w:val="10C6BEA13D1C4D39B07C5D33C410538C10"/>
    <w:rsid w:val="00204D3C"/>
    <w:pPr>
      <w:spacing w:after="240" w:line="240" w:lineRule="auto"/>
    </w:pPr>
    <w:rPr>
      <w:rFonts w:ascii="Arial" w:eastAsiaTheme="minorHAnsi" w:hAnsi="Arial"/>
      <w:sz w:val="24"/>
      <w:szCs w:val="24"/>
    </w:rPr>
  </w:style>
  <w:style w:type="paragraph" w:customStyle="1" w:styleId="A323C7BD9EA7449F869AA4F698A725D010">
    <w:name w:val="A323C7BD9EA7449F869AA4F698A725D010"/>
    <w:rsid w:val="00204D3C"/>
    <w:pPr>
      <w:spacing w:after="240" w:line="240" w:lineRule="auto"/>
    </w:pPr>
    <w:rPr>
      <w:rFonts w:ascii="Arial" w:eastAsiaTheme="minorHAnsi" w:hAnsi="Arial"/>
      <w:sz w:val="24"/>
      <w:szCs w:val="24"/>
    </w:rPr>
  </w:style>
  <w:style w:type="paragraph" w:customStyle="1" w:styleId="38C9FB584BA141A69E070452917D6B0910">
    <w:name w:val="38C9FB584BA141A69E070452917D6B0910"/>
    <w:rsid w:val="00204D3C"/>
    <w:pPr>
      <w:spacing w:after="240" w:line="240" w:lineRule="auto"/>
    </w:pPr>
    <w:rPr>
      <w:rFonts w:ascii="Arial" w:eastAsiaTheme="minorHAnsi" w:hAnsi="Arial"/>
      <w:sz w:val="24"/>
      <w:szCs w:val="24"/>
    </w:rPr>
  </w:style>
  <w:style w:type="paragraph" w:customStyle="1" w:styleId="4DBED42B3A5140A4ABD53B861637965510">
    <w:name w:val="4DBED42B3A5140A4ABD53B861637965510"/>
    <w:rsid w:val="00204D3C"/>
    <w:pPr>
      <w:spacing w:after="240" w:line="240" w:lineRule="auto"/>
    </w:pPr>
    <w:rPr>
      <w:rFonts w:ascii="Arial" w:eastAsiaTheme="minorHAnsi" w:hAnsi="Arial"/>
      <w:sz w:val="24"/>
      <w:szCs w:val="24"/>
    </w:rPr>
  </w:style>
  <w:style w:type="paragraph" w:customStyle="1" w:styleId="E5AD4C1BA9644BCA85D577953086CB5410">
    <w:name w:val="E5AD4C1BA9644BCA85D577953086CB5410"/>
    <w:rsid w:val="00204D3C"/>
    <w:pPr>
      <w:spacing w:after="240" w:line="240" w:lineRule="auto"/>
    </w:pPr>
    <w:rPr>
      <w:rFonts w:ascii="Arial" w:eastAsiaTheme="minorHAnsi" w:hAnsi="Arial"/>
      <w:sz w:val="24"/>
      <w:szCs w:val="24"/>
    </w:rPr>
  </w:style>
  <w:style w:type="paragraph" w:customStyle="1" w:styleId="E88D57E4A2D346248533DE7381BB931A10">
    <w:name w:val="E88D57E4A2D346248533DE7381BB931A10"/>
    <w:rsid w:val="00204D3C"/>
    <w:pPr>
      <w:spacing w:after="240" w:line="240" w:lineRule="auto"/>
    </w:pPr>
    <w:rPr>
      <w:rFonts w:ascii="Arial" w:eastAsiaTheme="minorHAnsi" w:hAnsi="Arial"/>
      <w:sz w:val="24"/>
      <w:szCs w:val="24"/>
    </w:rPr>
  </w:style>
  <w:style w:type="paragraph" w:customStyle="1" w:styleId="DB10CEA91F0D495CAD0F9486273380E610">
    <w:name w:val="DB10CEA91F0D495CAD0F9486273380E610"/>
    <w:rsid w:val="00204D3C"/>
    <w:pPr>
      <w:spacing w:after="240" w:line="240" w:lineRule="auto"/>
    </w:pPr>
    <w:rPr>
      <w:rFonts w:ascii="Arial" w:eastAsiaTheme="minorHAnsi" w:hAnsi="Arial"/>
      <w:sz w:val="24"/>
      <w:szCs w:val="24"/>
    </w:rPr>
  </w:style>
  <w:style w:type="paragraph" w:customStyle="1" w:styleId="AE41144CE17F4AEFA5CD2E7E71CDC45A10">
    <w:name w:val="AE41144CE17F4AEFA5CD2E7E71CDC45A10"/>
    <w:rsid w:val="00204D3C"/>
    <w:pPr>
      <w:spacing w:after="240" w:line="240" w:lineRule="auto"/>
    </w:pPr>
    <w:rPr>
      <w:rFonts w:ascii="Arial" w:eastAsiaTheme="minorHAnsi" w:hAnsi="Arial"/>
      <w:sz w:val="24"/>
      <w:szCs w:val="24"/>
    </w:rPr>
  </w:style>
  <w:style w:type="paragraph" w:customStyle="1" w:styleId="5655917218AA4A0087D47EDDB7BDF03410">
    <w:name w:val="5655917218AA4A0087D47EDDB7BDF03410"/>
    <w:rsid w:val="00204D3C"/>
    <w:pPr>
      <w:spacing w:after="240" w:line="240" w:lineRule="auto"/>
    </w:pPr>
    <w:rPr>
      <w:rFonts w:ascii="Arial" w:eastAsiaTheme="minorHAnsi" w:hAnsi="Arial"/>
      <w:sz w:val="24"/>
      <w:szCs w:val="24"/>
    </w:rPr>
  </w:style>
  <w:style w:type="paragraph" w:customStyle="1" w:styleId="E481C4C65C1A46EA9DB99EF66A0D6B4010">
    <w:name w:val="E481C4C65C1A46EA9DB99EF66A0D6B4010"/>
    <w:rsid w:val="00204D3C"/>
    <w:pPr>
      <w:spacing w:after="240" w:line="240" w:lineRule="auto"/>
    </w:pPr>
    <w:rPr>
      <w:rFonts w:ascii="Arial" w:eastAsiaTheme="minorHAnsi" w:hAnsi="Arial"/>
      <w:sz w:val="24"/>
      <w:szCs w:val="24"/>
    </w:rPr>
  </w:style>
  <w:style w:type="paragraph" w:customStyle="1" w:styleId="CD4415A5AC8542019130846C987B25AC10">
    <w:name w:val="CD4415A5AC8542019130846C987B25AC10"/>
    <w:rsid w:val="00204D3C"/>
    <w:pPr>
      <w:spacing w:after="240" w:line="240" w:lineRule="auto"/>
    </w:pPr>
    <w:rPr>
      <w:rFonts w:ascii="Arial" w:eastAsiaTheme="minorHAnsi" w:hAnsi="Arial"/>
      <w:sz w:val="24"/>
      <w:szCs w:val="24"/>
    </w:rPr>
  </w:style>
  <w:style w:type="paragraph" w:customStyle="1" w:styleId="12363818402D48AF97B1BD262BCC8C6F10">
    <w:name w:val="12363818402D48AF97B1BD262BCC8C6F10"/>
    <w:rsid w:val="00204D3C"/>
    <w:pPr>
      <w:spacing w:after="240" w:line="240" w:lineRule="auto"/>
    </w:pPr>
    <w:rPr>
      <w:rFonts w:ascii="Arial" w:eastAsiaTheme="minorHAnsi" w:hAnsi="Arial"/>
      <w:sz w:val="24"/>
      <w:szCs w:val="24"/>
    </w:rPr>
  </w:style>
  <w:style w:type="paragraph" w:customStyle="1" w:styleId="B1A5F9DEF17149778DD24EC661942F5D10">
    <w:name w:val="B1A5F9DEF17149778DD24EC661942F5D10"/>
    <w:rsid w:val="00204D3C"/>
    <w:pPr>
      <w:spacing w:after="240" w:line="240" w:lineRule="auto"/>
    </w:pPr>
    <w:rPr>
      <w:rFonts w:ascii="Arial" w:eastAsiaTheme="minorHAnsi" w:hAnsi="Arial"/>
      <w:sz w:val="24"/>
      <w:szCs w:val="24"/>
    </w:rPr>
  </w:style>
  <w:style w:type="paragraph" w:customStyle="1" w:styleId="E33C26801C684191ACAD20B2112D855B10">
    <w:name w:val="E33C26801C684191ACAD20B2112D855B10"/>
    <w:rsid w:val="00204D3C"/>
    <w:pPr>
      <w:spacing w:after="240" w:line="240" w:lineRule="auto"/>
    </w:pPr>
    <w:rPr>
      <w:rFonts w:ascii="Arial" w:eastAsiaTheme="minorHAnsi" w:hAnsi="Arial"/>
      <w:sz w:val="24"/>
      <w:szCs w:val="24"/>
    </w:rPr>
  </w:style>
  <w:style w:type="paragraph" w:customStyle="1" w:styleId="3EC26B9160D54497A5CAD334A7ED874610">
    <w:name w:val="3EC26B9160D54497A5CAD334A7ED874610"/>
    <w:rsid w:val="00204D3C"/>
    <w:pPr>
      <w:spacing w:after="240" w:line="240" w:lineRule="auto"/>
    </w:pPr>
    <w:rPr>
      <w:rFonts w:ascii="Arial" w:eastAsiaTheme="minorHAnsi" w:hAnsi="Arial"/>
      <w:sz w:val="24"/>
      <w:szCs w:val="24"/>
    </w:rPr>
  </w:style>
  <w:style w:type="paragraph" w:customStyle="1" w:styleId="1ED78185A792499C8FB322C8C4D142A410">
    <w:name w:val="1ED78185A792499C8FB322C8C4D142A410"/>
    <w:rsid w:val="00204D3C"/>
    <w:pPr>
      <w:spacing w:after="240" w:line="240" w:lineRule="auto"/>
    </w:pPr>
    <w:rPr>
      <w:rFonts w:ascii="Arial" w:eastAsiaTheme="minorHAnsi" w:hAnsi="Arial"/>
      <w:sz w:val="24"/>
      <w:szCs w:val="24"/>
    </w:rPr>
  </w:style>
  <w:style w:type="paragraph" w:customStyle="1" w:styleId="BA6E8D6505E444C3B7A686DF3AF029391">
    <w:name w:val="BA6E8D6505E444C3B7A686DF3AF029391"/>
    <w:rsid w:val="00204D3C"/>
    <w:pPr>
      <w:widowControl w:val="0"/>
      <w:autoSpaceDE w:val="0"/>
      <w:autoSpaceDN w:val="0"/>
      <w:spacing w:before="119" w:after="0" w:line="240" w:lineRule="auto"/>
    </w:pPr>
    <w:rPr>
      <w:rFonts w:ascii="Arial" w:eastAsia="Arial" w:hAnsi="Arial" w:cs="Arial"/>
      <w:sz w:val="24"/>
      <w:lang w:bidi="en-US"/>
    </w:rPr>
  </w:style>
  <w:style w:type="paragraph" w:customStyle="1" w:styleId="F002B6F239B0454FABB9C0E4F4EEB1CF10">
    <w:name w:val="F002B6F239B0454FABB9C0E4F4EEB1CF10"/>
    <w:rsid w:val="00204D3C"/>
    <w:pPr>
      <w:spacing w:after="240" w:line="240" w:lineRule="auto"/>
    </w:pPr>
    <w:rPr>
      <w:rFonts w:ascii="Arial" w:eastAsiaTheme="minorHAnsi" w:hAnsi="Arial"/>
      <w:sz w:val="24"/>
      <w:szCs w:val="24"/>
    </w:rPr>
  </w:style>
  <w:style w:type="paragraph" w:customStyle="1" w:styleId="3EF7652F62914EFFAF350137059E53BD10">
    <w:name w:val="3EF7652F62914EFFAF350137059E53BD10"/>
    <w:rsid w:val="00204D3C"/>
    <w:pPr>
      <w:spacing w:after="240" w:line="240" w:lineRule="auto"/>
    </w:pPr>
    <w:rPr>
      <w:rFonts w:ascii="Arial" w:eastAsiaTheme="minorHAnsi" w:hAnsi="Arial"/>
      <w:sz w:val="24"/>
      <w:szCs w:val="24"/>
    </w:rPr>
  </w:style>
  <w:style w:type="paragraph" w:customStyle="1" w:styleId="F9D5A2F6FE5C4D4CBED08984D6C8ED9410">
    <w:name w:val="F9D5A2F6FE5C4D4CBED08984D6C8ED9410"/>
    <w:rsid w:val="00204D3C"/>
    <w:pPr>
      <w:spacing w:after="240" w:line="240" w:lineRule="auto"/>
    </w:pPr>
    <w:rPr>
      <w:rFonts w:ascii="Arial" w:eastAsiaTheme="minorHAnsi" w:hAnsi="Arial"/>
      <w:sz w:val="24"/>
      <w:szCs w:val="24"/>
    </w:rPr>
  </w:style>
  <w:style w:type="paragraph" w:customStyle="1" w:styleId="742A2D9DF62B46F295AFE0B87F36780E10">
    <w:name w:val="742A2D9DF62B46F295AFE0B87F36780E10"/>
    <w:rsid w:val="00204D3C"/>
    <w:pPr>
      <w:spacing w:after="240" w:line="240" w:lineRule="auto"/>
    </w:pPr>
    <w:rPr>
      <w:rFonts w:ascii="Arial" w:eastAsiaTheme="minorHAnsi" w:hAnsi="Arial"/>
      <w:sz w:val="24"/>
      <w:szCs w:val="24"/>
    </w:rPr>
  </w:style>
  <w:style w:type="paragraph" w:customStyle="1" w:styleId="DFE8F4D8C87848D7AA6663757B0EC1269">
    <w:name w:val="DFE8F4D8C87848D7AA6663757B0EC1269"/>
    <w:rsid w:val="00204D3C"/>
    <w:pPr>
      <w:spacing w:after="240" w:line="240" w:lineRule="auto"/>
    </w:pPr>
    <w:rPr>
      <w:rFonts w:ascii="Arial" w:eastAsiaTheme="minorHAnsi" w:hAnsi="Arial"/>
      <w:sz w:val="24"/>
      <w:szCs w:val="24"/>
    </w:rPr>
  </w:style>
  <w:style w:type="paragraph" w:customStyle="1" w:styleId="0CAC7D624B0D4B68B7D2F68A9101FF749">
    <w:name w:val="0CAC7D624B0D4B68B7D2F68A9101FF749"/>
    <w:rsid w:val="00204D3C"/>
    <w:pPr>
      <w:spacing w:after="240" w:line="240" w:lineRule="auto"/>
    </w:pPr>
    <w:rPr>
      <w:rFonts w:ascii="Arial" w:eastAsiaTheme="minorHAnsi" w:hAnsi="Arial"/>
      <w:sz w:val="24"/>
      <w:szCs w:val="24"/>
    </w:rPr>
  </w:style>
  <w:style w:type="paragraph" w:customStyle="1" w:styleId="2AB873ACC6E5474E8421E306E061B37F8">
    <w:name w:val="2AB873ACC6E5474E8421E306E061B37F8"/>
    <w:rsid w:val="00204D3C"/>
    <w:pPr>
      <w:spacing w:after="240" w:line="240" w:lineRule="auto"/>
    </w:pPr>
    <w:rPr>
      <w:rFonts w:ascii="Arial" w:eastAsiaTheme="minorHAnsi" w:hAnsi="Arial"/>
      <w:sz w:val="24"/>
      <w:szCs w:val="24"/>
    </w:rPr>
  </w:style>
  <w:style w:type="paragraph" w:customStyle="1" w:styleId="B53DDEBF55AC43CDABCFE3503759A9258">
    <w:name w:val="B53DDEBF55AC43CDABCFE3503759A9258"/>
    <w:rsid w:val="00204D3C"/>
    <w:pPr>
      <w:spacing w:after="240" w:line="240" w:lineRule="auto"/>
    </w:pPr>
    <w:rPr>
      <w:rFonts w:ascii="Arial" w:eastAsiaTheme="minorHAnsi" w:hAnsi="Arial"/>
      <w:sz w:val="24"/>
      <w:szCs w:val="24"/>
    </w:rPr>
  </w:style>
  <w:style w:type="paragraph" w:customStyle="1" w:styleId="2032C85921BD44058B2C56E6BB38E9198">
    <w:name w:val="2032C85921BD44058B2C56E6BB38E9198"/>
    <w:rsid w:val="00204D3C"/>
    <w:pPr>
      <w:spacing w:after="240" w:line="240" w:lineRule="auto"/>
    </w:pPr>
    <w:rPr>
      <w:rFonts w:ascii="Arial" w:eastAsiaTheme="minorHAnsi" w:hAnsi="Arial"/>
      <w:sz w:val="24"/>
      <w:szCs w:val="24"/>
    </w:rPr>
  </w:style>
  <w:style w:type="paragraph" w:customStyle="1" w:styleId="AC99F54C2E474318975F3E28221E68C98">
    <w:name w:val="AC99F54C2E474318975F3E28221E68C98"/>
    <w:rsid w:val="00204D3C"/>
    <w:pPr>
      <w:spacing w:after="240" w:line="240" w:lineRule="auto"/>
    </w:pPr>
    <w:rPr>
      <w:rFonts w:ascii="Arial" w:eastAsiaTheme="minorHAnsi" w:hAnsi="Arial"/>
      <w:sz w:val="24"/>
      <w:szCs w:val="24"/>
    </w:rPr>
  </w:style>
  <w:style w:type="paragraph" w:customStyle="1" w:styleId="65B57D0B21E34FF38C3017D1E854B1108">
    <w:name w:val="65B57D0B21E34FF38C3017D1E854B1108"/>
    <w:rsid w:val="00204D3C"/>
    <w:pPr>
      <w:spacing w:after="240" w:line="240" w:lineRule="auto"/>
    </w:pPr>
    <w:rPr>
      <w:rFonts w:ascii="Arial" w:eastAsiaTheme="minorHAnsi" w:hAnsi="Arial"/>
      <w:sz w:val="24"/>
      <w:szCs w:val="24"/>
    </w:rPr>
  </w:style>
  <w:style w:type="paragraph" w:customStyle="1" w:styleId="56A1FE16C4EA495283B710B013BCE5558">
    <w:name w:val="56A1FE16C4EA495283B710B013BCE5558"/>
    <w:rsid w:val="00204D3C"/>
    <w:pPr>
      <w:spacing w:after="240" w:line="240" w:lineRule="auto"/>
    </w:pPr>
    <w:rPr>
      <w:rFonts w:ascii="Arial" w:eastAsiaTheme="minorHAnsi" w:hAnsi="Arial"/>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7252f098-870e-4f01-a774-b01c29d95fd8">
      <UserInfo>
        <DisplayName>EDU Tutoring Initiative Owners</DisplayName>
        <AccountId>6</AccountId>
        <AccountType/>
      </UserInfo>
      <UserInfo>
        <DisplayName>Weber-Mayrer, Melissa</DisplayName>
        <AccountId>17</AccountId>
        <AccountType/>
      </UserInfo>
      <UserInfo>
        <DisplayName>Roget, Brian</DisplayName>
        <AccountId>54</AccountId>
        <AccountType/>
      </UserInfo>
      <UserInfo>
        <DisplayName>Martinez, Kerry</DisplayName>
        <AccountId>12</AccountId>
        <AccountType/>
      </UserInfo>
      <UserInfo>
        <DisplayName>Ward, Marsha</DisplayName>
        <AccountId>41</AccountId>
        <AccountType/>
      </UserInfo>
      <UserInfo>
        <DisplayName>Snoke, Lacey</DisplayName>
        <AccountId>49</AccountId>
        <AccountType/>
      </UserInfo>
      <UserInfo>
        <DisplayName>Birchem, Sherry</DisplayName>
        <AccountId>9</AccountId>
        <AccountType/>
      </UserInfo>
      <UserInfo>
        <DisplayName>Mallory, Andrea</DisplayName>
        <AccountId>5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A86E1DBC99D3499EC64CEB455FA7C6" ma:contentTypeVersion="4" ma:contentTypeDescription="Create a new document." ma:contentTypeScope="" ma:versionID="2424b37b46a7ffc7bada94271728f7ea">
  <xsd:schema xmlns:xsd="http://www.w3.org/2001/XMLSchema" xmlns:xs="http://www.w3.org/2001/XMLSchema" xmlns:p="http://schemas.microsoft.com/office/2006/metadata/properties" xmlns:ns2="80600dc2-a09d-499e-b737-2299d8a6f4ee" xmlns:ns3="7252f098-870e-4f01-a774-b01c29d95fd8" targetNamespace="http://schemas.microsoft.com/office/2006/metadata/properties" ma:root="true" ma:fieldsID="9970f547a6efbd4b9ccc7561e24fefe9" ns2:_="" ns3:_="">
    <xsd:import namespace="80600dc2-a09d-499e-b737-2299d8a6f4ee"/>
    <xsd:import namespace="7252f098-870e-4f01-a774-b01c29d95fd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600dc2-a09d-499e-b737-2299d8a6f4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52f098-870e-4f01-a774-b01c29d95fd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D3D9C8-5163-45DB-AD5B-500D8FA42E37}">
  <ds:schemaRefs>
    <ds:schemaRef ds:uri="http://schemas.openxmlformats.org/officeDocument/2006/bibliography"/>
  </ds:schemaRefs>
</ds:datastoreItem>
</file>

<file path=customXml/itemProps2.xml><?xml version="1.0" encoding="utf-8"?>
<ds:datastoreItem xmlns:ds="http://schemas.openxmlformats.org/officeDocument/2006/customXml" ds:itemID="{814F3E81-A386-465E-AA6F-C4165205DAD5}">
  <ds:schemaRefs>
    <ds:schemaRef ds:uri="http://schemas.microsoft.com/office/2006/metadata/properties"/>
    <ds:schemaRef ds:uri="http://schemas.microsoft.com/office/infopath/2007/PartnerControls"/>
    <ds:schemaRef ds:uri="7252f098-870e-4f01-a774-b01c29d95fd8"/>
  </ds:schemaRefs>
</ds:datastoreItem>
</file>

<file path=customXml/itemProps3.xml><?xml version="1.0" encoding="utf-8"?>
<ds:datastoreItem xmlns:ds="http://schemas.openxmlformats.org/officeDocument/2006/customXml" ds:itemID="{3BC74047-44F3-4988-956A-CE6A45CD37C6}">
  <ds:schemaRefs>
    <ds:schemaRef ds:uri="http://schemas.microsoft.com/sharepoint/v3/contenttype/forms"/>
  </ds:schemaRefs>
</ds:datastoreItem>
</file>

<file path=customXml/itemProps4.xml><?xml version="1.0" encoding="utf-8"?>
<ds:datastoreItem xmlns:ds="http://schemas.openxmlformats.org/officeDocument/2006/customXml" ds:itemID="{C0A58F78-642E-4622-ABD4-67E31872C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600dc2-a09d-499e-b737-2299d8a6f4ee"/>
    <ds:schemaRef ds:uri="7252f098-870e-4f01-a774-b01c29d95f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51</Words>
  <Characters>713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Statewide Mathematics and Literacy Tutoring Grant Application Template</vt:lpstr>
    </vt:vector>
  </TitlesOfParts>
  <Company/>
  <LinksUpToDate>false</LinksUpToDate>
  <CharactersWithSpaces>8371</CharactersWithSpaces>
  <SharedDoc>false</SharedDoc>
  <HLinks>
    <vt:vector size="36" baseType="variant">
      <vt:variant>
        <vt:i4>4456471</vt:i4>
      </vt:variant>
      <vt:variant>
        <vt:i4>15</vt:i4>
      </vt:variant>
      <vt:variant>
        <vt:i4>0</vt:i4>
      </vt:variant>
      <vt:variant>
        <vt:i4>5</vt:i4>
      </vt:variant>
      <vt:variant>
        <vt:lpwstr>https://ccip.ode.state.oh.us/DocumentLibrary/ViewDocument.aspx?DocumentKey=89691</vt:lpwstr>
      </vt:variant>
      <vt:variant>
        <vt:lpwstr/>
      </vt:variant>
      <vt:variant>
        <vt:i4>5767256</vt:i4>
      </vt:variant>
      <vt:variant>
        <vt:i4>12</vt:i4>
      </vt:variant>
      <vt:variant>
        <vt:i4>0</vt:i4>
      </vt:variant>
      <vt:variant>
        <vt:i4>5</vt:i4>
      </vt:variant>
      <vt:variant>
        <vt:lpwstr>https://education.ohio.gov/Topics/Learning-in-Ohio/Mathematics/Model-Curricula-in-Mathematics/Standards-for-Mathematical-Practice</vt:lpwstr>
      </vt:variant>
      <vt:variant>
        <vt:lpwstr/>
      </vt:variant>
      <vt:variant>
        <vt:i4>3866739</vt:i4>
      </vt:variant>
      <vt:variant>
        <vt:i4>9</vt:i4>
      </vt:variant>
      <vt:variant>
        <vt:i4>0</vt:i4>
      </vt:variant>
      <vt:variant>
        <vt:i4>5</vt:i4>
      </vt:variant>
      <vt:variant>
        <vt:lpwstr>https://education.ohio.gov/getattachment/Topics/Learning-in-Ohio/Literacy/Ohios-Plan-to-Raise-Literacy-Achievement.pdf.aspx</vt:lpwstr>
      </vt:variant>
      <vt:variant>
        <vt:lpwstr/>
      </vt:variant>
      <vt:variant>
        <vt:i4>6291577</vt:i4>
      </vt:variant>
      <vt:variant>
        <vt:i4>6</vt:i4>
      </vt:variant>
      <vt:variant>
        <vt:i4>0</vt:i4>
      </vt:variant>
      <vt:variant>
        <vt:i4>5</vt:i4>
      </vt:variant>
      <vt:variant>
        <vt:lpwstr>https://education.ohio.gov/Topics/Learning-in-Ohio/OLS-Graphic-Sections/Learning-Standards</vt:lpwstr>
      </vt:variant>
      <vt:variant>
        <vt:lpwstr/>
      </vt:variant>
      <vt:variant>
        <vt:i4>1704047</vt:i4>
      </vt:variant>
      <vt:variant>
        <vt:i4>3</vt:i4>
      </vt:variant>
      <vt:variant>
        <vt:i4>0</vt:i4>
      </vt:variant>
      <vt:variant>
        <vt:i4>5</vt:i4>
      </vt:variant>
      <vt:variant>
        <vt:lpwstr>mailto:tutoring@education.ohio.gov</vt:lpwstr>
      </vt:variant>
      <vt:variant>
        <vt:lpwstr/>
      </vt:variant>
      <vt:variant>
        <vt:i4>1704047</vt:i4>
      </vt:variant>
      <vt:variant>
        <vt:i4>0</vt:i4>
      </vt:variant>
      <vt:variant>
        <vt:i4>0</vt:i4>
      </vt:variant>
      <vt:variant>
        <vt:i4>5</vt:i4>
      </vt:variant>
      <vt:variant>
        <vt:lpwstr>mailto:tutoring@education.ohi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gh-Quality Tutoring Programs – English Language Arts, Mathematics, Science and Social Studies Application Template</dc:title>
  <dc:subject/>
  <dc:creator>Mallory, Andrea</dc:creator>
  <cp:keywords>grant, statewide, math, ELA, english language arts, RFA, Tutoring</cp:keywords>
  <dc:description/>
  <cp:lastModifiedBy>Mallory, Andrea</cp:lastModifiedBy>
  <cp:revision>3</cp:revision>
  <dcterms:created xsi:type="dcterms:W3CDTF">2022-08-12T18:10:00Z</dcterms:created>
  <dcterms:modified xsi:type="dcterms:W3CDTF">2022-08-29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A86E1DBC99D3499EC64CEB455FA7C6</vt:lpwstr>
  </property>
</Properties>
</file>